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:rsidR="008A2B36" w:rsidRDefault="002D2AF2">
      <w:pPr>
        <w:jc w:val="right"/>
        <w:rPr>
          <w:rFonts w:ascii="Browallia New" w:eastAsia="Angsana New" w:hAnsi="Browallia New" w:cs="Browallia New"/>
          <w:sz w:val="28"/>
          <w:szCs w:val="28"/>
          <w:cs/>
        </w:rPr>
      </w:pPr>
      <w:r>
        <w:rPr>
          <w:noProof/>
        </w:rPr>
        <w:drawing>
          <wp:anchor distT="0" distB="0" distL="114935" distR="114935" simplePos="0" relativeHeight="251657728" behindDoc="0" locked="0" layoutInCell="1" allowOverlap="1">
            <wp:simplePos x="0" y="0"/>
            <wp:positionH relativeFrom="column">
              <wp:posOffset>2639060</wp:posOffset>
            </wp:positionH>
            <wp:positionV relativeFrom="paragraph">
              <wp:posOffset>-247015</wp:posOffset>
            </wp:positionV>
            <wp:extent cx="742315" cy="7423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423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B36">
        <w:rPr>
          <w:rFonts w:ascii="Browallia New" w:eastAsia="Angsana New" w:hAnsi="Browallia New" w:cs="Browallia New"/>
          <w:sz w:val="28"/>
          <w:szCs w:val="28"/>
          <w:cs/>
        </w:rPr>
        <w:t>รหัสผู้ขอรับรอง</w:t>
      </w:r>
    </w:p>
    <w:p w:rsidR="008A2B36" w:rsidRDefault="008A2B36">
      <w:pPr>
        <w:jc w:val="right"/>
        <w:rPr>
          <w:rFonts w:ascii="Symbol" w:eastAsia="Symbol" w:hAnsi="Symbol" w:cs="Symbol"/>
          <w:sz w:val="40"/>
          <w:szCs w:val="40"/>
        </w:rPr>
      </w:pPr>
      <w:r>
        <w:rPr>
          <w:rFonts w:ascii="Symbol" w:eastAsia="Symbol" w:hAnsi="Symbol" w:cs="Symbol"/>
          <w:sz w:val="40"/>
          <w:szCs w:val="40"/>
        </w:rPr>
        <w:t></w:t>
      </w:r>
      <w:r>
        <w:rPr>
          <w:rFonts w:ascii="Symbol" w:eastAsia="Symbol" w:hAnsi="Symbol" w:cs="Symbol"/>
          <w:sz w:val="40"/>
          <w:szCs w:val="40"/>
        </w:rPr>
        <w:t></w:t>
      </w:r>
      <w:r>
        <w:rPr>
          <w:rFonts w:ascii="Playbill" w:eastAsia="Playbill" w:hAnsi="Playbill" w:cs="Playbill"/>
          <w:sz w:val="40"/>
          <w:szCs w:val="40"/>
        </w:rPr>
        <w:t>–</w:t>
      </w:r>
      <w:r>
        <w:rPr>
          <w:rFonts w:ascii="Symbol" w:eastAsia="Symbol" w:hAnsi="Symbol" w:cs="Symbol"/>
          <w:sz w:val="40"/>
          <w:szCs w:val="40"/>
        </w:rPr>
        <w:t></w:t>
      </w:r>
      <w:r>
        <w:rPr>
          <w:rFonts w:ascii="Symbol" w:eastAsia="Symbol" w:hAnsi="Symbol" w:cs="Symbol"/>
          <w:sz w:val="40"/>
          <w:szCs w:val="40"/>
        </w:rPr>
        <w:t></w:t>
      </w:r>
      <w:r>
        <w:rPr>
          <w:rFonts w:ascii="Symbol" w:eastAsia="Symbol" w:hAnsi="Symbol" w:cs="Symbol"/>
          <w:sz w:val="40"/>
          <w:szCs w:val="40"/>
        </w:rPr>
        <w:t></w:t>
      </w:r>
      <w:r>
        <w:rPr>
          <w:rFonts w:ascii="Playbill" w:eastAsia="Playbill" w:hAnsi="Playbill" w:cs="Playbill"/>
          <w:sz w:val="40"/>
          <w:szCs w:val="40"/>
        </w:rPr>
        <w:t>–</w:t>
      </w:r>
      <w:r>
        <w:rPr>
          <w:rFonts w:ascii="Symbol" w:eastAsia="Symbol" w:hAnsi="Symbol" w:cs="Symbol"/>
          <w:sz w:val="40"/>
          <w:szCs w:val="40"/>
        </w:rPr>
        <w:t></w:t>
      </w:r>
      <w:r>
        <w:rPr>
          <w:rFonts w:ascii="Symbol" w:eastAsia="Symbol" w:hAnsi="Symbol" w:cs="Symbol"/>
          <w:sz w:val="40"/>
          <w:szCs w:val="40"/>
        </w:rPr>
        <w:t></w:t>
      </w:r>
    </w:p>
    <w:p w:rsidR="008A2B36" w:rsidRPr="00AD3A8C" w:rsidRDefault="008A2B36">
      <w:pPr>
        <w:pStyle w:val="Heading1"/>
        <w:rPr>
          <w:sz w:val="36"/>
          <w:szCs w:val="36"/>
          <w:cs/>
        </w:rPr>
      </w:pPr>
      <w:r w:rsidRPr="00AD3A8C">
        <w:rPr>
          <w:sz w:val="36"/>
          <w:szCs w:val="36"/>
          <w:cs/>
        </w:rPr>
        <w:t>แผนประกอบการและแปรรูปผลิตภัณฑ์</w:t>
      </w:r>
      <w:r w:rsidR="00AD3A8C" w:rsidRPr="00AD3A8C">
        <w:rPr>
          <w:rFonts w:hint="cs"/>
          <w:sz w:val="36"/>
          <w:szCs w:val="36"/>
          <w:cs/>
        </w:rPr>
        <w:t>เครื่องสำอางและ</w:t>
      </w:r>
      <w:r w:rsidR="00AD3A8C">
        <w:rPr>
          <w:rFonts w:hint="cs"/>
          <w:sz w:val="36"/>
          <w:szCs w:val="36"/>
          <w:cs/>
        </w:rPr>
        <w:t>ผลิตภัณฑ์เพื่อสุขภาพ</w:t>
      </w:r>
    </w:p>
    <w:p w:rsidR="008A2B36" w:rsidRDefault="008A2B36">
      <w:pPr>
        <w:jc w:val="center"/>
        <w:rPr>
          <w:rFonts w:ascii="Browallia New" w:hAnsi="Browallia New" w:cs="Browallia New"/>
          <w:sz w:val="16"/>
          <w:szCs w:val="16"/>
        </w:rPr>
      </w:pPr>
    </w:p>
    <w:p w:rsidR="008A2B36" w:rsidRPr="000A1CDF" w:rsidRDefault="008A2B36">
      <w:pPr>
        <w:rPr>
          <w:rFonts w:ascii="Browallia New" w:eastAsia="Browallia New" w:hAnsi="Browallia New" w:cs="Browallia New" w:hint="cs"/>
          <w:i/>
          <w:iCs/>
          <w:sz w:val="24"/>
          <w:szCs w:val="24"/>
        </w:rPr>
      </w:pPr>
      <w:r w:rsidRPr="000A1CDF">
        <w:rPr>
          <w:rFonts w:ascii="Browallia New" w:hAnsi="Browallia New" w:cs="Browallia New"/>
          <w:i/>
          <w:iCs/>
          <w:sz w:val="24"/>
          <w:szCs w:val="24"/>
          <w:cs/>
        </w:rPr>
        <w:t>กรุณากรอกข้อมูลให้ครบทุกคำถาม</w:t>
      </w:r>
      <w:r w:rsidRPr="000A1CDF">
        <w:rPr>
          <w:rFonts w:ascii="Browallia New" w:eastAsia="Browallia New" w:hAnsi="Browallia New" w:cs="Browallia New"/>
          <w:i/>
          <w:iCs/>
          <w:sz w:val="24"/>
          <w:szCs w:val="24"/>
          <w:cs/>
        </w:rPr>
        <w:t xml:space="preserve"> </w:t>
      </w:r>
      <w:r w:rsidRPr="000A1CDF">
        <w:rPr>
          <w:rFonts w:ascii="Browallia New" w:hAnsi="Browallia New" w:cs="Browallia New"/>
          <w:i/>
          <w:iCs/>
          <w:sz w:val="24"/>
          <w:szCs w:val="24"/>
          <w:cs/>
        </w:rPr>
        <w:t>กรณีที่ไม่เกี่ยวข้องกับการแปรรูปหรือการจัดการที่ขอรับรองของท่าน</w:t>
      </w:r>
      <w:r w:rsidRPr="000A1CDF">
        <w:rPr>
          <w:rFonts w:ascii="Browallia New" w:eastAsia="Browallia New" w:hAnsi="Browallia New" w:cs="Browallia New"/>
          <w:i/>
          <w:iCs/>
          <w:sz w:val="24"/>
          <w:szCs w:val="24"/>
          <w:cs/>
        </w:rPr>
        <w:t xml:space="preserve"> </w:t>
      </w:r>
      <w:r w:rsidRPr="000A1CDF">
        <w:rPr>
          <w:rFonts w:ascii="Browallia New" w:hAnsi="Browallia New" w:cs="Browallia New"/>
          <w:i/>
          <w:iCs/>
          <w:sz w:val="24"/>
          <w:szCs w:val="24"/>
          <w:cs/>
        </w:rPr>
        <w:t>กรุณาระบุ</w:t>
      </w:r>
      <w:r w:rsidR="00F47ECB">
        <w:rPr>
          <w:rFonts w:ascii="Browallia New" w:hAnsi="Browallia New" w:cs="Browallia New"/>
          <w:i/>
          <w:iCs/>
          <w:sz w:val="24"/>
          <w:szCs w:val="24"/>
        </w:rPr>
        <w:t xml:space="preserve"> </w:t>
      </w:r>
      <w:r w:rsidRPr="000A1CDF">
        <w:rPr>
          <w:rFonts w:ascii="Browallia New" w:eastAsia="Browallia New" w:hAnsi="Browallia New" w:cs="Browallia New"/>
          <w:i/>
          <w:iCs/>
          <w:sz w:val="24"/>
          <w:szCs w:val="24"/>
          <w:cs/>
        </w:rPr>
        <w:t>”</w:t>
      </w:r>
      <w:r w:rsidRPr="000A1CDF">
        <w:rPr>
          <w:rFonts w:ascii="Browallia New" w:hAnsi="Browallia New" w:cs="Browallia New"/>
          <w:i/>
          <w:iCs/>
          <w:sz w:val="24"/>
          <w:szCs w:val="24"/>
          <w:cs/>
        </w:rPr>
        <w:t>ไม่มี</w:t>
      </w:r>
      <w:r w:rsidRPr="000A1CDF">
        <w:rPr>
          <w:rFonts w:ascii="Browallia New" w:eastAsia="Browallia New" w:hAnsi="Browallia New" w:cs="Browallia New"/>
          <w:i/>
          <w:iCs/>
          <w:sz w:val="24"/>
          <w:szCs w:val="24"/>
          <w:cs/>
        </w:rPr>
        <w:t>”</w:t>
      </w:r>
    </w:p>
    <w:p w:rsidR="005065DB" w:rsidRDefault="00DE3C8D">
      <w:pPr>
        <w:rPr>
          <w:rFonts w:ascii="Browallia New" w:eastAsia="Browallia New" w:hAnsi="Browallia New" w:cs="Browallia New" w:hint="cs"/>
          <w:i/>
          <w:iCs/>
          <w:sz w:val="24"/>
          <w:szCs w:val="24"/>
          <w:cs/>
        </w:rPr>
      </w:pPr>
      <w:r w:rsidRPr="000A1CDF">
        <w:rPr>
          <w:rFonts w:ascii="Browallia New" w:eastAsia="Browallia New" w:hAnsi="Browallia New" w:cs="Browallia New" w:hint="cs"/>
          <w:i/>
          <w:iCs/>
          <w:sz w:val="24"/>
          <w:szCs w:val="24"/>
          <w:cs/>
        </w:rPr>
        <w:t>ในกรณีที่มีการว่าจ้างผู้ประกอบการ/บริษัท</w:t>
      </w:r>
      <w:r w:rsidR="005065DB" w:rsidRPr="000A1CDF">
        <w:rPr>
          <w:rFonts w:ascii="Browallia New" w:eastAsia="Browallia New" w:hAnsi="Browallia New" w:cs="Browallia New" w:hint="cs"/>
          <w:i/>
          <w:iCs/>
          <w:sz w:val="24"/>
          <w:szCs w:val="24"/>
          <w:cs/>
        </w:rPr>
        <w:t xml:space="preserve">อื่นทำการผลิต </w:t>
      </w:r>
      <w:r w:rsidRPr="000A1CDF">
        <w:rPr>
          <w:rFonts w:ascii="Browallia New" w:eastAsia="Browallia New" w:hAnsi="Browallia New" w:cs="Browallia New" w:hint="cs"/>
          <w:i/>
          <w:iCs/>
          <w:sz w:val="24"/>
          <w:szCs w:val="24"/>
          <w:cs/>
        </w:rPr>
        <w:t xml:space="preserve"> ผู้รับจ้างผลิต</w:t>
      </w:r>
      <w:r w:rsidR="005065DB" w:rsidRPr="000A1CDF">
        <w:rPr>
          <w:rFonts w:ascii="Browallia New" w:eastAsia="Browallia New" w:hAnsi="Browallia New" w:cs="Browallia New" w:hint="cs"/>
          <w:i/>
          <w:iCs/>
          <w:sz w:val="24"/>
          <w:szCs w:val="24"/>
          <w:cs/>
        </w:rPr>
        <w:t>ต้องกรอกแผนประกอบการและการแปรรูปนี้</w:t>
      </w:r>
      <w:r w:rsidRPr="000A1CDF">
        <w:rPr>
          <w:rFonts w:ascii="Browallia New" w:eastAsia="Browallia New" w:hAnsi="Browallia New" w:cs="Browallia New" w:hint="cs"/>
          <w:i/>
          <w:iCs/>
          <w:sz w:val="24"/>
          <w:szCs w:val="24"/>
          <w:cs/>
        </w:rPr>
        <w:t>แยกต่างหากเพิ่มเติมด้วย</w:t>
      </w:r>
    </w:p>
    <w:p w:rsidR="008A2B36" w:rsidRPr="003771E8" w:rsidRDefault="008A2B36">
      <w:pPr>
        <w:numPr>
          <w:ilvl w:val="0"/>
          <w:numId w:val="2"/>
        </w:numPr>
        <w:ind w:left="426" w:hanging="426"/>
        <w:rPr>
          <w:rFonts w:ascii="Browallia New" w:eastAsia="Angsana New" w:hAnsi="Browallia New" w:cs="Browallia New"/>
          <w:b/>
          <w:bCs/>
          <w:cs/>
        </w:rPr>
      </w:pPr>
      <w:r w:rsidRPr="003771E8">
        <w:rPr>
          <w:rFonts w:ascii="Browallia New" w:eastAsia="Angsana New" w:hAnsi="Browallia New" w:cs="Browallia New"/>
          <w:b/>
          <w:bCs/>
          <w:cs/>
        </w:rPr>
        <w:t>ข้อมูลพื้นฐาน</w:t>
      </w:r>
    </w:p>
    <w:tbl>
      <w:tblPr>
        <w:tblW w:w="1010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52"/>
        <w:gridCol w:w="2517"/>
        <w:gridCol w:w="1594"/>
        <w:gridCol w:w="709"/>
        <w:gridCol w:w="2733"/>
      </w:tblGrid>
      <w:tr w:rsidR="00D83C29" w:rsidRPr="005A2A2B" w:rsidTr="00E2008F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 w:hint="cs"/>
              </w:rPr>
            </w:pPr>
            <w:r w:rsidRPr="005A2A2B">
              <w:rPr>
                <w:rFonts w:ascii="Browallia New" w:eastAsia="Angsana New" w:hAnsi="Browallia New" w:cs="Browallia New"/>
                <w:cs/>
              </w:rPr>
              <w:t>ชื่อผู้ประกอบการ</w:t>
            </w:r>
            <w:r w:rsidRPr="005A2A2B">
              <w:rPr>
                <w:rFonts w:ascii="Browallia New" w:eastAsia="Angsana New" w:hAnsi="Browallia New" w:cs="Browallia New"/>
              </w:rPr>
              <w:t>/</w:t>
            </w:r>
            <w:r w:rsidRPr="005A2A2B">
              <w:rPr>
                <w:rFonts w:ascii="Browallia New" w:eastAsia="Angsana New" w:hAnsi="Browallia New" w:cs="Browallia New"/>
                <w:cs/>
              </w:rPr>
              <w:t>บริษัท</w:t>
            </w:r>
          </w:p>
          <w:p w:rsidR="009E425B" w:rsidRPr="005A2A2B" w:rsidRDefault="009E425B" w:rsidP="009E425B">
            <w:pPr>
              <w:pStyle w:val="FootnoteText"/>
              <w:snapToGrid w:val="0"/>
              <w:ind w:left="426"/>
              <w:rPr>
                <w:rFonts w:ascii="Browallia New" w:eastAsia="Angsana New" w:hAnsi="Browallia New" w:cs="Browallia New" w:hint="cs"/>
                <w:sz w:val="16"/>
                <w:szCs w:val="16"/>
                <w:cs/>
              </w:rPr>
            </w:pPr>
          </w:p>
        </w:tc>
        <w:tc>
          <w:tcPr>
            <w:tcW w:w="755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eastAsia="en-US"/>
              </w:rPr>
            </w:pP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D83C29" w:rsidRPr="005A2A2B" w:rsidTr="00E2008F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/>
                <w:cs/>
              </w:rPr>
            </w:pPr>
            <w:r w:rsidRPr="005A2A2B">
              <w:rPr>
                <w:rFonts w:ascii="Browallia New" w:hAnsi="Browallia New" w:cs="Browallia New"/>
                <w:cs/>
              </w:rPr>
              <w:t>ที่อยู่ที่สามารถติดต่อได้</w:t>
            </w:r>
            <w:r w:rsidRPr="005A2A2B">
              <w:rPr>
                <w:rFonts w:ascii="Browallia New" w:eastAsia="Browallia New" w:hAnsi="Browallia New" w:cs="Browallia New"/>
                <w:cs/>
              </w:rPr>
              <w:t xml:space="preserve"> </w:t>
            </w:r>
            <w:r w:rsidRPr="005A2A2B">
              <w:rPr>
                <w:rFonts w:ascii="Browallia New" w:hAnsi="Browallia New" w:cs="Browallia New"/>
                <w:cs/>
              </w:rPr>
              <w:t>โทรศัพท์</w:t>
            </w:r>
            <w:r w:rsidRPr="005A2A2B">
              <w:rPr>
                <w:rFonts w:ascii="Browallia New" w:hAnsi="Browallia New" w:cs="Browallia New"/>
              </w:rPr>
              <w:t>/</w:t>
            </w:r>
            <w:r w:rsidRPr="005A2A2B">
              <w:rPr>
                <w:rFonts w:ascii="Browallia New" w:hAnsi="Browallia New" w:cs="Browallia New"/>
                <w:cs/>
              </w:rPr>
              <w:t>โทรสาร</w:t>
            </w:r>
            <w:r w:rsidRPr="005A2A2B">
              <w:rPr>
                <w:rFonts w:ascii="Browallia New" w:hAnsi="Browallia New" w:cs="Browallia New"/>
              </w:rPr>
              <w:t>/</w:t>
            </w:r>
            <w:r w:rsidRPr="005A2A2B">
              <w:rPr>
                <w:rFonts w:ascii="Browallia New" w:eastAsia="Browallia New" w:hAnsi="Browallia New" w:cs="Browallia New"/>
              </w:rPr>
              <w:t xml:space="preserve"> </w:t>
            </w:r>
            <w:r w:rsidRPr="005A2A2B">
              <w:rPr>
                <w:rFonts w:ascii="Browallia New" w:hAnsi="Browallia New" w:cs="Browallia New"/>
              </w:rPr>
              <w:t>E-mail/</w:t>
            </w:r>
            <w:r w:rsidRPr="005A2A2B">
              <w:rPr>
                <w:rFonts w:ascii="Browallia New" w:eastAsia="Browallia New" w:hAnsi="Browallia New" w:cs="Browallia New"/>
              </w:rPr>
              <w:t xml:space="preserve"> </w:t>
            </w:r>
            <w:r w:rsidRPr="005A2A2B">
              <w:rPr>
                <w:rFonts w:ascii="Browallia New" w:hAnsi="Browallia New" w:cs="Browallia New"/>
              </w:rPr>
              <w:t>Website</w:t>
            </w:r>
          </w:p>
        </w:tc>
        <w:tc>
          <w:tcPr>
            <w:tcW w:w="755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eastAsia="en-US"/>
              </w:rPr>
            </w:pP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D83C29" w:rsidRPr="005A2A2B" w:rsidTr="00E2008F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hAnsi="Browallia New" w:cs="Browallia New"/>
                <w:cs/>
              </w:rPr>
            </w:pPr>
            <w:r w:rsidRPr="005A2A2B">
              <w:rPr>
                <w:rFonts w:ascii="Browallia New" w:eastAsia="Angsana New" w:hAnsi="Browallia New" w:cs="Browallia New" w:hint="cs"/>
                <w:cs/>
              </w:rPr>
              <w:t>เจ้าของ/</w:t>
            </w:r>
            <w:r w:rsidRPr="005A2A2B">
              <w:rPr>
                <w:rFonts w:ascii="Browallia New" w:eastAsia="Angsana New" w:hAnsi="Browallia New" w:cs="Browallia New"/>
                <w:cs/>
              </w:rPr>
              <w:t>กรรมการผู้จัดการ</w:t>
            </w:r>
          </w:p>
        </w:tc>
        <w:tc>
          <w:tcPr>
            <w:tcW w:w="755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D83C29" w:rsidRPr="005A2A2B" w:rsidTr="00E2008F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 w:hint="cs"/>
                <w:cs/>
              </w:rPr>
            </w:pPr>
            <w:r w:rsidRPr="005A2A2B">
              <w:rPr>
                <w:rFonts w:ascii="Browallia New" w:eastAsia="Angsana New" w:hAnsi="Browallia New" w:cs="Browallia New"/>
                <w:cs/>
              </w:rPr>
              <w:t>ผู้ประสานงานการรับรอง</w:t>
            </w:r>
            <w:r w:rsidRPr="005A2A2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 xml:space="preserve"> </w:t>
            </w:r>
            <w:r w:rsidRPr="005A2A2B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(</w:t>
            </w:r>
            <w:r w:rsidRPr="005A2A2B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กรุณาระบุตำแหน่ง</w:t>
            </w:r>
            <w:r w:rsidR="00E009B6" w:rsidRPr="005A2A2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ด้วย</w:t>
            </w:r>
            <w:r w:rsidRPr="005A2A2B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411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344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83C29" w:rsidRPr="005A2A2B" w:rsidRDefault="00D83C29" w:rsidP="00FF1FE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โทรศัพท์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</w:rPr>
              <w:t>: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  <w:p w:rsidR="00D83C29" w:rsidRPr="005A2A2B" w:rsidRDefault="00D83C29" w:rsidP="00FF1FE2">
            <w:pPr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5A2A2B">
              <w:rPr>
                <w:rFonts w:ascii="Browallia New" w:eastAsia="Angsana New" w:hAnsi="Browallia New" w:cs="Browallia New"/>
                <w:sz w:val="28"/>
                <w:szCs w:val="28"/>
              </w:rPr>
              <w:t>E-mail:</w:t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</w:rPr>
              <w:t xml:space="preserve"> 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9E425B" w:rsidRPr="005A2A2B" w:rsidTr="00E2008F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E425B" w:rsidRPr="005A2A2B" w:rsidRDefault="009E425B" w:rsidP="00FF1FE2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/>
                <w:cs/>
              </w:rPr>
            </w:pPr>
            <w:r w:rsidRPr="005A2A2B">
              <w:rPr>
                <w:rFonts w:ascii="Browallia New" w:eastAsia="Angsana New" w:hAnsi="Browallia New" w:cs="Browallia New"/>
                <w:cs/>
              </w:rPr>
              <w:t>สถานะของผู้ประกอบการ</w:t>
            </w:r>
          </w:p>
        </w:tc>
        <w:tc>
          <w:tcPr>
            <w:tcW w:w="755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E425B" w:rsidRPr="005A2A2B" w:rsidRDefault="009E425B" w:rsidP="00FF1FE2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บริษัทหรือห้างหุ้นส่วน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="009B6C4B"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ผู้ประกอบการรายย่อย</w:t>
            </w:r>
            <w:r w:rsidR="009B6C4B"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ผู้</w:t>
            </w:r>
            <w:r w:rsidR="009B6C4B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รับช่วงผลิต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อื่นๆ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9E425B" w:rsidRPr="005A2A2B" w:rsidTr="00E2008F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E425B" w:rsidRPr="005A2A2B" w:rsidRDefault="009E425B" w:rsidP="00FF1FE2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/>
                <w:cs/>
              </w:rPr>
            </w:pPr>
            <w:r w:rsidRPr="005A2A2B">
              <w:rPr>
                <w:rFonts w:ascii="Browallia New" w:eastAsia="Angsana New" w:hAnsi="Browallia New" w:cs="Browallia New"/>
                <w:cs/>
              </w:rPr>
              <w:t>ประเภทกิจการ</w:t>
            </w:r>
            <w:r w:rsidR="009B6C4B">
              <w:rPr>
                <w:rFonts w:ascii="Browallia New" w:eastAsia="Angsana New" w:hAnsi="Browallia New" w:cs="Browallia New" w:hint="cs"/>
                <w:cs/>
              </w:rPr>
              <w:t>ที่ขอรับรอง</w:t>
            </w:r>
          </w:p>
        </w:tc>
        <w:tc>
          <w:tcPr>
            <w:tcW w:w="755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E425B" w:rsidRPr="005A2A2B" w:rsidRDefault="009E425B" w:rsidP="00FF1FE2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ผู้แปรรูป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</w:rPr>
              <w:t>/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บรรจุ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ผู้ค้าส่ง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ผู้ค้าปลีกหรือร้านค้า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ผู้ส่งออก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อื่นๆ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5A2A2B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E009B6" w:rsidRPr="005A2A2B" w:rsidTr="00E2008F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E009B6" w:rsidRPr="005A2A2B" w:rsidRDefault="00E009B6" w:rsidP="00FF1FE2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/>
                <w:cs/>
              </w:rPr>
            </w:pPr>
            <w:r w:rsidRPr="005A2A2B">
              <w:rPr>
                <w:rFonts w:ascii="Browallia New" w:eastAsia="Angsana New" w:hAnsi="Browallia New" w:cs="Browallia New"/>
                <w:cs/>
              </w:rPr>
              <w:t>การว่าจ้างจัดการ</w:t>
            </w:r>
            <w:r w:rsidRPr="005A2A2B">
              <w:rPr>
                <w:rFonts w:ascii="Browallia New" w:eastAsia="Angsana New" w:hAnsi="Browallia New" w:cs="Browallia New"/>
              </w:rPr>
              <w:t>/</w:t>
            </w:r>
            <w:r w:rsidRPr="005A2A2B">
              <w:rPr>
                <w:rFonts w:ascii="Browallia New" w:eastAsia="Angsana New" w:hAnsi="Browallia New" w:cs="Browallia New"/>
                <w:cs/>
              </w:rPr>
              <w:t>แปรรูปผลิตภัณฑ์</w:t>
            </w:r>
            <w:r w:rsidR="00892258">
              <w:rPr>
                <w:rFonts w:ascii="Browallia New" w:eastAsia="Angsana New" w:hAnsi="Browallia New" w:cs="Browallia New" w:hint="cs"/>
                <w:cs/>
              </w:rPr>
              <w:t>เครื่องสำอางและผลิตภัณฑ์เพื่อสุขภาพ</w:t>
            </w:r>
          </w:p>
        </w:tc>
        <w:tc>
          <w:tcPr>
            <w:tcW w:w="755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47ECB" w:rsidRDefault="00E009B6" w:rsidP="00F47ECB">
            <w:pPr>
              <w:snapToGrid w:val="0"/>
              <w:rPr>
                <w:rFonts w:ascii="Browallia New" w:eastAsia="Browallia New" w:hAnsi="Browallia New" w:cs="Browallia New"/>
                <w:sz w:val="28"/>
                <w:szCs w:val="28"/>
              </w:rPr>
            </w:pP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hAnsi="Browallia New" w:cs="Browallia New"/>
                <w:sz w:val="28"/>
                <w:szCs w:val="28"/>
                <w:cs/>
              </w:rPr>
              <w:t>ไม่มี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 </w: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</w:r>
            <w:r w:rsidRPr="005A2A2B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มี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</w:p>
          <w:p w:rsidR="00E009B6" w:rsidRPr="00F47ECB" w:rsidRDefault="00B667F9" w:rsidP="00F47ECB">
            <w:pPr>
              <w:snapToGrid w:val="0"/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</w:rPr>
            </w:pPr>
            <w:r w:rsidRPr="005A2A2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ก</w:t>
            </w:r>
            <w:r w:rsidR="00F47EC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รณีที่มีการว่าจ้าง ก</w:t>
            </w:r>
            <w:r w:rsidRPr="005A2A2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รุณ</w:t>
            </w:r>
            <w:r w:rsidR="00F47EC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าแนบ</w:t>
            </w:r>
            <w:r w:rsidR="00E009B6" w:rsidRPr="005A2A2B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รายละเอียดผู้รับจ้างผลิต</w:t>
            </w:r>
            <w:r w:rsidR="00DE3C8D" w:rsidRPr="005A2A2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 xml:space="preserve">ทุกราย </w:t>
            </w:r>
            <w:r w:rsidR="00376F50" w:rsidRPr="005A2A2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ตลอดทุกขั้นตอนการผลิต</w:t>
            </w:r>
            <w:r w:rsidR="00E009B6" w:rsidRPr="005A2A2B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="00376F50" w:rsidRPr="005A2A2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ได้แก่</w:t>
            </w:r>
            <w:r w:rsidR="00E009B6" w:rsidRPr="005A2A2B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="00376F50" w:rsidRPr="005A2A2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ชื่อและที่อยู่ผู้รับจ้าง</w:t>
            </w:r>
            <w:r w:rsidR="00376F50" w:rsidRPr="005A2A2B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 xml:space="preserve"> และรับจ้าง</w:t>
            </w:r>
            <w:r w:rsidR="00E009B6" w:rsidRPr="005A2A2B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ทำอะไร</w:t>
            </w:r>
            <w:r w:rsidR="00E009B6" w:rsidRPr="005A2A2B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="00E009B6" w:rsidRPr="005A2A2B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และกรุณาแนบ</w:t>
            </w:r>
            <w:r w:rsidR="00E009B6" w:rsidRPr="005A2A2B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สัญญาการว่าจ้าง</w:t>
            </w:r>
            <w:r w:rsidR="00E009B6" w:rsidRPr="005A2A2B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ผลิตมาด้วย</w:t>
            </w:r>
          </w:p>
        </w:tc>
      </w:tr>
      <w:tr w:rsidR="00B667F9" w:rsidRPr="005A2A2B" w:rsidTr="00176648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B667F9" w:rsidRPr="005A2A2B" w:rsidRDefault="00B667F9" w:rsidP="00B667F9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 w:hint="cs"/>
                <w:cs/>
              </w:rPr>
            </w:pPr>
            <w:r w:rsidRPr="005A2A2B">
              <w:rPr>
                <w:rFonts w:ascii="Browallia New" w:eastAsia="Angsana New" w:hAnsi="Browallia New" w:cs="Browallia New" w:hint="cs"/>
                <w:cs/>
              </w:rPr>
              <w:t>โรงงานหรือ</w:t>
            </w:r>
            <w:r w:rsidRPr="005A2A2B">
              <w:rPr>
                <w:rFonts w:ascii="Browallia New" w:eastAsia="Angsana New" w:hAnsi="Browallia New" w:cs="Browallia New"/>
                <w:cs/>
              </w:rPr>
              <w:t>สถานที่ประกอบการ</w:t>
            </w:r>
          </w:p>
        </w:tc>
        <w:tc>
          <w:tcPr>
            <w:tcW w:w="755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E75D7" w:rsidRPr="005A2A2B" w:rsidRDefault="00344EDB" w:rsidP="00E53CC0">
            <w:pPr>
              <w:snapToGrid w:val="0"/>
              <w:rPr>
                <w:rFonts w:ascii="Angsana New" w:hAnsi="Angsana New" w:cs="Angsana New" w:hint="cs"/>
                <w:sz w:val="28"/>
                <w:szCs w:val="28"/>
              </w:rPr>
            </w:pPr>
            <w:r w:rsidRPr="005A2A2B">
              <w:rPr>
                <w:rFonts w:ascii="Browallia New" w:hAnsi="Browallia New" w:cs="Browallia New" w:hint="cs"/>
                <w:sz w:val="28"/>
                <w:szCs w:val="28"/>
                <w:cs/>
              </w:rPr>
              <w:t>มี</w:t>
            </w:r>
            <w:r w:rsidRPr="005A2A2B">
              <w:rPr>
                <w:rFonts w:ascii="Browallia New" w:hAnsi="Browallia New" w:cs="Browallia New"/>
                <w:sz w:val="28"/>
                <w:szCs w:val="28"/>
                <w:cs/>
              </w:rPr>
              <w:t>จำนวน</w:t>
            </w:r>
            <w:r w:rsidRPr="005A2A2B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="00E53CC0" w:rsidRPr="005A2A2B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53CC0" w:rsidRPr="005A2A2B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="00E53CC0" w:rsidRPr="005A2A2B">
              <w:rPr>
                <w:rFonts w:ascii="Angsana New" w:hAnsi="Angsana New" w:cs="Angsana New"/>
                <w:sz w:val="28"/>
                <w:szCs w:val="28"/>
              </w:rPr>
            </w:r>
            <w:r w:rsidR="00E53CC0" w:rsidRPr="005A2A2B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="00E53CC0" w:rsidRPr="005A2A2B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="00E53CC0" w:rsidRPr="005A2A2B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r w:rsidR="00DE75D7" w:rsidRPr="005A2A2B">
              <w:rPr>
                <w:rFonts w:ascii="Angsana New" w:eastAsia="Browallia New" w:hAnsi="Angsana New" w:cs="Angsana New"/>
                <w:sz w:val="28"/>
                <w:szCs w:val="28"/>
              </w:rPr>
              <w:t xml:space="preserve"> </w:t>
            </w:r>
            <w:r w:rsidRPr="005A2A2B">
              <w:rPr>
                <w:rFonts w:ascii="Browallia New" w:hAnsi="Browallia New" w:cs="Browallia New"/>
                <w:sz w:val="28"/>
                <w:szCs w:val="28"/>
                <w:cs/>
              </w:rPr>
              <w:t>แห่ง</w:t>
            </w:r>
            <w:r w:rsidRPr="005A2A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5A2A2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กรุณาระบุ</w:t>
            </w:r>
            <w:r w:rsidR="00E53CC0" w:rsidRPr="005A2A2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รายละเอียด</w:t>
            </w:r>
            <w:r w:rsidRPr="005A2A2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ของโรงงาน</w:t>
            </w:r>
            <w:r w:rsidR="00F5370E" w:rsidRPr="005A2A2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 xml:space="preserve"> คลังสินค้า </w:t>
            </w:r>
            <w:r w:rsidRPr="005A2A2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หรือสถานที่ประกอบการทุกแห่งที่เกี่ยวข้องในกระบวนการผลิต</w:t>
            </w:r>
            <w:r w:rsidR="00892258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ผลิตภัณฑ์ที่ขอรับรอง</w:t>
            </w:r>
            <w:r w:rsidR="00F47EC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ในตารางด้านล่าง</w:t>
            </w:r>
            <w:r w:rsidRPr="005A2A2B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 xml:space="preserve"> และ</w:t>
            </w:r>
            <w:r w:rsidRPr="005A2A2B">
              <w:rPr>
                <w:rFonts w:ascii="Browallia New" w:eastAsia="Angsana New" w:hAnsi="Browallia New" w:cs="Browallia New"/>
                <w:i/>
                <w:iCs/>
                <w:spacing w:val="-8"/>
                <w:sz w:val="24"/>
                <w:szCs w:val="24"/>
                <w:cs/>
              </w:rPr>
              <w:t>แนบแผนผัง</w:t>
            </w:r>
            <w:r w:rsidR="00E53CC0" w:rsidRPr="005A2A2B">
              <w:rPr>
                <w:rFonts w:ascii="Browallia New" w:eastAsia="Angsana New" w:hAnsi="Browallia New" w:cs="Browallia New" w:hint="cs"/>
                <w:i/>
                <w:iCs/>
                <w:spacing w:val="-8"/>
                <w:sz w:val="24"/>
                <w:szCs w:val="24"/>
                <w:cs/>
              </w:rPr>
              <w:t>โรงงาน/</w:t>
            </w:r>
            <w:r w:rsidRPr="005A2A2B">
              <w:rPr>
                <w:rFonts w:ascii="Browallia New" w:eastAsia="Angsana New" w:hAnsi="Browallia New" w:cs="Browallia New"/>
                <w:i/>
                <w:iCs/>
                <w:spacing w:val="-8"/>
                <w:sz w:val="24"/>
                <w:szCs w:val="24"/>
                <w:cs/>
              </w:rPr>
              <w:t>สถานที่ประกอบการ</w:t>
            </w:r>
            <w:r w:rsidRPr="005A2A2B">
              <w:rPr>
                <w:rFonts w:ascii="Browallia New" w:eastAsia="Angsana New" w:hAnsi="Browallia New" w:cs="Browallia New" w:hint="cs"/>
                <w:i/>
                <w:iCs/>
                <w:spacing w:val="-8"/>
                <w:sz w:val="24"/>
                <w:szCs w:val="24"/>
                <w:cs/>
              </w:rPr>
              <w:t>ทุกแห่ง</w:t>
            </w:r>
            <w:r w:rsidR="00F47ECB">
              <w:rPr>
                <w:rFonts w:ascii="Browallia New" w:eastAsia="Angsana New" w:hAnsi="Browallia New" w:cs="Browallia New" w:hint="cs"/>
                <w:i/>
                <w:iCs/>
                <w:spacing w:val="-8"/>
                <w:sz w:val="24"/>
                <w:szCs w:val="24"/>
                <w:cs/>
              </w:rPr>
              <w:t xml:space="preserve"> </w:t>
            </w:r>
          </w:p>
        </w:tc>
      </w:tr>
      <w:tr w:rsidR="00176648" w:rsidRPr="000A1CDF" w:rsidTr="00176648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:rsidR="00176648" w:rsidRPr="005A2A2B" w:rsidRDefault="00176648" w:rsidP="00C93CD2">
            <w:pPr>
              <w:snapToGrid w:val="0"/>
              <w:jc w:val="center"/>
              <w:rPr>
                <w:rFonts w:ascii="Browallia New" w:eastAsia="Browallia New" w:hAnsi="Browallia New" w:cs="Browallia New"/>
                <w:b/>
                <w:bCs/>
                <w:sz w:val="24"/>
                <w:szCs w:val="24"/>
                <w:cs/>
              </w:rPr>
            </w:pP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  <w:cs/>
              </w:rPr>
              <w:t>ชื่อสถานที่ประกอบการ</w:t>
            </w:r>
            <w:r w:rsidRPr="005A2A2B">
              <w:rPr>
                <w:rFonts w:ascii="Browallia New" w:eastAsia="Browallia New" w:hAnsi="Browallia New" w:cs="Browallia New"/>
                <w:b/>
                <w:bCs/>
                <w:sz w:val="24"/>
                <w:szCs w:val="24"/>
                <w:cs/>
              </w:rPr>
              <w:t xml:space="preserve"> </w:t>
            </w:r>
          </w:p>
          <w:p w:rsidR="00176648" w:rsidRPr="005A2A2B" w:rsidRDefault="00176648" w:rsidP="00C93CD2">
            <w:pPr>
              <w:jc w:val="center"/>
              <w:rPr>
                <w:rFonts w:ascii="Browallia New" w:eastAsia="Browallia New" w:hAnsi="Browallia New" w:cs="Browallia New"/>
                <w:b/>
                <w:bCs/>
                <w:sz w:val="24"/>
                <w:szCs w:val="24"/>
              </w:rPr>
            </w:pP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</w:rPr>
              <w:t>(</w:t>
            </w: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  <w:cs/>
              </w:rPr>
              <w:t>หรือชื่อผู้รับจ้างผลิต</w:t>
            </w: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</w:rPr>
              <w:t>)</w:t>
            </w:r>
            <w:r w:rsidRPr="005A2A2B">
              <w:rPr>
                <w:rFonts w:ascii="Browallia New" w:eastAsia="Browallia New" w:hAnsi="Browallia New" w:cs="Browallia New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:rsidR="00176648" w:rsidRPr="005A2A2B" w:rsidRDefault="00176648" w:rsidP="00C93CD2">
            <w:pPr>
              <w:snapToGrid w:val="0"/>
              <w:jc w:val="center"/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  <w:cs/>
              </w:rPr>
            </w:pP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  <w:cs/>
              </w:rPr>
              <w:t>ที่อยู่</w:t>
            </w:r>
          </w:p>
        </w:tc>
        <w:tc>
          <w:tcPr>
            <w:tcW w:w="230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:rsidR="00176648" w:rsidRPr="005A2A2B" w:rsidRDefault="00176648" w:rsidP="00C93CD2">
            <w:pPr>
              <w:snapToGrid w:val="0"/>
              <w:jc w:val="center"/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  <w:cs/>
              </w:rPr>
            </w:pP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  <w:cs/>
              </w:rPr>
              <w:t>กิจกรรม</w:t>
            </w:r>
          </w:p>
        </w:tc>
        <w:tc>
          <w:tcPr>
            <w:tcW w:w="27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:rsidR="00176648" w:rsidRPr="000A1CDF" w:rsidRDefault="00176648" w:rsidP="00C93CD2">
            <w:pPr>
              <w:snapToGrid w:val="0"/>
              <w:jc w:val="center"/>
              <w:rPr>
                <w:rFonts w:ascii="Browallia New" w:eastAsia="Angsana New" w:hAnsi="Browallia New" w:cs="Browallia New" w:hint="cs"/>
                <w:b/>
                <w:bCs/>
                <w:sz w:val="24"/>
                <w:szCs w:val="24"/>
                <w:cs/>
              </w:rPr>
            </w:pP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  <w:cs/>
              </w:rPr>
              <w:t>สถานะการจัดการ</w:t>
            </w: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</w:rPr>
              <w:t>/</w:t>
            </w:r>
            <w:r w:rsidRPr="005A2A2B">
              <w:rPr>
                <w:rFonts w:ascii="Browallia New" w:eastAsia="Angsana New" w:hAnsi="Browallia New" w:cs="Browallia New"/>
                <w:b/>
                <w:bCs/>
                <w:sz w:val="24"/>
                <w:szCs w:val="24"/>
                <w:cs/>
              </w:rPr>
              <w:t>แปรรูป</w:t>
            </w:r>
          </w:p>
        </w:tc>
      </w:tr>
      <w:bookmarkStart w:id="0" w:name="__Fieldmark__343_273410437"/>
      <w:tr w:rsidR="00176648" w:rsidRPr="000A1CDF" w:rsidTr="00176648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76648" w:rsidRPr="000A1CDF" w:rsidRDefault="00176648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instrText xml:space="preserve"> FORMTEXT </w:instrText>
            </w:r>
            <w:r w:rsidRPr="000A1CDF"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fldChar w:fldCharType="end"/>
            </w:r>
            <w:bookmarkEnd w:id="0"/>
          </w:p>
        </w:tc>
        <w:bookmarkStart w:id="1" w:name="__Fieldmark__344_273410437"/>
        <w:tc>
          <w:tcPr>
            <w:tcW w:w="2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76648" w:rsidRPr="000A1CDF" w:rsidRDefault="00176648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eastAsia="en-US"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instrText xml:space="preserve"> FORMTEXT </w:instrText>
            </w:r>
            <w:r w:rsidRPr="000A1CDF"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fldChar w:fldCharType="end"/>
            </w:r>
            <w:bookmarkEnd w:id="1"/>
          </w:p>
        </w:tc>
        <w:bookmarkStart w:id="2" w:name="__Fieldmark__345_273410437"/>
        <w:tc>
          <w:tcPr>
            <w:tcW w:w="230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76648" w:rsidRPr="000A1CDF" w:rsidRDefault="00176648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instrText xml:space="preserve"> FORMTEXT </w:instrText>
            </w:r>
            <w:r w:rsidRPr="000A1CDF"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fldChar w:fldCharType="end"/>
            </w:r>
            <w:bookmarkEnd w:id="2"/>
          </w:p>
        </w:tc>
        <w:bookmarkStart w:id="3" w:name="__Fieldmark__346_273410437"/>
        <w:tc>
          <w:tcPr>
            <w:tcW w:w="27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176648" w:rsidRPr="000A1CDF" w:rsidRDefault="00176648" w:rsidP="00C93CD2">
            <w:pPr>
              <w:snapToGrid w:val="0"/>
              <w:rPr>
                <w:rFonts w:ascii="Browallia New" w:eastAsia="Browallia New" w:hAnsi="Browallia New" w:cs="Browallia New"/>
                <w:sz w:val="24"/>
                <w:szCs w:val="24"/>
                <w:cs/>
              </w:rPr>
            </w:pP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end"/>
            </w:r>
            <w:bookmarkEnd w:id="3"/>
            <w:r w:rsidRPr="000A1CDF">
              <w:rPr>
                <w:rFonts w:ascii="Browallia New" w:eastAsia="Browallia New" w:hAnsi="Browallia New" w:cs="Browallia New"/>
                <w:sz w:val="24"/>
                <w:szCs w:val="24"/>
              </w:rPr>
              <w:t xml:space="preserve"> 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เป็นผู้รับจ้างผลิต</w:t>
            </w:r>
            <w:r w:rsidRPr="000A1CDF">
              <w:rPr>
                <w:rFonts w:ascii="Browallia New" w:eastAsia="Browallia New" w:hAnsi="Browallia New" w:cs="Browallia New"/>
                <w:sz w:val="24"/>
                <w:szCs w:val="24"/>
                <w:cs/>
              </w:rPr>
              <w:t xml:space="preserve">    </w:t>
            </w:r>
          </w:p>
          <w:bookmarkStart w:id="4" w:name="__Fieldmark__347_273410437"/>
          <w:p w:rsidR="00176648" w:rsidRPr="000A1CDF" w:rsidRDefault="00176648" w:rsidP="00C93CD2">
            <w:pPr>
              <w:rPr>
                <w:rFonts w:ascii="Browallia New" w:eastAsia="Angsana New" w:hAnsi="Browallia New" w:cs="Browallia New"/>
                <w:sz w:val="24"/>
                <w:szCs w:val="24"/>
                <w:cs/>
              </w:rPr>
            </w:pP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end"/>
            </w:r>
            <w:bookmarkEnd w:id="4"/>
            <w:r w:rsidRPr="000A1CDF">
              <w:rPr>
                <w:rFonts w:ascii="Browallia New" w:eastAsia="Browallia New" w:hAnsi="Browallia New" w:cs="Browallia New"/>
                <w:sz w:val="24"/>
                <w:szCs w:val="24"/>
              </w:rPr>
              <w:t xml:space="preserve"> 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เฉพาะผลิตภัณฑ์</w:t>
            </w:r>
            <w:r w:rsidR="00743012">
              <w:rPr>
                <w:rFonts w:ascii="Browallia New" w:eastAsia="Angsana New" w:hAnsi="Browallia New" w:cs="Browallia New" w:hint="cs"/>
                <w:sz w:val="24"/>
                <w:szCs w:val="24"/>
                <w:cs/>
              </w:rPr>
              <w:t>ขอรับรอง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เท่านั้น</w:t>
            </w:r>
          </w:p>
          <w:bookmarkStart w:id="5" w:name="__Fieldmark__348_273410437"/>
          <w:p w:rsidR="00176648" w:rsidRPr="000A1CDF" w:rsidRDefault="00176648" w:rsidP="00C93CD2">
            <w:pPr>
              <w:rPr>
                <w:rFonts w:ascii="Browallia New" w:eastAsia="Angsana New" w:hAnsi="Browallia New" w:cs="Browallia New"/>
                <w:sz w:val="24"/>
                <w:szCs w:val="24"/>
                <w:cs/>
              </w:rPr>
            </w:pP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end"/>
            </w:r>
            <w:bookmarkEnd w:id="5"/>
            <w:r w:rsidRPr="000A1CDF">
              <w:rPr>
                <w:rFonts w:ascii="Browallia New" w:eastAsia="Browallia New" w:hAnsi="Browallia New" w:cs="Browallia New"/>
                <w:sz w:val="24"/>
                <w:szCs w:val="24"/>
              </w:rPr>
              <w:t xml:space="preserve"> 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มีทั้งผลิตภัณฑ์</w:t>
            </w:r>
            <w:r w:rsidR="00743012">
              <w:rPr>
                <w:rFonts w:ascii="Browallia New" w:eastAsia="Angsana New" w:hAnsi="Browallia New" w:cs="Browallia New" w:hint="cs"/>
                <w:sz w:val="24"/>
                <w:szCs w:val="24"/>
                <w:cs/>
              </w:rPr>
              <w:t>ที่ขอรับรอง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และทั่วไป</w:t>
            </w:r>
          </w:p>
        </w:tc>
      </w:tr>
      <w:tr w:rsidR="00176648" w:rsidRPr="000A1CDF" w:rsidTr="00C93CD2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76648" w:rsidRPr="000A1CDF" w:rsidRDefault="00176648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instrText xml:space="preserve"> FORMTEXT </w:instrText>
            </w:r>
            <w:r w:rsidRPr="000A1CDF"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fldChar w:fldCharType="end"/>
            </w:r>
          </w:p>
        </w:tc>
        <w:tc>
          <w:tcPr>
            <w:tcW w:w="2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76648" w:rsidRPr="000A1CDF" w:rsidRDefault="00176648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instrText xml:space="preserve"> FORMTEXT </w:instrText>
            </w:r>
            <w:r w:rsidRPr="000A1CDF"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fldChar w:fldCharType="end"/>
            </w:r>
          </w:p>
        </w:tc>
        <w:tc>
          <w:tcPr>
            <w:tcW w:w="230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76648" w:rsidRPr="000A1CDF" w:rsidRDefault="00176648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instrText xml:space="preserve"> FORMTEXT </w:instrText>
            </w:r>
            <w:r w:rsidRPr="000A1CDF"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fldChar w:fldCharType="end"/>
            </w:r>
          </w:p>
        </w:tc>
        <w:tc>
          <w:tcPr>
            <w:tcW w:w="27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176648" w:rsidRPr="000A1CDF" w:rsidRDefault="00176648" w:rsidP="00C93CD2">
            <w:pPr>
              <w:snapToGrid w:val="0"/>
              <w:rPr>
                <w:rFonts w:ascii="Browallia New" w:eastAsia="Browallia New" w:hAnsi="Browallia New" w:cs="Browallia New"/>
                <w:sz w:val="24"/>
                <w:szCs w:val="24"/>
                <w:cs/>
              </w:rPr>
            </w:pP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end"/>
            </w:r>
            <w:r w:rsidRPr="000A1CDF">
              <w:rPr>
                <w:rFonts w:ascii="Browallia New" w:eastAsia="Browallia New" w:hAnsi="Browallia New" w:cs="Browallia New"/>
                <w:sz w:val="24"/>
                <w:szCs w:val="24"/>
              </w:rPr>
              <w:t xml:space="preserve"> 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เป็นผู้รับจ้างผลิต</w:t>
            </w:r>
            <w:r w:rsidRPr="000A1CDF">
              <w:rPr>
                <w:rFonts w:ascii="Browallia New" w:eastAsia="Browallia New" w:hAnsi="Browallia New" w:cs="Browallia New"/>
                <w:sz w:val="24"/>
                <w:szCs w:val="24"/>
                <w:cs/>
              </w:rPr>
              <w:t xml:space="preserve">    </w:t>
            </w:r>
          </w:p>
          <w:p w:rsidR="00176648" w:rsidRPr="000A1CDF" w:rsidRDefault="00176648" w:rsidP="00C93CD2">
            <w:pPr>
              <w:rPr>
                <w:rFonts w:ascii="Browallia New" w:eastAsia="Angsana New" w:hAnsi="Browallia New" w:cs="Browallia New"/>
                <w:sz w:val="24"/>
                <w:szCs w:val="24"/>
                <w:cs/>
              </w:rPr>
            </w:pP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end"/>
            </w:r>
            <w:r w:rsidRPr="000A1CDF">
              <w:rPr>
                <w:rFonts w:ascii="Browallia New" w:eastAsia="Browallia New" w:hAnsi="Browallia New" w:cs="Browallia New"/>
                <w:sz w:val="24"/>
                <w:szCs w:val="24"/>
              </w:rPr>
              <w:t xml:space="preserve"> 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เฉพาะผลิตภัณฑ์</w:t>
            </w:r>
            <w:r w:rsidR="00743012">
              <w:rPr>
                <w:rFonts w:ascii="Browallia New" w:eastAsia="Angsana New" w:hAnsi="Browallia New" w:cs="Browallia New" w:hint="cs"/>
                <w:sz w:val="24"/>
                <w:szCs w:val="24"/>
                <w:cs/>
              </w:rPr>
              <w:t>ขอรับรอง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เท่านั้น</w:t>
            </w:r>
          </w:p>
          <w:p w:rsidR="00176648" w:rsidRPr="000A1CDF" w:rsidRDefault="00176648" w:rsidP="00C93CD2">
            <w:pPr>
              <w:rPr>
                <w:rFonts w:ascii="Browallia New" w:eastAsia="Angsana New" w:hAnsi="Browallia New" w:cs="Browallia New"/>
                <w:sz w:val="24"/>
                <w:szCs w:val="24"/>
                <w:cs/>
              </w:rPr>
            </w:pP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</w:r>
            <w:r w:rsidRPr="000A1CDF">
              <w:rPr>
                <w:rFonts w:ascii="Browallia New" w:hAnsi="Browallia New" w:cs="Browallia New"/>
                <w:sz w:val="24"/>
                <w:szCs w:val="24"/>
              </w:rPr>
              <w:fldChar w:fldCharType="end"/>
            </w:r>
            <w:r w:rsidRPr="000A1CDF">
              <w:rPr>
                <w:rFonts w:ascii="Browallia New" w:eastAsia="Browallia New" w:hAnsi="Browallia New" w:cs="Browallia New"/>
                <w:sz w:val="24"/>
                <w:szCs w:val="24"/>
              </w:rPr>
              <w:t xml:space="preserve"> 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มีทั้งผลิตภัณฑ์</w:t>
            </w:r>
            <w:r w:rsidR="00743012">
              <w:rPr>
                <w:rFonts w:ascii="Browallia New" w:eastAsia="Angsana New" w:hAnsi="Browallia New" w:cs="Browallia New" w:hint="cs"/>
                <w:sz w:val="24"/>
                <w:szCs w:val="24"/>
                <w:cs/>
              </w:rPr>
              <w:t>ที่ขอรับรอง</w:t>
            </w:r>
            <w:r w:rsidRPr="000A1CDF">
              <w:rPr>
                <w:rFonts w:ascii="Browallia New" w:eastAsia="Angsana New" w:hAnsi="Browallia New" w:cs="Browallia New"/>
                <w:sz w:val="24"/>
                <w:szCs w:val="24"/>
                <w:cs/>
              </w:rPr>
              <w:t>และทั่วไป</w:t>
            </w:r>
          </w:p>
        </w:tc>
      </w:tr>
    </w:tbl>
    <w:p w:rsidR="008A2B36" w:rsidRPr="00F47ECB" w:rsidRDefault="00F47ECB" w:rsidP="00B667F9">
      <w:pPr>
        <w:numPr>
          <w:ilvl w:val="0"/>
          <w:numId w:val="5"/>
        </w:numPr>
        <w:ind w:left="284" w:hanging="284"/>
        <w:rPr>
          <w:rFonts w:ascii="Browallia New" w:eastAsia="Angsana New" w:hAnsi="Browallia New" w:cs="Browallia New" w:hint="cs"/>
          <w:b/>
          <w:bCs/>
          <w:i/>
          <w:iCs/>
          <w:sz w:val="28"/>
          <w:szCs w:val="28"/>
        </w:rPr>
      </w:pPr>
      <w:r w:rsidRPr="00F47ECB">
        <w:rPr>
          <w:rFonts w:ascii="Browallia New" w:eastAsia="Angsana New" w:hAnsi="Browallia New" w:cs="Browallia New" w:hint="cs"/>
          <w:b/>
          <w:bCs/>
          <w:i/>
          <w:iCs/>
          <w:sz w:val="28"/>
          <w:szCs w:val="28"/>
          <w:cs/>
        </w:rPr>
        <w:t>โปรด</w:t>
      </w:r>
      <w:r w:rsidR="008A2B36" w:rsidRPr="00F47ECB">
        <w:rPr>
          <w:rFonts w:ascii="Browallia New" w:eastAsia="Angsana New" w:hAnsi="Browallia New" w:cs="Browallia New"/>
          <w:b/>
          <w:bCs/>
          <w:i/>
          <w:iCs/>
          <w:sz w:val="28"/>
          <w:szCs w:val="28"/>
          <w:cs/>
        </w:rPr>
        <w:t>แนบแผนผังโครงสร้างหน่วยงานของ</w:t>
      </w:r>
      <w:r w:rsidR="00A7122A">
        <w:rPr>
          <w:rFonts w:ascii="Browallia New" w:eastAsia="Angsana New" w:hAnsi="Browallia New" w:cs="Browallia New" w:hint="cs"/>
          <w:b/>
          <w:bCs/>
          <w:i/>
          <w:iCs/>
          <w:sz w:val="28"/>
          <w:szCs w:val="28"/>
          <w:cs/>
        </w:rPr>
        <w:t>ผู้ขอรับรอง</w:t>
      </w:r>
      <w:r w:rsidR="00376F50" w:rsidRPr="00F47ECB">
        <w:rPr>
          <w:rFonts w:ascii="Browallia New" w:eastAsia="Browallia New" w:hAnsi="Browallia New" w:cs="Browallia New" w:hint="cs"/>
          <w:b/>
          <w:bCs/>
          <w:i/>
          <w:iCs/>
          <w:sz w:val="28"/>
          <w:szCs w:val="28"/>
          <w:cs/>
        </w:rPr>
        <w:t xml:space="preserve"> </w:t>
      </w:r>
      <w:r w:rsidR="008A2B36" w:rsidRPr="00F47ECB">
        <w:rPr>
          <w:rFonts w:ascii="Browallia New" w:eastAsia="Angsana New" w:hAnsi="Browallia New" w:cs="Browallia New"/>
          <w:b/>
          <w:bCs/>
          <w:i/>
          <w:iCs/>
          <w:sz w:val="28"/>
          <w:szCs w:val="28"/>
          <w:cs/>
        </w:rPr>
        <w:t>ที่แสดงให้เห็นการจำแนกฝ่าย</w:t>
      </w:r>
      <w:r w:rsidR="008A2B36" w:rsidRPr="00F47ECB">
        <w:rPr>
          <w:rFonts w:ascii="Browallia New" w:eastAsia="Browallia New" w:hAnsi="Browallia New" w:cs="Browallia New"/>
          <w:b/>
          <w:bCs/>
          <w:i/>
          <w:iCs/>
          <w:sz w:val="28"/>
          <w:szCs w:val="28"/>
          <w:cs/>
        </w:rPr>
        <w:t xml:space="preserve"> </w:t>
      </w:r>
      <w:r w:rsidR="008A2B36" w:rsidRPr="00F47ECB">
        <w:rPr>
          <w:rFonts w:ascii="Browallia New" w:eastAsia="Angsana New" w:hAnsi="Browallia New" w:cs="Browallia New"/>
          <w:b/>
          <w:bCs/>
          <w:i/>
          <w:iCs/>
          <w:sz w:val="28"/>
          <w:szCs w:val="28"/>
          <w:cs/>
        </w:rPr>
        <w:t>และชื่อผู้รับผิดชอบแต่ละฝ่าย</w:t>
      </w:r>
    </w:p>
    <w:p w:rsidR="00B667F9" w:rsidRPr="00F47ECB" w:rsidRDefault="00B667F9" w:rsidP="00B667F9">
      <w:pPr>
        <w:numPr>
          <w:ilvl w:val="0"/>
          <w:numId w:val="5"/>
        </w:numPr>
        <w:ind w:left="284" w:hanging="284"/>
        <w:rPr>
          <w:rFonts w:ascii="Browallia New" w:hAnsi="Browallia New" w:cs="Browallia New" w:hint="cs"/>
          <w:b/>
          <w:bCs/>
          <w:i/>
          <w:iCs/>
          <w:sz w:val="28"/>
          <w:szCs w:val="28"/>
        </w:rPr>
      </w:pPr>
      <w:r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 xml:space="preserve">ในกรณีที่ท่านมีสถานที่ประกอบการหลายแห่งหรือมีผู้รับจ้างผลิตหลายราย </w:t>
      </w:r>
      <w:r w:rsidR="00F47ECB"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>ท่านสามารถ</w:t>
      </w:r>
      <w:r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>จัดทำแผนผัง</w:t>
      </w:r>
      <w:r w:rsidR="003B49DC"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 xml:space="preserve">การเคลื่อนย้ายผลิตภัณฑ์ </w:t>
      </w:r>
      <w:r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>ที่แสดงความสัมพันธ์ของ</w:t>
      </w:r>
      <w:r w:rsidR="003B49DC"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>แต่ละแห่ง</w:t>
      </w:r>
      <w:r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>ในการจัดการ/แปรรูปผลิตภัณฑ์</w:t>
      </w:r>
      <w:r w:rsidR="00F47ECB"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>ที่ขอรับรอง</w:t>
      </w:r>
      <w:r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 xml:space="preserve"> ตั้งแต่การรับเข้าวัตถุดิบ แปรรูป จัดเก็บ และจัดจำหน่าย แนบมากับแผนการผลิตนี้</w:t>
      </w:r>
      <w:r w:rsidR="00F47ECB" w:rsidRPr="00F47ECB">
        <w:rPr>
          <w:rFonts w:ascii="Browallia New" w:hAnsi="Browallia New" w:cs="Browallia New" w:hint="cs"/>
          <w:b/>
          <w:bCs/>
          <w:i/>
          <w:iCs/>
          <w:sz w:val="28"/>
          <w:szCs w:val="28"/>
          <w:cs/>
        </w:rPr>
        <w:t xml:space="preserve"> แทนการกรอกข้อมูลในตาราง </w:t>
      </w:r>
      <w:r w:rsidR="00F47ECB" w:rsidRPr="00F47ECB">
        <w:rPr>
          <w:rFonts w:ascii="Browallia New" w:hAnsi="Browallia New" w:cs="Browallia New"/>
          <w:b/>
          <w:bCs/>
          <w:i/>
          <w:iCs/>
          <w:sz w:val="28"/>
          <w:szCs w:val="28"/>
        </w:rPr>
        <w:t>1.8</w:t>
      </w:r>
    </w:p>
    <w:p w:rsidR="008A2B36" w:rsidRDefault="008A2B36">
      <w:pPr>
        <w:rPr>
          <w:rFonts w:ascii="Browallia New" w:hAnsi="Browallia New" w:cs="Browallia New"/>
          <w:sz w:val="20"/>
          <w:szCs w:val="20"/>
        </w:rPr>
      </w:pPr>
    </w:p>
    <w:p w:rsidR="002D0334" w:rsidRDefault="002D0334">
      <w:pPr>
        <w:rPr>
          <w:rFonts w:ascii="Browallia New" w:hAnsi="Browallia New" w:cs="Browallia New"/>
          <w:sz w:val="20"/>
          <w:szCs w:val="20"/>
        </w:rPr>
      </w:pPr>
    </w:p>
    <w:p w:rsidR="002D0334" w:rsidRDefault="002D0334">
      <w:pPr>
        <w:rPr>
          <w:rFonts w:ascii="Browallia New" w:hAnsi="Browallia New" w:cs="Browallia New"/>
          <w:sz w:val="20"/>
          <w:szCs w:val="20"/>
        </w:rPr>
      </w:pPr>
    </w:p>
    <w:p w:rsidR="002D0334" w:rsidRDefault="002D0334">
      <w:pPr>
        <w:rPr>
          <w:rFonts w:ascii="Browallia New" w:hAnsi="Browallia New" w:cs="Browallia New"/>
          <w:sz w:val="20"/>
          <w:szCs w:val="20"/>
        </w:rPr>
      </w:pPr>
    </w:p>
    <w:p w:rsidR="002D0334" w:rsidRDefault="002D0334">
      <w:pPr>
        <w:rPr>
          <w:rFonts w:ascii="Browallia New" w:hAnsi="Browallia New" w:cs="Browallia New"/>
          <w:sz w:val="20"/>
          <w:szCs w:val="20"/>
        </w:rPr>
      </w:pPr>
    </w:p>
    <w:p w:rsidR="002D0334" w:rsidRDefault="002D0334">
      <w:pPr>
        <w:rPr>
          <w:rFonts w:ascii="Browallia New" w:hAnsi="Browallia New" w:cs="Browallia New"/>
          <w:sz w:val="20"/>
          <w:szCs w:val="20"/>
        </w:rPr>
      </w:pPr>
    </w:p>
    <w:p w:rsidR="002D2AF2" w:rsidRDefault="002D2AF2">
      <w:pPr>
        <w:rPr>
          <w:rFonts w:ascii="Browallia New" w:hAnsi="Browallia New" w:cs="Browallia New"/>
          <w:sz w:val="20"/>
          <w:szCs w:val="20"/>
        </w:rPr>
      </w:pPr>
    </w:p>
    <w:p w:rsidR="002D2AF2" w:rsidRDefault="002D2AF2">
      <w:pPr>
        <w:rPr>
          <w:rFonts w:ascii="Browallia New" w:hAnsi="Browallia New" w:cs="Browallia New"/>
          <w:sz w:val="20"/>
          <w:szCs w:val="20"/>
        </w:rPr>
      </w:pPr>
    </w:p>
    <w:p w:rsidR="002D0334" w:rsidRDefault="002D0334">
      <w:pPr>
        <w:rPr>
          <w:rFonts w:ascii="Browallia New" w:hAnsi="Browallia New" w:cs="Browallia New"/>
          <w:sz w:val="20"/>
          <w:szCs w:val="20"/>
        </w:rPr>
      </w:pPr>
    </w:p>
    <w:p w:rsidR="002D0334" w:rsidRPr="000A1CDF" w:rsidRDefault="002D0334">
      <w:pPr>
        <w:rPr>
          <w:rFonts w:ascii="Browallia New" w:hAnsi="Browallia New" w:cs="Browallia New" w:hint="cs"/>
          <w:sz w:val="20"/>
          <w:szCs w:val="20"/>
        </w:rPr>
      </w:pPr>
    </w:p>
    <w:p w:rsidR="008A2B36" w:rsidRPr="000A1CDF" w:rsidRDefault="008A2B36">
      <w:pPr>
        <w:numPr>
          <w:ilvl w:val="0"/>
          <w:numId w:val="2"/>
        </w:numPr>
        <w:ind w:left="426" w:hanging="426"/>
        <w:rPr>
          <w:rFonts w:ascii="Browallia New" w:eastAsia="Angsana New" w:hAnsi="Browallia New" w:cs="Browallia New"/>
          <w:b/>
          <w:bCs/>
          <w:cs/>
        </w:rPr>
      </w:pPr>
      <w:r w:rsidRPr="000A1CDF">
        <w:rPr>
          <w:rFonts w:ascii="Browallia New" w:eastAsia="Angsana New" w:hAnsi="Browallia New" w:cs="Browallia New"/>
          <w:b/>
          <w:bCs/>
          <w:cs/>
        </w:rPr>
        <w:lastRenderedPageBreak/>
        <w:t>แผนการประกอบ</w:t>
      </w:r>
      <w:r w:rsidR="0012212E">
        <w:rPr>
          <w:rFonts w:ascii="Browallia New" w:eastAsia="Angsana New" w:hAnsi="Browallia New" w:cs="Browallia New" w:hint="cs"/>
          <w:b/>
          <w:bCs/>
          <w:cs/>
        </w:rPr>
        <w:t>การ</w:t>
      </w:r>
    </w:p>
    <w:tbl>
      <w:tblPr>
        <w:tblW w:w="1010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84"/>
        <w:gridCol w:w="7021"/>
      </w:tblGrid>
      <w:tr w:rsidR="002D2AF2" w:rsidRPr="002D2AF2" w:rsidTr="00E2008F">
        <w:trPr>
          <w:cantSplit/>
          <w:trHeight w:val="474"/>
        </w:trPr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2D2AF2" w:rsidRDefault="008A2B36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/>
                <w:cs/>
              </w:rPr>
            </w:pPr>
            <w:r w:rsidRPr="002D2AF2">
              <w:rPr>
                <w:rFonts w:ascii="Browallia New" w:eastAsia="Angsana New" w:hAnsi="Browallia New" w:cs="Browallia New"/>
                <w:cs/>
              </w:rPr>
              <w:t>ผลิตภัณฑ์ที่ขอรับรอง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2D0334" w:rsidRPr="002D2AF2" w:rsidRDefault="0039265C" w:rsidP="0039265C">
            <w:pPr>
              <w:pStyle w:val="FootnoteText"/>
              <w:snapToGrid w:val="0"/>
              <w:spacing w:before="60"/>
              <w:rPr>
                <w:rFonts w:ascii="Browallia New" w:hAnsi="Browallia New" w:cs="Browallia New" w:hint="cs"/>
                <w:i/>
                <w:iCs/>
                <w:sz w:val="24"/>
                <w:szCs w:val="24"/>
              </w:rPr>
            </w:pPr>
            <w:r w:rsidRPr="002D2AF2">
              <w:rPr>
                <w:rFonts w:ascii="Browallia New" w:hAnsi="Browallia New" w:cs="Browallia New" w:hint="cs"/>
                <w:cs/>
              </w:rPr>
              <w:t>ขอรับรองผลิตภัณฑ์</w:t>
            </w:r>
            <w:r w:rsidR="00FB3BC3" w:rsidRPr="002D2AF2">
              <w:rPr>
                <w:rFonts w:ascii="Browallia New" w:hAnsi="Browallia New" w:cs="Browallia New" w:hint="cs"/>
                <w:cs/>
              </w:rPr>
              <w:t xml:space="preserve"> </w:t>
            </w:r>
            <w:r w:rsidR="008A2B36" w:rsidRPr="002D2AF2">
              <w:rPr>
                <w:rFonts w:ascii="Browallia New" w:hAnsi="Browallia New" w:cs="Browallia New"/>
                <w:cs/>
              </w:rPr>
              <w:t>จำนวน</w:t>
            </w:r>
            <w:r w:rsidR="008A2B36" w:rsidRPr="002D2AF2">
              <w:rPr>
                <w:rFonts w:ascii="Browallia New" w:eastAsia="Browallia New" w:hAnsi="Browallia New" w:cs="Browallia New"/>
                <w:cs/>
              </w:rPr>
              <w:t xml:space="preserve"> </w:t>
            </w:r>
            <w:bookmarkStart w:id="6" w:name="__Fieldmark__19_1667139190"/>
            <w:r w:rsidR="008A2B36" w:rsidRPr="002D2AF2">
              <w:rPr>
                <w:rFonts w:ascii="Angsana New" w:hAnsi="Angsana New" w:cs="Angsana Ne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A2B36" w:rsidRPr="002D2AF2">
              <w:rPr>
                <w:rFonts w:ascii="Angsana New" w:hAnsi="Angsana New" w:cs="Angsana New"/>
              </w:rPr>
              <w:instrText xml:space="preserve"> FORMTEXT </w:instrText>
            </w:r>
            <w:r w:rsidR="008A2B36" w:rsidRPr="002D2AF2">
              <w:rPr>
                <w:rFonts w:ascii="Angsana New" w:hAnsi="Angsana New" w:cs="Angsana New"/>
              </w:rPr>
            </w:r>
            <w:r w:rsidR="008A2B36" w:rsidRPr="002D2AF2">
              <w:rPr>
                <w:rFonts w:ascii="Angsana New" w:hAnsi="Angsana New" w:cs="Angsana New"/>
              </w:rPr>
              <w:fldChar w:fldCharType="separate"/>
            </w:r>
            <w:r w:rsidR="008A2B36" w:rsidRPr="002D2AF2">
              <w:rPr>
                <w:rFonts w:ascii="Angsana New" w:eastAsia="Angsana New" w:hAnsi="Angsana New" w:cs="Angsana New"/>
                <w:u w:val="dotted"/>
                <w:lang w:val="en-US" w:eastAsia="en-US"/>
              </w:rPr>
              <w:t>     </w:t>
            </w:r>
            <w:r w:rsidR="008A2B36" w:rsidRPr="002D2AF2">
              <w:rPr>
                <w:rFonts w:ascii="Angsana New" w:eastAsia="Angsana New" w:hAnsi="Angsana New" w:cs="Angsana New"/>
                <w:u w:val="dotted"/>
                <w:lang w:val="en-US" w:eastAsia="en-US"/>
              </w:rPr>
              <w:fldChar w:fldCharType="end"/>
            </w:r>
            <w:bookmarkEnd w:id="6"/>
            <w:r w:rsidR="008A2B36" w:rsidRPr="002D2AF2">
              <w:rPr>
                <w:rFonts w:ascii="Browallia New" w:eastAsia="Browallia New" w:hAnsi="Browallia New" w:cs="Browallia New"/>
              </w:rPr>
              <w:t xml:space="preserve"> </w:t>
            </w:r>
            <w:r w:rsidR="008A2B36" w:rsidRPr="002D2AF2">
              <w:rPr>
                <w:rFonts w:ascii="Browallia New" w:hAnsi="Browallia New" w:cs="Browallia New"/>
                <w:cs/>
              </w:rPr>
              <w:t>รายการ</w:t>
            </w:r>
            <w:r w:rsidRPr="002D2AF2">
              <w:rPr>
                <w:rFonts w:ascii="Browallia New" w:hAnsi="Browallia New" w:cs="Browallia New" w:hint="cs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(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โปรดระบุรายการผลิตภัณฑ์ใน</w:t>
            </w:r>
            <w:r w:rsidRPr="002D2AF2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240FM-2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และกรอกรายละเอียดผลิตภัณฑ์</w:t>
            </w:r>
            <w:r w:rsidRPr="002D2AF2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ใน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240FM-3)</w:t>
            </w:r>
          </w:p>
          <w:p w:rsidR="003323B6" w:rsidRPr="002D2AF2" w:rsidRDefault="003323B6" w:rsidP="0039265C">
            <w:pPr>
              <w:pStyle w:val="FootnoteText"/>
              <w:snapToGrid w:val="0"/>
              <w:spacing w:before="60"/>
              <w:rPr>
                <w:rFonts w:ascii="Browallia New" w:hAnsi="Browallia New" w:cs="Browallia New" w:hint="cs"/>
                <w:sz w:val="10"/>
                <w:szCs w:val="10"/>
              </w:rPr>
            </w:pPr>
          </w:p>
          <w:p w:rsidR="00844B80" w:rsidRDefault="0039265C" w:rsidP="0039265C">
            <w:pPr>
              <w:rPr>
                <w:rFonts w:ascii="Browallia New" w:hAnsi="Browallia New" w:cs="Browallia New"/>
                <w:sz w:val="24"/>
                <w:szCs w:val="24"/>
              </w:rPr>
            </w:pPr>
            <w:r w:rsidRPr="002D2AF2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รับรอง</w:t>
            </w:r>
            <w:r w:rsidR="00DB5B74" w:rsidRPr="002D2AF2">
              <w:rPr>
                <w:rFonts w:ascii="Browallia New" w:hAnsi="Browallia New" w:cs="Browallia New" w:hint="cs"/>
                <w:sz w:val="28"/>
                <w:szCs w:val="28"/>
                <w:cs/>
              </w:rPr>
              <w:t>วัตถุดิบ</w:t>
            </w:r>
            <w:r w:rsidR="00C74ABC" w:rsidRPr="002D2AF2">
              <w:rPr>
                <w:rFonts w:ascii="Browallia New" w:hAnsi="Browallia New" w:cs="Browallia New" w:hint="cs"/>
                <w:sz w:val="28"/>
                <w:szCs w:val="28"/>
                <w:cs/>
              </w:rPr>
              <w:t>/ส่วนผสม</w:t>
            </w:r>
            <w:r w:rsidR="00EA431B" w:rsidRPr="002D2AF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D0334" w:rsidRPr="002D2AF2">
              <w:rPr>
                <w:rFonts w:ascii="Browallia New" w:hAnsi="Browallia New" w:cs="Browallia New"/>
                <w:sz w:val="28"/>
                <w:szCs w:val="28"/>
                <w:cs/>
              </w:rPr>
              <w:t>จำนวน</w:t>
            </w:r>
            <w:r w:rsidR="002D0334" w:rsidRPr="002D2AF2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="002D0334"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D0334"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="002D0334" w:rsidRPr="002D2AF2">
              <w:rPr>
                <w:rFonts w:ascii="Angsana New" w:hAnsi="Angsana New" w:cs="Angsana New"/>
                <w:sz w:val="28"/>
                <w:szCs w:val="28"/>
              </w:rPr>
            </w:r>
            <w:r w:rsidR="002D0334"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="002D0334"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="002D0334"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fldChar w:fldCharType="end"/>
            </w:r>
            <w:r w:rsidR="002D0334" w:rsidRPr="002D2AF2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="002D0334" w:rsidRPr="002D2AF2">
              <w:rPr>
                <w:rFonts w:ascii="Browallia New" w:hAnsi="Browallia New" w:cs="Browallia New"/>
                <w:sz w:val="28"/>
                <w:szCs w:val="28"/>
                <w:cs/>
              </w:rPr>
              <w:t>รายการ</w:t>
            </w:r>
            <w:r w:rsidRPr="002D2AF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(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โปรดระบุรายการ</w:t>
            </w:r>
            <w:r w:rsidRPr="002D2AF2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วัตถุดิบ/ส่วนผสมที่ขอรับรอง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ใน</w:t>
            </w:r>
            <w:r w:rsidRPr="002D2AF2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240FM-5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และกรอกรายละเอียดผลิตภัณฑ์</w:t>
            </w:r>
            <w:r w:rsidRPr="002D2AF2">
              <w:rPr>
                <w:rFonts w:ascii="Browallia New" w:eastAsia="Browallia New" w:hAnsi="Browallia New" w:cs="Browallia New" w:hint="cs"/>
                <w:i/>
                <w:iCs/>
                <w:sz w:val="24"/>
                <w:szCs w:val="24"/>
                <w:cs/>
              </w:rPr>
              <w:t>ใน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240FM-6)</w:t>
            </w:r>
          </w:p>
          <w:p w:rsidR="002D2AF2" w:rsidRPr="002D2AF2" w:rsidRDefault="002D2AF2" w:rsidP="0039265C">
            <w:pPr>
              <w:rPr>
                <w:rFonts w:ascii="Browallia New" w:hAnsi="Browallia New" w:cs="Browallia New"/>
                <w:sz w:val="24"/>
                <w:szCs w:val="24"/>
              </w:rPr>
            </w:pPr>
          </w:p>
        </w:tc>
      </w:tr>
      <w:tr w:rsidR="002D2AF2" w:rsidRPr="002D2AF2" w:rsidTr="007F14FF">
        <w:trPr>
          <w:trHeight w:val="645"/>
        </w:trPr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EC73B6" w:rsidRPr="002D2AF2" w:rsidRDefault="00EC73B6">
            <w:pPr>
              <w:pStyle w:val="FootnoteText"/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Browallia New" w:hAnsi="Browallia New" w:cs="Browallia New"/>
                <w:cs/>
              </w:rPr>
            </w:pPr>
            <w:r w:rsidRPr="002D2AF2">
              <w:rPr>
                <w:rFonts w:ascii="Browallia New" w:eastAsia="Angsana New" w:hAnsi="Browallia New" w:cs="Browallia New"/>
                <w:cs/>
              </w:rPr>
              <w:t>ความถี่ในการผลิต</w:t>
            </w:r>
            <w:r w:rsidRPr="002D2AF2">
              <w:rPr>
                <w:rFonts w:ascii="Browallia New" w:eastAsia="Angsana New" w:hAnsi="Browallia New" w:cs="Browallia New"/>
              </w:rPr>
              <w:t>/</w:t>
            </w:r>
            <w:r w:rsidRPr="002D2AF2">
              <w:rPr>
                <w:rFonts w:ascii="Browallia New" w:eastAsia="Angsana New" w:hAnsi="Browallia New" w:cs="Browallia New"/>
                <w:cs/>
              </w:rPr>
              <w:t>แปรรูปผลิตภัณฑ์</w:t>
            </w:r>
            <w:r w:rsidR="00FB3BC3" w:rsidRPr="002D2AF2">
              <w:rPr>
                <w:rFonts w:ascii="Browallia New" w:eastAsia="Angsana New" w:hAnsi="Browallia New" w:cs="Browallia New" w:hint="cs"/>
                <w:cs/>
              </w:rPr>
              <w:t>ที่ขอรับรอง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EC73B6" w:rsidRPr="002D2AF2" w:rsidRDefault="00EC73B6">
            <w:pPr>
              <w:snapToGrid w:val="0"/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</w:pP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(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ในกรณีที่ไม่ได้ทำการผลิตผลิตภัณฑ์</w:t>
            </w:r>
            <w:r w:rsidR="00FB3BC3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ที่ขอรับรอง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เป็นประจำ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กรุณาแจ้งแผนการผลิตและช่วงเวลาให้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มกท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.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ทราบ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เพื่อ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มกท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.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จะได้วางแผนไปตรวจในช่วงที่มีการผลิต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)</w:t>
            </w:r>
          </w:p>
          <w:bookmarkStart w:id="7" w:name="__Fieldmark__26_1667139190"/>
          <w:p w:rsidR="00EC73B6" w:rsidRPr="002D2AF2" w:rsidRDefault="00EC73B6">
            <w:pPr>
              <w:rPr>
                <w:rFonts w:ascii="Angsana New" w:eastAsia="Angsana New" w:hAnsi="Angsana New" w:cs="Angsana New"/>
                <w:sz w:val="28"/>
                <w:szCs w:val="28"/>
                <w:u w:val="dotted"/>
                <w:lang w:eastAsia="en-US"/>
              </w:rPr>
            </w:pP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7"/>
          </w:p>
        </w:tc>
      </w:tr>
    </w:tbl>
    <w:p w:rsidR="00DE3C8D" w:rsidRPr="002D2AF2" w:rsidRDefault="00DE3C8D">
      <w:pPr>
        <w:rPr>
          <w:rFonts w:ascii="Browallia New" w:hAnsi="Browallia New" w:cs="Browallia New" w:hint="cs"/>
          <w:sz w:val="20"/>
          <w:szCs w:val="20"/>
        </w:rPr>
      </w:pPr>
    </w:p>
    <w:p w:rsidR="008A2B36" w:rsidRPr="002D2AF2" w:rsidRDefault="008A2B36">
      <w:pPr>
        <w:numPr>
          <w:ilvl w:val="0"/>
          <w:numId w:val="2"/>
        </w:numPr>
        <w:ind w:left="426" w:hanging="426"/>
        <w:rPr>
          <w:rFonts w:ascii="Browallia New" w:eastAsia="Angsana New" w:hAnsi="Browallia New" w:cs="Browallia New"/>
          <w:b/>
          <w:bCs/>
          <w:cs/>
        </w:rPr>
      </w:pPr>
      <w:r w:rsidRPr="002D2AF2">
        <w:rPr>
          <w:rFonts w:ascii="Browallia New" w:eastAsia="Angsana New" w:hAnsi="Browallia New" w:cs="Browallia New"/>
          <w:b/>
          <w:bCs/>
          <w:cs/>
        </w:rPr>
        <w:t>ระบบประกันคุณภาพ</w:t>
      </w:r>
      <w:r w:rsidRPr="002D2AF2">
        <w:rPr>
          <w:rFonts w:ascii="Browallia New" w:eastAsia="Browallia New" w:hAnsi="Browallia New" w:cs="Browallia New"/>
          <w:b/>
          <w:bCs/>
          <w:cs/>
        </w:rPr>
        <w:t xml:space="preserve"> </w:t>
      </w:r>
      <w:r w:rsidRPr="002D2AF2">
        <w:rPr>
          <w:rFonts w:ascii="Browallia New" w:eastAsia="Angsana New" w:hAnsi="Browallia New" w:cs="Browallia New"/>
          <w:b/>
          <w:bCs/>
          <w:cs/>
        </w:rPr>
        <w:t>และการควบคุมคุณภาพ</w:t>
      </w:r>
    </w:p>
    <w:tbl>
      <w:tblPr>
        <w:tblW w:w="1010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84"/>
        <w:gridCol w:w="7021"/>
      </w:tblGrid>
      <w:tr w:rsidR="002D2AF2" w:rsidRPr="002D2AF2" w:rsidTr="005F470B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2D2AF2" w:rsidRDefault="008A2B36" w:rsidP="005F470B">
            <w:pPr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มีระบบประกันคุณภาพหรือไม่</w:t>
            </w:r>
            <w:r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?</w:t>
            </w:r>
            <w:r w:rsidRPr="002D2AF2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(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เช่น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GMP,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 </w:t>
            </w:r>
            <w:r w:rsidR="00352F13"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Halal, </w:t>
            </w:r>
            <w:r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SO9000</w:t>
            </w:r>
            <w:r w:rsidRPr="002D2AF2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</w:rPr>
              <w:t xml:space="preserve"> </w:t>
            </w:r>
            <w:r w:rsidR="007F14FF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ฯลฯ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)</w:t>
            </w:r>
            <w:r w:rsidRPr="002D2AF2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</w:p>
        </w:tc>
        <w:bookmarkStart w:id="8" w:name="__Fieldmark__29_1667139190"/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964B9" w:rsidRPr="002D2AF2" w:rsidRDefault="008A2B36" w:rsidP="005964B9">
            <w:pPr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</w:pP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8"/>
            <w:r w:rsidRPr="002D2AF2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2D2AF2">
              <w:rPr>
                <w:rFonts w:ascii="Browallia New" w:hAnsi="Browallia New" w:cs="Browallia New"/>
                <w:sz w:val="28"/>
                <w:szCs w:val="28"/>
                <w:cs/>
              </w:rPr>
              <w:t>ไม่มี</w:t>
            </w:r>
            <w:r w:rsidRPr="002D2AF2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="005964B9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 xml:space="preserve">กรณีไม่มีระบบประกันคุณภาพ </w:t>
            </w:r>
            <w:r w:rsidR="005130F0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ท่าน</w:t>
            </w:r>
            <w:r w:rsidR="005964B9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มีวิธีกา</w:t>
            </w:r>
            <w:r w:rsidR="008A131A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ร</w:t>
            </w:r>
            <w:r w:rsidR="005964B9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จัดการด้านสุขอนามัย</w:t>
            </w:r>
            <w:r w:rsidR="008A131A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 xml:space="preserve">ของลูกจ้างและสถานที่ผลิตอย่างไร? </w:t>
            </w:r>
            <w:r w:rsidR="008A131A" w:rsidRPr="002D2AF2">
              <w:rPr>
                <w:rFonts w:ascii="Angsana New" w:hAnsi="Angsana New" w:cs="Angsana New"/>
                <w:i/>
                <w:iCs/>
                <w:sz w:val="24"/>
                <w:szCs w:val="24"/>
              </w:rPr>
              <w:t>:</w:t>
            </w:r>
            <w:r w:rsidR="008A131A" w:rsidRPr="002D2AF2">
              <w:rPr>
                <w:rFonts w:ascii="Angsana New" w:hAnsi="Angsana New" w:cs="Angsana New"/>
                <w:sz w:val="28"/>
                <w:szCs w:val="28"/>
              </w:rPr>
              <w:t xml:space="preserve"> </w:t>
            </w:r>
            <w:r w:rsidR="002D2AF2"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D2AF2"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="002D2AF2" w:rsidRPr="000A1CDF">
              <w:rPr>
                <w:rFonts w:ascii="Angsana New" w:hAnsi="Angsana New" w:cs="Angsana New"/>
                <w:sz w:val="28"/>
                <w:szCs w:val="28"/>
              </w:rPr>
            </w:r>
            <w:r w:rsidR="002D2AF2"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="002D2AF2"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="002D2AF2"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  <w:p w:rsidR="005964B9" w:rsidRPr="002D2AF2" w:rsidRDefault="005964B9">
            <w:pPr>
              <w:snapToGrid w:val="0"/>
              <w:rPr>
                <w:rFonts w:ascii="Browallia New" w:eastAsia="Browallia New" w:hAnsi="Browallia New" w:cs="Browallia New"/>
                <w:sz w:val="28"/>
                <w:szCs w:val="28"/>
              </w:rPr>
            </w:pPr>
          </w:p>
          <w:bookmarkStart w:id="9" w:name="__Fieldmark__30_1667139190"/>
          <w:p w:rsidR="005964B9" w:rsidRPr="002D2AF2" w:rsidRDefault="008A2B36" w:rsidP="00DC1ED4">
            <w:pPr>
              <w:snapToGrid w:val="0"/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</w:rPr>
            </w:pP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9"/>
            <w:r w:rsidRPr="002D2AF2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มี</w:t>
            </w:r>
            <w:r w:rsidRPr="002D2AF2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ระบุ</w:t>
            </w:r>
            <w:bookmarkStart w:id="10" w:name="__Fieldmark__31_1667139190"/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10"/>
          </w:p>
        </w:tc>
      </w:tr>
      <w:tr w:rsidR="008A2B36" w:rsidRPr="000A1CDF" w:rsidTr="007F14FF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652D54" w:rsidRDefault="008A2B36" w:rsidP="00B718D3">
            <w:pPr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 w:hint="cs"/>
                <w:sz w:val="28"/>
                <w:szCs w:val="28"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มีการตรวจเช็คคุณภาพ</w:t>
            </w:r>
            <w:r w:rsidR="005964B9">
              <w:rPr>
                <w:rFonts w:ascii="Browallia New" w:eastAsia="Angsana New" w:hAnsi="Browallia New" w:cs="Browallia New"/>
                <w:sz w:val="28"/>
                <w:szCs w:val="28"/>
              </w:rPr>
              <w:t xml:space="preserve"> </w:t>
            </w:r>
            <w:r w:rsidR="005964B9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วัตถุดิบ และ </w:t>
            </w: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ผลิตภัณฑ</w:t>
            </w:r>
            <w:r w:rsidR="00652D54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์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อย่างไร</w:t>
            </w:r>
            <w:r w:rsidRPr="000A1CDF">
              <w:rPr>
                <w:rFonts w:ascii="Browallia New" w:eastAsia="Angsana New" w:hAnsi="Browallia New" w:cs="Browallia New"/>
                <w:sz w:val="28"/>
                <w:szCs w:val="28"/>
              </w:rPr>
              <w:t>?</w:t>
            </w:r>
          </w:p>
          <w:p w:rsidR="00B718D3" w:rsidRPr="00B718D3" w:rsidRDefault="00B718D3" w:rsidP="00652D54">
            <w:pPr>
              <w:snapToGrid w:val="0"/>
              <w:ind w:left="426"/>
              <w:rPr>
                <w:rFonts w:ascii="Browallia New" w:eastAsia="Angsana New" w:hAnsi="Browallia New" w:cs="Browallia New" w:hint="cs"/>
                <w:sz w:val="28"/>
                <w:szCs w:val="28"/>
              </w:rPr>
            </w:pPr>
            <w: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สำหรับวัตถุดิบและผลิตภัณฑ์อินทรีย์ มีการตรวจเช็คสารตกค้างหรือไม่ อย่างไร</w:t>
            </w:r>
            <w:r w:rsidR="00652D54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?</w:t>
            </w:r>
            <w: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  <w:bookmarkStart w:id="11" w:name="__Fieldmark__32_1667139190"/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snapToGrid w:val="0"/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11"/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ไม่มี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    </w:t>
            </w:r>
            <w:bookmarkStart w:id="12" w:name="__Fieldmark__33_1667139190"/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12"/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มี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  <w:r w:rsidRPr="000A1CDF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ระบุรายละเอียด</w:t>
            </w:r>
            <w:r w:rsidRPr="000A1CDF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0A1CDF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และ</w:t>
            </w:r>
            <w:r w:rsidRPr="000A1CDF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0A1CDF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โปรดแนบผลการตรวจล่าสุด</w:t>
            </w:r>
            <w:r w:rsidRPr="000A1CDF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</w:p>
          <w:p w:rsidR="008A2B36" w:rsidRPr="000A1CDF" w:rsidRDefault="00DE645B">
            <w:pPr>
              <w:rPr>
                <w:rFonts w:ascii="Angsana New" w:eastAsia="Angsana New" w:hAnsi="Angsana New" w:cs="Angsana New" w:hint="cs"/>
                <w:sz w:val="28"/>
                <w:szCs w:val="28"/>
                <w:u w:val="dotted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8A2B36" w:rsidRPr="000A1CDF" w:rsidTr="007F14FF">
        <w:trPr>
          <w:trHeight w:val="1134"/>
        </w:trPr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8A2B36" w:rsidRPr="000A1CDF" w:rsidRDefault="001063C3">
            <w:pPr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ระบบบันท</w:t>
            </w:r>
            <w: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ึ</w:t>
            </w:r>
            <w:r w:rsidR="008A2B36"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กเรื่องร้องเรียนจากลูกค้า</w:t>
            </w:r>
            <w:r w:rsidR="008A2B36"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="008A2B36" w:rsidRPr="000A1CDF">
              <w:rPr>
                <w:rFonts w:ascii="Browallia New" w:hAnsi="Browallia New" w:cs="Browallia New"/>
                <w:sz w:val="28"/>
                <w:szCs w:val="28"/>
              </w:rPr>
              <w:t>(complaints)</w:t>
            </w:r>
            <w:r w:rsidR="008A2B36"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="008A2B36"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และวิธีการจัดการคำร้องเรียน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Pr="000A1CDF" w:rsidRDefault="006E5AD5">
            <w:pPr>
              <w:snapToGrid w:val="0"/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</w:pPr>
            <w:r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ผู้ประกอบการ</w:t>
            </w:r>
            <w:r w:rsidR="007A3976"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ต้อง</w:t>
            </w:r>
            <w:r w:rsidR="00967813"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มี</w:t>
            </w:r>
            <w:r w:rsidR="007A3976"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ระบบการ</w:t>
            </w:r>
            <w:r w:rsidR="00967813"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จัดการและ</w:t>
            </w:r>
            <w:r w:rsidR="007A3976"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บันทึกเรื่องร้องเรียนจากลูกค้า</w:t>
            </w:r>
            <w:r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 xml:space="preserve"> </w:t>
            </w:r>
            <w:r w:rsidR="007A3976"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กรุณา</w:t>
            </w:r>
            <w:r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อ</w:t>
            </w:r>
            <w:r w:rsidR="008A2B36" w:rsidRPr="000A1CDF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ธิบาย</w:t>
            </w:r>
            <w:r w:rsidR="007A3976"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ขั้นตอนการจัดการเรื่องร้องเรียนและการตอบลูกค้า</w:t>
            </w:r>
            <w:r w:rsidR="008A2B36" w:rsidRPr="000A1CDF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="008A2B36" w:rsidRPr="000A1CDF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หรือแนบเอกสารที่เกี่ยวข้อง</w:t>
            </w:r>
          </w:p>
          <w:p w:rsidR="008A2B36" w:rsidRPr="000A1CDF" w:rsidRDefault="00DE645B">
            <w:pPr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8E563F" w:rsidRPr="000A1CDF" w:rsidTr="007F14FF">
        <w:trPr>
          <w:trHeight w:val="1134"/>
        </w:trPr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8E563F" w:rsidRPr="000A1CDF" w:rsidDel="005964B9" w:rsidRDefault="008E563F">
            <w:pPr>
              <w:numPr>
                <w:ilvl w:val="1"/>
                <w:numId w:val="2"/>
              </w:numPr>
              <w:snapToGrid w:val="0"/>
              <w:ind w:left="426" w:hanging="426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การเรียกคืนสินค้า กรณีไม่เป็นไปตามมาตรฐาน หรือ ถูกระงับ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E563F" w:rsidRPr="000A1CDF" w:rsidRDefault="008E563F" w:rsidP="008E563F">
            <w:pPr>
              <w:snapToGrid w:val="0"/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</w:pPr>
            <w:r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ผู้ประกอบการต้องมีระบบ</w:t>
            </w:r>
            <w:r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การเรียกคืนสินค้า</w:t>
            </w:r>
            <w:r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 xml:space="preserve"> กรุณาอ</w:t>
            </w:r>
            <w:r w:rsidRPr="000A1CDF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ธิบาย</w:t>
            </w:r>
            <w:r w:rsidRPr="000A1CDF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ขั้นตอน</w:t>
            </w:r>
            <w:r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การเรียกคืนสินค้า</w:t>
            </w:r>
            <w:r w:rsidRPr="000A1CDF">
              <w:rPr>
                <w:rFonts w:ascii="Browallia New" w:eastAsia="Browalli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Pr="000A1CDF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หรือแนบเอกสารที่เกี่ยวข้อง</w:t>
            </w:r>
          </w:p>
          <w:p w:rsidR="008E563F" w:rsidRPr="000A1CDF" w:rsidRDefault="002D2AF2">
            <w:pPr>
              <w:snapToGrid w:val="0"/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</w:tbl>
    <w:p w:rsidR="008A2B36" w:rsidRPr="000A1CDF" w:rsidRDefault="008A2B36">
      <w:pPr>
        <w:rPr>
          <w:rFonts w:ascii="Browallia New" w:hAnsi="Browallia New" w:cs="Browallia New" w:hint="cs"/>
          <w:sz w:val="20"/>
          <w:szCs w:val="20"/>
        </w:rPr>
      </w:pPr>
    </w:p>
    <w:p w:rsidR="008A2B36" w:rsidRPr="000A1CDF" w:rsidRDefault="008A2B36">
      <w:pPr>
        <w:numPr>
          <w:ilvl w:val="0"/>
          <w:numId w:val="2"/>
        </w:numPr>
        <w:ind w:left="426" w:hanging="426"/>
        <w:rPr>
          <w:rFonts w:ascii="Browallia New" w:eastAsia="Browallia New" w:hAnsi="Browallia New" w:cs="Browallia New"/>
          <w:b/>
          <w:bCs/>
          <w:cs/>
        </w:rPr>
      </w:pPr>
      <w:r w:rsidRPr="000A1CDF">
        <w:rPr>
          <w:rFonts w:ascii="Browallia New" w:eastAsia="Angsana New" w:hAnsi="Browallia New" w:cs="Browallia New"/>
          <w:b/>
          <w:bCs/>
          <w:cs/>
        </w:rPr>
        <w:t>มาตรการป้องกันการปนเปื้อนและ</w:t>
      </w:r>
      <w:r w:rsidR="00FD596B" w:rsidRPr="000A1CDF">
        <w:rPr>
          <w:rFonts w:ascii="Browallia New" w:eastAsia="Angsana New" w:hAnsi="Browallia New" w:cs="Browallia New" w:hint="cs"/>
          <w:b/>
          <w:bCs/>
          <w:cs/>
        </w:rPr>
        <w:t>การ</w:t>
      </w:r>
      <w:r w:rsidRPr="000A1CDF">
        <w:rPr>
          <w:rFonts w:ascii="Browallia New" w:eastAsia="Angsana New" w:hAnsi="Browallia New" w:cs="Browallia New"/>
          <w:b/>
          <w:bCs/>
          <w:cs/>
        </w:rPr>
        <w:t>ปะปน</w:t>
      </w:r>
      <w:r w:rsidR="006B6E78" w:rsidRPr="000A1CDF">
        <w:rPr>
          <w:rFonts w:ascii="Browallia New" w:eastAsia="Angsana New" w:hAnsi="Browallia New" w:cs="Browallia New" w:hint="cs"/>
          <w:b/>
          <w:bCs/>
          <w:cs/>
        </w:rPr>
        <w:t>กัน</w:t>
      </w:r>
    </w:p>
    <w:p w:rsidR="008A2B36" w:rsidRPr="002D2AF2" w:rsidRDefault="003B2FD1">
      <w:pPr>
        <w:rPr>
          <w:rFonts w:ascii="Browallia New" w:eastAsia="Browallia New" w:hAnsi="Browallia New" w:cs="Browallia New"/>
          <w:sz w:val="24"/>
          <w:szCs w:val="24"/>
        </w:rPr>
      </w:pPr>
      <w:r w:rsidRPr="002D2AF2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อธิบาย</w:t>
      </w:r>
      <w:r w:rsidR="0081483C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วิธี</w:t>
      </w:r>
      <w:r w:rsidR="00441FC4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การ</w:t>
      </w:r>
      <w:r w:rsidR="007A3976" w:rsidRPr="002D2AF2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แยกแยะวัตถุด</w:t>
      </w:r>
      <w:r w:rsidR="006B6E78" w:rsidRPr="002D2AF2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ิบ</w:t>
      </w:r>
      <w:r w:rsidR="006B6E78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/</w:t>
      </w:r>
      <w:r w:rsidR="007A3976" w:rsidRPr="002D2AF2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ผลิตภัณฑ์</w:t>
      </w:r>
      <w:r w:rsidR="001578EF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ที่ขอรับรอง</w:t>
      </w:r>
      <w:r w:rsidR="007A3976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ไม่ให้</w:t>
      </w:r>
      <w:r w:rsidR="008A2B36" w:rsidRPr="002D2AF2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ปะปนกับวัตถุดิบ</w:t>
      </w:r>
      <w:r w:rsidR="008A2B36" w:rsidRPr="002D2AF2">
        <w:rPr>
          <w:rFonts w:ascii="Browallia New" w:eastAsia="Angsana New" w:hAnsi="Browallia New" w:cs="Browallia New"/>
          <w:i/>
          <w:iCs/>
          <w:sz w:val="24"/>
          <w:szCs w:val="24"/>
        </w:rPr>
        <w:t>/</w:t>
      </w:r>
      <w:r w:rsidR="00387E31" w:rsidRPr="002D2AF2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ผลิตภัณฑ์</w:t>
      </w:r>
      <w:r w:rsidR="00387E31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ที่ไม่ได้ขอรับรอง</w:t>
      </w:r>
      <w:r w:rsidR="00FE5CD5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 xml:space="preserve"> </w:t>
      </w:r>
      <w:r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และม</w:t>
      </w:r>
      <w:r w:rsidRPr="002D2AF2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าตรการ</w:t>
      </w:r>
      <w:r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ป้องกันความเสี่ยงการปนเปื้อนสารอันตราย</w:t>
      </w:r>
      <w:r w:rsidR="00EA658C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>หรือสารต้องห้ามต่างๆ</w:t>
      </w:r>
      <w:r w:rsidR="00FE5CD5" w:rsidRPr="002D2AF2">
        <w:rPr>
          <w:rFonts w:ascii="Browallia New" w:eastAsia="Angsana New" w:hAnsi="Browallia New" w:cs="Browallia New" w:hint="cs"/>
          <w:i/>
          <w:iCs/>
          <w:sz w:val="24"/>
          <w:szCs w:val="24"/>
          <w:cs/>
        </w:rPr>
        <w:t xml:space="preserve"> โดยเริ่มจากรับวัตถุดิบ-จัดเก็บ-แปรรูป และจัดเก็บผลิตภัณฑ์</w:t>
      </w:r>
    </w:p>
    <w:tbl>
      <w:tblPr>
        <w:tblW w:w="10140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3119"/>
        <w:gridCol w:w="7021"/>
      </w:tblGrid>
      <w:tr w:rsidR="002D2AF2" w:rsidRPr="002D2AF2" w:rsidTr="007F14FF">
        <w:trPr>
          <w:trHeight w:val="607"/>
        </w:trPr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42361" w:rsidRPr="002D2AF2" w:rsidRDefault="006B6E78" w:rsidP="00FE5CD5">
            <w:pPr>
              <w:numPr>
                <w:ilvl w:val="1"/>
                <w:numId w:val="2"/>
              </w:numPr>
              <w:snapToGrid w:val="0"/>
              <w:ind w:left="318" w:hanging="318"/>
              <w:rPr>
                <w:rFonts w:ascii="Browallia New" w:eastAsia="Angsana New" w:hAnsi="Browallia New" w:cs="Browallia New" w:hint="cs"/>
                <w:sz w:val="28"/>
                <w:szCs w:val="28"/>
              </w:rPr>
            </w:pPr>
            <w:r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วิธี</w:t>
            </w:r>
            <w:r w:rsidR="00FE5CD5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การที่ใช้</w:t>
            </w:r>
            <w:r w:rsidR="00661830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บ่งชี้</w:t>
            </w:r>
            <w:r w:rsidR="00B1604F"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วัตถุดิบ</w:t>
            </w:r>
            <w:r w:rsidR="00B1604F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/</w:t>
            </w:r>
            <w:r w:rsidR="00FE5CD5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ส่วนผสม</w:t>
            </w:r>
            <w:r w:rsidR="00FE5CD5" w:rsidRPr="002D2AF2">
              <w:rPr>
                <w:rFonts w:ascii="Browallia New" w:eastAsia="Angsana New" w:hAnsi="Browallia New" w:cs="Browallia New" w:hint="cs"/>
                <w:b/>
                <w:bCs/>
                <w:sz w:val="28"/>
                <w:szCs w:val="28"/>
                <w:cs/>
              </w:rPr>
              <w:t>อินทรีย์</w:t>
            </w:r>
            <w:r w:rsidR="00FE5CD5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เพื่อ</w:t>
            </w:r>
            <w:r w:rsidR="00942361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ป้องกันการปะปนกับ</w:t>
            </w:r>
            <w:r w:rsidR="00FE5CD5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วัตถุดิบ/ส่วนผสมทั่วไป </w:t>
            </w:r>
          </w:p>
          <w:p w:rsidR="00DE645B" w:rsidRPr="002D2AF2" w:rsidRDefault="00FE5CD5" w:rsidP="00AD7981">
            <w:pPr>
              <w:snapToGrid w:val="0"/>
              <w:ind w:left="176"/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</w:pPr>
            <w:r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(เฉพาะ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วัตถุดิบ/ส่วนผสม</w:t>
            </w:r>
            <w:r w:rsidR="00AD7981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เกษตร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อินทรีย์</w:t>
            </w:r>
            <w:r w:rsidR="00942361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)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E645B" w:rsidRPr="002D2AF2" w:rsidRDefault="002D2AF2"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2D2AF2" w:rsidRPr="002D2AF2" w:rsidTr="007F14FF">
        <w:trPr>
          <w:trHeight w:val="640"/>
        </w:trPr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E645B" w:rsidRPr="002D2AF2" w:rsidRDefault="002B42D2" w:rsidP="00167954">
            <w:pPr>
              <w:numPr>
                <w:ilvl w:val="1"/>
                <w:numId w:val="2"/>
              </w:numPr>
              <w:snapToGrid w:val="0"/>
              <w:ind w:left="318" w:hanging="318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วิธี</w:t>
            </w:r>
            <w:r w:rsidR="00167954"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การทำความสะอาด</w:t>
            </w:r>
            <w:r w:rsidR="00FB67CD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อุปกรณ์และ</w:t>
            </w:r>
            <w:r w:rsidR="00167954"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 xml:space="preserve">เครื่องจักรก่อน-หลังการผลิต 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E645B" w:rsidRPr="002D2AF2" w:rsidRDefault="002D2AF2">
            <w:pPr>
              <w:rPr>
                <w:rFonts w:ascii="Angsana New" w:hAnsi="Angsana New" w:cs="Angsana New" w:hint="cs"/>
                <w:sz w:val="28"/>
                <w:szCs w:val="28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  <w:p w:rsidR="00167954" w:rsidRPr="002D2AF2" w:rsidRDefault="00167954"/>
        </w:tc>
      </w:tr>
    </w:tbl>
    <w:p w:rsidR="008A2B36" w:rsidRPr="000A1CDF" w:rsidRDefault="008A2B36">
      <w:pPr>
        <w:numPr>
          <w:ilvl w:val="0"/>
          <w:numId w:val="2"/>
        </w:numPr>
        <w:ind w:left="426" w:hanging="426"/>
        <w:rPr>
          <w:rFonts w:ascii="Browallia New" w:eastAsia="Angsana New" w:hAnsi="Browallia New" w:cs="Browallia New"/>
          <w:b/>
          <w:bCs/>
          <w:cs/>
        </w:rPr>
      </w:pPr>
      <w:r w:rsidRPr="000A1CDF">
        <w:rPr>
          <w:rFonts w:ascii="Browallia New" w:hAnsi="Browallia New" w:cs="Browallia New"/>
          <w:b/>
          <w:bCs/>
          <w:cs/>
        </w:rPr>
        <w:t>กระบวน</w:t>
      </w:r>
      <w:r w:rsidRPr="000A1CDF">
        <w:rPr>
          <w:rFonts w:ascii="Browallia New" w:eastAsia="Angsana New" w:hAnsi="Browallia New" w:cs="Browallia New"/>
          <w:b/>
          <w:bCs/>
          <w:cs/>
        </w:rPr>
        <w:t>การจัดการ</w:t>
      </w:r>
      <w:r w:rsidRPr="000A1CDF">
        <w:rPr>
          <w:rFonts w:ascii="Browallia New" w:eastAsia="Angsana New" w:hAnsi="Browallia New" w:cs="Browallia New"/>
          <w:b/>
          <w:bCs/>
        </w:rPr>
        <w:t>/</w:t>
      </w:r>
      <w:r w:rsidRPr="000A1CDF">
        <w:rPr>
          <w:rFonts w:ascii="Browallia New" w:eastAsia="Angsana New" w:hAnsi="Browallia New" w:cs="Browallia New"/>
          <w:b/>
          <w:bCs/>
          <w:cs/>
        </w:rPr>
        <w:t>แปรรูปผลิตภัณฑ์</w:t>
      </w:r>
      <w:r w:rsidR="00A43F47">
        <w:rPr>
          <w:rFonts w:ascii="Browallia New" w:eastAsia="Angsana New" w:hAnsi="Browallia New" w:cs="Browallia New" w:hint="cs"/>
          <w:b/>
          <w:bCs/>
          <w:cs/>
        </w:rPr>
        <w:t>ที่ขอรับรอง</w:t>
      </w:r>
    </w:p>
    <w:p w:rsidR="008A2B36" w:rsidRPr="000A1CDF" w:rsidRDefault="008A2B36">
      <w:pPr>
        <w:rPr>
          <w:rFonts w:ascii="Browallia New" w:eastAsia="Angsana New" w:hAnsi="Browallia New" w:cs="Browallia New"/>
          <w:i/>
          <w:iCs/>
          <w:spacing w:val="-8"/>
          <w:sz w:val="24"/>
          <w:szCs w:val="24"/>
        </w:rPr>
      </w:pPr>
      <w:r w:rsidRPr="000A1CDF">
        <w:rPr>
          <w:rFonts w:ascii="Browallia New" w:eastAsia="Angsana New" w:hAnsi="Browallia New" w:cs="Browallia New"/>
          <w:i/>
          <w:iCs/>
          <w:spacing w:val="-8"/>
          <w:sz w:val="24"/>
          <w:szCs w:val="24"/>
          <w:cs/>
        </w:rPr>
        <w:t>โปรดแนบรายละเอียดขั้นตอนการจัดการ</w:t>
      </w:r>
      <w:r w:rsidRPr="000A1CDF">
        <w:rPr>
          <w:rFonts w:ascii="Browallia New" w:eastAsia="Angsana New" w:hAnsi="Browallia New" w:cs="Browallia New"/>
          <w:i/>
          <w:iCs/>
          <w:spacing w:val="-8"/>
          <w:sz w:val="24"/>
          <w:szCs w:val="24"/>
        </w:rPr>
        <w:t>/</w:t>
      </w:r>
      <w:r w:rsidRPr="000A1CDF">
        <w:rPr>
          <w:rFonts w:ascii="Browallia New" w:eastAsia="Angsana New" w:hAnsi="Browallia New" w:cs="Browallia New"/>
          <w:i/>
          <w:iCs/>
          <w:spacing w:val="-8"/>
          <w:sz w:val="24"/>
          <w:szCs w:val="24"/>
          <w:cs/>
        </w:rPr>
        <w:t>แปรรูปผลิตภัณฑ์อินทรีย์</w:t>
      </w:r>
      <w:r w:rsidRPr="000A1CDF">
        <w:rPr>
          <w:rFonts w:ascii="Browallia New" w:eastAsia="Browallia New" w:hAnsi="Browallia New" w:cs="Browallia New"/>
          <w:i/>
          <w:iCs/>
          <w:spacing w:val="-8"/>
          <w:sz w:val="24"/>
          <w:szCs w:val="24"/>
          <w:cs/>
        </w:rPr>
        <w:t xml:space="preserve"> </w:t>
      </w:r>
      <w:r w:rsidR="006B6E78" w:rsidRPr="000A1CDF">
        <w:rPr>
          <w:rFonts w:ascii="Browallia New" w:hAnsi="Browallia New" w:cs="Browallia New"/>
          <w:i/>
          <w:iCs/>
          <w:spacing w:val="-8"/>
          <w:sz w:val="24"/>
          <w:szCs w:val="24"/>
          <w:cs/>
        </w:rPr>
        <w:t>หรือ</w:t>
      </w:r>
      <w:r w:rsidR="006B6E78" w:rsidRPr="000A1CDF">
        <w:rPr>
          <w:rFonts w:ascii="Browallia New" w:hAnsi="Browallia New" w:cs="Browallia New" w:hint="cs"/>
          <w:i/>
          <w:iCs/>
          <w:spacing w:val="-8"/>
          <w:sz w:val="24"/>
          <w:szCs w:val="24"/>
          <w:cs/>
        </w:rPr>
        <w:t>อธิบายใน</w:t>
      </w:r>
      <w:r w:rsidRPr="000A1CDF">
        <w:rPr>
          <w:rFonts w:ascii="Browallia New" w:hAnsi="Browallia New" w:cs="Browallia New"/>
          <w:i/>
          <w:iCs/>
          <w:spacing w:val="-8"/>
          <w:sz w:val="24"/>
          <w:szCs w:val="24"/>
          <w:cs/>
        </w:rPr>
        <w:t>แบบฟอร์ม</w:t>
      </w:r>
      <w:r w:rsidRPr="000A1CDF">
        <w:rPr>
          <w:rFonts w:ascii="Browallia New" w:eastAsia="Browallia New" w:hAnsi="Browallia New" w:cs="Browallia New"/>
          <w:i/>
          <w:iCs/>
          <w:spacing w:val="-8"/>
          <w:sz w:val="24"/>
          <w:szCs w:val="24"/>
          <w:cs/>
        </w:rPr>
        <w:t xml:space="preserve"> </w:t>
      </w:r>
      <w:r w:rsidR="00BF1570">
        <w:rPr>
          <w:rFonts w:ascii="Browallia New" w:eastAsia="Angsana New" w:hAnsi="Browallia New" w:cs="Browallia New"/>
          <w:i/>
          <w:iCs/>
          <w:spacing w:val="-8"/>
          <w:sz w:val="24"/>
          <w:szCs w:val="24"/>
        </w:rPr>
        <w:t>Product Specification</w:t>
      </w:r>
    </w:p>
    <w:tbl>
      <w:tblPr>
        <w:tblW w:w="10140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3119"/>
        <w:gridCol w:w="7021"/>
      </w:tblGrid>
      <w:tr w:rsidR="001223BA" w:rsidRPr="00940A77" w:rsidTr="00152CEB">
        <w:trPr>
          <w:trHeight w:val="941"/>
        </w:trPr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2D2AF2" w:rsidRDefault="00141E0C" w:rsidP="00576C46">
            <w:pPr>
              <w:snapToGrid w:val="0"/>
              <w:ind w:left="318" w:hanging="318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5.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1.</w:t>
            </w:r>
            <w:r w:rsidR="002D2AF2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กรรมวิธีที่ท่านใช้ในการแปรรูปผลิตภัณฑ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์</w:t>
            </w:r>
            <w:r w:rsidR="00570F1C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1A3120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และ/หรือ</w:t>
            </w:r>
            <w:r w:rsidR="00570F1C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1A3120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วัตถุดิบ/ส่วนผสมที่ขอรับรอง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Default="00314B0E">
            <w:pPr>
              <w:snapToGrid w:val="0"/>
              <w:rPr>
                <w:rFonts w:ascii="Angsana New" w:eastAsia="Angsana New" w:hAnsi="Angsana New" w:cs="Angsana New"/>
                <w:i/>
                <w:iCs/>
                <w:sz w:val="24"/>
                <w:szCs w:val="24"/>
                <w:lang w:val="en-US" w:eastAsia="en-US"/>
              </w:rPr>
            </w:pPr>
            <w:r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  <w:t>ถ้ามี</w:t>
            </w:r>
            <w:r w:rsidR="00DD69CB"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  <w:t>การใช้รังสีต่างๆในการจัดการวัตถุดิบ ส่วนผสม และผลิตภัณฑ์สำเร็จ</w:t>
            </w:r>
            <w:r w:rsidR="001223BA"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  <w:t xml:space="preserve"> </w:t>
            </w:r>
            <w:r w:rsidR="00DD69CB"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  <w:t>กรุณาระบุชนิดรังสีที่ใช้</w:t>
            </w:r>
          </w:p>
          <w:p w:rsidR="002D2AF2" w:rsidRPr="002D2AF2" w:rsidRDefault="002D2AF2">
            <w:pPr>
              <w:snapToGrid w:val="0"/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FC0888" w:rsidRPr="00940A77" w:rsidTr="00152CEB">
        <w:trPr>
          <w:trHeight w:val="941"/>
        </w:trPr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C0888" w:rsidRPr="002D2AF2" w:rsidDel="00E75477" w:rsidRDefault="00843D02" w:rsidP="00576C46">
            <w:pPr>
              <w:snapToGrid w:val="0"/>
              <w:ind w:left="318" w:hanging="284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</w:rPr>
              <w:lastRenderedPageBreak/>
              <w:t>5.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2.</w:t>
            </w:r>
            <w:r w:rsidR="002D2AF2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วิธีเก็บรักษาวัตถุดิ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บ</w:t>
            </w:r>
            <w:r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ส่วนผสม และ</w:t>
            </w:r>
            <w:r w:rsidR="000D56B9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ผลิตภัณฑ์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C0888" w:rsidRDefault="00843D02">
            <w:pPr>
              <w:snapToGrid w:val="0"/>
              <w:rPr>
                <w:rFonts w:ascii="Angsana New" w:hAnsi="Angsana New" w:cs="Angsana New"/>
                <w:i/>
                <w:iCs/>
                <w:sz w:val="28"/>
                <w:szCs w:val="28"/>
              </w:rPr>
            </w:pPr>
            <w:r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กรณีที่</w:t>
            </w:r>
            <w:r w:rsidR="009C5DE8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มี</w:t>
            </w:r>
            <w:r w:rsidR="00E22A7D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ก</w:t>
            </w:r>
            <w:r w:rsidR="009C5DE8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ารใช้ก๊าซใน</w:t>
            </w:r>
            <w:r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การเก็บรักษาหรือใช้ใน</w:t>
            </w:r>
            <w:r w:rsidR="009C5DE8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กระบวนการผลิต</w:t>
            </w:r>
            <w:r w:rsidR="008D6BF4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 xml:space="preserve"> </w:t>
            </w:r>
            <w:r w:rsidR="008956F3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กรุณาระบุชนิดก๊าซที่ใช้</w:t>
            </w:r>
          </w:p>
          <w:p w:rsidR="002D2AF2" w:rsidRPr="002D2AF2" w:rsidDel="00FC0888" w:rsidRDefault="002D2AF2">
            <w:pPr>
              <w:snapToGrid w:val="0"/>
              <w:rPr>
                <w:rFonts w:ascii="Angsana New" w:hAnsi="Angsana New" w:cs="Angsana New"/>
                <w:i/>
                <w:iCs/>
                <w:sz w:val="28"/>
                <w:szCs w:val="28"/>
              </w:rPr>
            </w:pP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D945CC" w:rsidRPr="000A1CDF" w:rsidTr="00152CEB">
        <w:trPr>
          <w:trHeight w:val="674"/>
        </w:trPr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945CC" w:rsidRPr="002D2AF2" w:rsidRDefault="001223BA" w:rsidP="00576C46">
            <w:pPr>
              <w:snapToGrid w:val="0"/>
              <w:ind w:left="318" w:hanging="284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5.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3.</w:t>
            </w:r>
            <w:r w:rsidR="002D2AF2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ชนิดบรรจุภัณฑ์และหีบห่อในผลิตภัณฑ์สุดท้า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ย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26804" w:rsidRPr="002D2AF2" w:rsidRDefault="001223BA" w:rsidP="00D945CC">
            <w:pPr>
              <w:rPr>
                <w:rFonts w:ascii="Angsana New" w:hAnsi="Angsana New" w:cs="Angsana New" w:hint="cs"/>
                <w:sz w:val="28"/>
                <w:szCs w:val="28"/>
                <w:cs/>
              </w:rPr>
            </w:pPr>
            <w:r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ถ้าใช้บรรจุภัณฑ์</w:t>
            </w:r>
            <w:r w:rsidR="008956F3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พลาสติก</w:t>
            </w:r>
            <w:r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 xml:space="preserve"> </w:t>
            </w:r>
            <w:r w:rsidR="001D40ED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และ</w:t>
            </w:r>
            <w:r w:rsidR="001D40ED"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/</w:t>
            </w:r>
            <w:r w:rsidR="001D40ED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หรือ</w:t>
            </w:r>
            <w:r w:rsidR="008956F3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 xml:space="preserve"> </w:t>
            </w:r>
            <w:r w:rsidR="001D40ED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บรรจุภัณฑ์อัดก๊าซ</w:t>
            </w:r>
            <w:r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 xml:space="preserve"> </w:t>
            </w:r>
            <w:r w:rsidR="008956F3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 xml:space="preserve">กรุณาแนบ </w:t>
            </w:r>
            <w:r w:rsidR="008956F3"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Spec</w:t>
            </w:r>
            <w:r w:rsidR="006C72B2"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i</w:t>
            </w:r>
            <w:r w:rsidR="008956F3"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fication</w:t>
            </w:r>
            <w:r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ของพลาสติก</w:t>
            </w:r>
            <w:r w:rsidR="001D40ED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และก๊าซที่ใช้</w:t>
            </w:r>
          </w:p>
          <w:p w:rsidR="00D945CC" w:rsidRPr="002D2AF2" w:rsidRDefault="00D945CC" w:rsidP="00D945CC">
            <w:pPr>
              <w:rPr>
                <w:rFonts w:ascii="Angsana New" w:eastAsia="Angsana New" w:hAnsi="Angsana New" w:cs="Angsana New" w:hint="cs"/>
                <w:sz w:val="28"/>
                <w:szCs w:val="28"/>
                <w:u w:val="dotted"/>
                <w:cs/>
                <w:lang w:eastAsia="en-US"/>
              </w:rPr>
            </w:pP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E22A7D" w:rsidRPr="00940A77" w:rsidTr="00152CEB">
        <w:trPr>
          <w:trHeight w:val="674"/>
        </w:trPr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E22A7D" w:rsidRPr="002D2AF2" w:rsidRDefault="00554A04" w:rsidP="005554D1">
            <w:pPr>
              <w:snapToGrid w:val="0"/>
              <w:ind w:left="318" w:hanging="318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5.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4.</w:t>
            </w:r>
            <w:r w:rsidR="002D2AF2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การใช้วัสดุยึดเกาะและนำพ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า</w:t>
            </w:r>
            <w:r w:rsidR="006C10DC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6C10DC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(เช่น แผ่นมากส์, ไส้ในยาดม, วัสดุห่อสมุนไพร เป็นต้น)</w:t>
            </w:r>
            <w:r w:rsidR="006C10DC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E22A7D" w:rsidRPr="002D2AF2" w:rsidRDefault="004D1C50" w:rsidP="00E22A7D">
            <w:pPr>
              <w:rPr>
                <w:rFonts w:ascii="Angsana New" w:hAnsi="Angsana New" w:cs="Angsana New"/>
                <w:i/>
                <w:iCs/>
                <w:sz w:val="24"/>
                <w:szCs w:val="24"/>
              </w:rPr>
            </w:pPr>
            <w:r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ถ้า</w:t>
            </w:r>
            <w:r w:rsidR="00E22A7D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ใช้วัสดุยึดเกาะ</w:t>
            </w:r>
            <w:r w:rsidR="00F00577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 xml:space="preserve">และนำพา  </w:t>
            </w:r>
            <w:r w:rsidR="00E22A7D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>กรุณาระบุชนิดวัสดุใช้</w:t>
            </w:r>
            <w:r w:rsidR="00FE34D8" w:rsidRPr="002D2AF2">
              <w:rPr>
                <w:rFonts w:ascii="Angsana New" w:hAnsi="Angsana New" w:cs="Angsana New" w:hint="cs"/>
                <w:i/>
                <w:iCs/>
                <w:sz w:val="24"/>
                <w:szCs w:val="24"/>
                <w:cs/>
              </w:rPr>
              <w:t xml:space="preserve"> และ</w:t>
            </w:r>
            <w:r w:rsidR="00FE34D8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 xml:space="preserve">แนบ </w:t>
            </w:r>
            <w:r w:rsidR="00FE34D8"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</w:rPr>
              <w:t>Specification</w:t>
            </w:r>
          </w:p>
          <w:p w:rsidR="00E357D7" w:rsidRPr="002D2AF2" w:rsidRDefault="002D2AF2" w:rsidP="00E22A7D">
            <w:pPr>
              <w:rPr>
                <w:rFonts w:ascii="Angsana New" w:hAnsi="Angsana New" w:cs="Angsana New"/>
                <w:i/>
                <w:iCs/>
                <w:sz w:val="24"/>
                <w:szCs w:val="24"/>
              </w:rPr>
            </w:pP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  <w:p w:rsidR="00E357D7" w:rsidRPr="002D2AF2" w:rsidRDefault="00E357D7" w:rsidP="00E22A7D">
            <w:pP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</w:p>
        </w:tc>
      </w:tr>
      <w:tr w:rsidR="00BA5E6A" w:rsidRPr="000A1CDF" w:rsidTr="00152CEB">
        <w:trPr>
          <w:trHeight w:val="674"/>
        </w:trPr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BA5E6A" w:rsidRDefault="00036947" w:rsidP="00576C46">
            <w:pPr>
              <w:snapToGrid w:val="0"/>
              <w:ind w:left="318" w:hanging="318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>
              <w:rPr>
                <w:rFonts w:ascii="Browallia New" w:eastAsia="Angsana New" w:hAnsi="Browallia New" w:cs="Browallia New"/>
                <w:sz w:val="28"/>
                <w:szCs w:val="28"/>
              </w:rPr>
              <w:t>5.</w:t>
            </w:r>
            <w:r w:rsidR="002D2AF2">
              <w:rPr>
                <w:rFonts w:ascii="Browallia New" w:eastAsia="Angsana New" w:hAnsi="Browallia New" w:cs="Browallia New"/>
                <w:sz w:val="28"/>
                <w:szCs w:val="28"/>
              </w:rPr>
              <w:t>5.</w:t>
            </w:r>
            <w:r w:rsid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การจัดการของเสียจากกระบวนการผลิ</w:t>
            </w:r>
            <w:r w:rsid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ต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BA5E6A" w:rsidRDefault="00036947" w:rsidP="00E22A7D">
            <w:pPr>
              <w:rPr>
                <w:rFonts w:ascii="BrowalliaUPC" w:eastAsia="Angsana New" w:hAnsi="BrowalliaUPC" w:cs="BrowalliaUPC"/>
                <w:i/>
                <w:iCs/>
                <w:sz w:val="24"/>
                <w:szCs w:val="24"/>
              </w:rPr>
            </w:pPr>
            <w:r>
              <w:rPr>
                <w:rFonts w:ascii="BrowalliaUPC" w:hAnsi="BrowalliaUPC" w:cs="BrowalliaUPC" w:hint="cs"/>
                <w:i/>
                <w:iCs/>
                <w:sz w:val="24"/>
                <w:szCs w:val="24"/>
                <w:cs/>
              </w:rPr>
              <w:t>ระบุ</w:t>
            </w:r>
            <w:r w:rsidR="00BA5E6A" w:rsidRPr="00A7122A">
              <w:rPr>
                <w:rFonts w:ascii="BrowalliaUPC" w:hAnsi="BrowalliaUPC" w:cs="BrowalliaUPC"/>
                <w:i/>
                <w:iCs/>
                <w:sz w:val="24"/>
                <w:szCs w:val="24"/>
                <w:cs/>
              </w:rPr>
              <w:t>วิธีการ</w:t>
            </w:r>
            <w:r w:rsidR="00BA5E6A" w:rsidRPr="00A7122A">
              <w:rPr>
                <w:rFonts w:ascii="BrowalliaUPC" w:eastAsia="Angsana New" w:hAnsi="BrowalliaUPC" w:cs="BrowalliaUPC"/>
                <w:i/>
                <w:iCs/>
                <w:sz w:val="24"/>
                <w:szCs w:val="24"/>
                <w:cs/>
              </w:rPr>
              <w:t>จัดการของเสียที่ได้จากกระบวนการผลิต</w:t>
            </w:r>
          </w:p>
          <w:p w:rsidR="002D2AF2" w:rsidRDefault="002D2AF2" w:rsidP="00E22A7D">
            <w:pPr>
              <w:rPr>
                <w:rFonts w:ascii="BrowalliaUPC" w:eastAsia="Angsana New" w:hAnsi="BrowalliaUPC" w:cs="BrowalliaUPC"/>
                <w:i/>
                <w:iCs/>
                <w:sz w:val="24"/>
                <w:szCs w:val="24"/>
              </w:rPr>
            </w:pP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  <w:p w:rsidR="00E357D7" w:rsidRDefault="00E357D7" w:rsidP="00E22A7D">
            <w:pPr>
              <w:rPr>
                <w:rFonts w:ascii="BrowalliaUPC" w:eastAsia="Angsana New" w:hAnsi="BrowalliaUPC" w:cs="BrowalliaUPC"/>
                <w:i/>
                <w:iCs/>
                <w:sz w:val="24"/>
                <w:szCs w:val="24"/>
              </w:rPr>
            </w:pPr>
          </w:p>
          <w:p w:rsidR="00E357D7" w:rsidRPr="00A7122A" w:rsidRDefault="00E357D7" w:rsidP="00E22A7D">
            <w:pPr>
              <w:rPr>
                <w:rFonts w:ascii="BrowalliaUPC" w:hAnsi="BrowalliaUPC" w:cs="BrowalliaUPC" w:hint="cs"/>
                <w:i/>
                <w:iCs/>
                <w:sz w:val="24"/>
                <w:szCs w:val="24"/>
                <w:cs/>
              </w:rPr>
            </w:pPr>
          </w:p>
        </w:tc>
      </w:tr>
      <w:tr w:rsidR="00E357D7" w:rsidRPr="00940A77" w:rsidTr="00152CEB">
        <w:trPr>
          <w:trHeight w:val="674"/>
        </w:trPr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E357D7" w:rsidRPr="002D2AF2" w:rsidRDefault="000F094E" w:rsidP="00576C46">
            <w:pPr>
              <w:snapToGrid w:val="0"/>
              <w:ind w:left="318" w:hanging="318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5.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</w:rPr>
              <w:t>6.</w:t>
            </w:r>
            <w:r w:rsidR="002D2AF2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นโยบายด้านการอนุรักษ์สิ่งแวดล้อมของโรงงา</w:t>
            </w:r>
            <w:r w:rsidR="002D2AF2"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น</w:t>
            </w:r>
            <w:r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50009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และ</w:t>
            </w:r>
            <w:r w:rsidR="002B33A7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เจ้าของแบรนด์สินค้า(กรณีที่เป็นการว่าจ้างผลิต)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E357D7" w:rsidRDefault="00E57EE2" w:rsidP="00E22A7D">
            <w:pPr>
              <w:rPr>
                <w:rFonts w:ascii="BrowalliaUPC" w:hAnsi="BrowalliaUPC" w:cs="BrowalliaUPC"/>
                <w:i/>
                <w:iCs/>
                <w:sz w:val="24"/>
                <w:szCs w:val="24"/>
              </w:rPr>
            </w:pPr>
            <w:r w:rsidRPr="002D2AF2">
              <w:rPr>
                <w:rFonts w:ascii="BrowalliaUPC" w:hAnsi="BrowalliaUPC" w:cs="BrowalliaUPC" w:hint="cs"/>
                <w:i/>
                <w:iCs/>
                <w:sz w:val="24"/>
                <w:szCs w:val="24"/>
                <w:cs/>
              </w:rPr>
              <w:t>กรุณาแนบนโยบายการอนุรักษ์สิ่งแวดล้อมที่เป็นลายลักษณ์อักษร</w:t>
            </w:r>
            <w:r w:rsidR="007F6D3B" w:rsidRPr="002D2AF2">
              <w:rPr>
                <w:rFonts w:ascii="BrowalliaUPC" w:hAnsi="BrowalliaUPC" w:cs="BrowalliaUPC" w:hint="cs"/>
                <w:i/>
                <w:iCs/>
                <w:sz w:val="24"/>
                <w:szCs w:val="24"/>
                <w:cs/>
              </w:rPr>
              <w:t>ที่</w:t>
            </w:r>
            <w:r w:rsidRPr="002D2AF2">
              <w:rPr>
                <w:rFonts w:ascii="BrowalliaUPC" w:hAnsi="BrowalliaUPC" w:cs="BrowalliaUPC" w:hint="cs"/>
                <w:i/>
                <w:iCs/>
                <w:sz w:val="24"/>
                <w:szCs w:val="24"/>
                <w:cs/>
              </w:rPr>
              <w:t>ประกาศให้บุคลากรภายในองค์กรท่านรับทราบ</w:t>
            </w:r>
          </w:p>
          <w:p w:rsidR="002D2AF2" w:rsidRPr="002D2AF2" w:rsidRDefault="002D2AF2" w:rsidP="00E22A7D">
            <w:pPr>
              <w:rPr>
                <w:rFonts w:ascii="BrowalliaUPC" w:hAnsi="BrowalliaUPC" w:cs="BrowalliaUPC"/>
                <w:i/>
                <w:iCs/>
                <w:sz w:val="24"/>
                <w:szCs w:val="24"/>
              </w:rPr>
            </w:pP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  <w:p w:rsidR="00E357D7" w:rsidRPr="002D2AF2" w:rsidRDefault="00E357D7" w:rsidP="00E22A7D">
            <w:pPr>
              <w:rPr>
                <w:rFonts w:ascii="BrowalliaUPC" w:hAnsi="BrowalliaUPC" w:cs="BrowalliaUPC" w:hint="cs"/>
                <w:i/>
                <w:iCs/>
                <w:sz w:val="24"/>
                <w:szCs w:val="24"/>
                <w:cs/>
              </w:rPr>
            </w:pPr>
          </w:p>
        </w:tc>
      </w:tr>
    </w:tbl>
    <w:p w:rsidR="008A2B36" w:rsidRPr="000A1CDF" w:rsidRDefault="008A2B36">
      <w:pPr>
        <w:rPr>
          <w:rFonts w:ascii="Browallia New" w:hAnsi="Browallia New" w:cs="Browallia New"/>
          <w:sz w:val="20"/>
          <w:szCs w:val="20"/>
        </w:rPr>
      </w:pPr>
    </w:p>
    <w:p w:rsidR="008A2B36" w:rsidRPr="000A1CDF" w:rsidRDefault="00B62733">
      <w:pPr>
        <w:numPr>
          <w:ilvl w:val="0"/>
          <w:numId w:val="2"/>
        </w:numPr>
        <w:ind w:left="426" w:hanging="426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 w:hint="cs"/>
          <w:b/>
          <w:bCs/>
          <w:cs/>
        </w:rPr>
        <w:t>บันทึกและ</w:t>
      </w:r>
      <w:r w:rsidR="008A2B36" w:rsidRPr="000A1CDF">
        <w:rPr>
          <w:rFonts w:ascii="Browallia New" w:hAnsi="Browallia New" w:cs="Browallia New"/>
          <w:b/>
          <w:bCs/>
          <w:cs/>
        </w:rPr>
        <w:t>เอกสาร</w:t>
      </w:r>
    </w:p>
    <w:tbl>
      <w:tblPr>
        <w:tblW w:w="1010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84"/>
        <w:gridCol w:w="7021"/>
      </w:tblGrid>
      <w:tr w:rsidR="00972AFB" w:rsidRPr="000A1CDF" w:rsidTr="00882F61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72AFB" w:rsidRPr="000A1CDF" w:rsidRDefault="008D483D" w:rsidP="00E2008F">
            <w:pPr>
              <w:pStyle w:val="BodyTextIndent"/>
              <w:numPr>
                <w:ilvl w:val="1"/>
                <w:numId w:val="2"/>
              </w:numPr>
              <w:snapToGrid w:val="0"/>
              <w:ind w:left="426" w:hanging="426"/>
              <w:rPr>
                <w:cs/>
              </w:rPr>
            </w:pPr>
            <w:r>
              <w:rPr>
                <w:rFonts w:hint="cs"/>
                <w:cs/>
              </w:rPr>
              <w:t>บันทึก/เอกสารทีใช้ในการตรวจรับวัตถุดิบและผลิตภัณฑ์เกษตรอินทรีย์เข้ามาในสถานประกอบการของท่าน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72AFB" w:rsidRPr="000A1CDF" w:rsidRDefault="002D2AF2">
            <w:pPr>
              <w:rPr>
                <w:rFonts w:ascii="Angsana New" w:hAnsi="Angsana New" w:cs="Angsana New"/>
                <w:sz w:val="28"/>
                <w:szCs w:val="28"/>
              </w:rPr>
            </w:pP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DE645B" w:rsidRPr="000A1CDF" w:rsidTr="00882F61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E645B" w:rsidRPr="002D2AF2" w:rsidRDefault="00DE645B" w:rsidP="00E2008F">
            <w:pPr>
              <w:pStyle w:val="BodyTextIndent"/>
              <w:numPr>
                <w:ilvl w:val="1"/>
                <w:numId w:val="2"/>
              </w:numPr>
              <w:snapToGrid w:val="0"/>
              <w:ind w:left="426" w:hanging="426"/>
              <w:rPr>
                <w:cs/>
              </w:rPr>
            </w:pPr>
            <w:r w:rsidRPr="002D2AF2">
              <w:rPr>
                <w:cs/>
              </w:rPr>
              <w:t>อธิบายระบบการให้รหัสงวดการผลิต</w:t>
            </w:r>
            <w:r w:rsidRPr="002D2AF2">
              <w:rPr>
                <w:rFonts w:eastAsia="Browallia New"/>
                <w:cs/>
              </w:rPr>
              <w:t xml:space="preserve"> </w:t>
            </w:r>
            <w:r w:rsidRPr="002D2AF2">
              <w:t>(lot</w:t>
            </w:r>
            <w:r w:rsidRPr="002D2AF2">
              <w:rPr>
                <w:rFonts w:eastAsia="Browallia New"/>
              </w:rPr>
              <w:t xml:space="preserve"> </w:t>
            </w:r>
            <w:r w:rsidRPr="002D2AF2">
              <w:t>number)</w:t>
            </w:r>
            <w:r w:rsidRPr="002D2AF2">
              <w:rPr>
                <w:rFonts w:eastAsia="Browallia New"/>
              </w:rPr>
              <w:t xml:space="preserve"> </w:t>
            </w:r>
            <w:r w:rsidR="00E2008F" w:rsidRPr="002D2AF2">
              <w:rPr>
                <w:rFonts w:eastAsia="Browallia New" w:hint="cs"/>
                <w:cs/>
              </w:rPr>
              <w:t xml:space="preserve">หรือรหัสการตรวจสอบย้อนกลับ </w:t>
            </w:r>
            <w:r w:rsidR="00E2008F" w:rsidRPr="002D2AF2">
              <w:rPr>
                <w:rFonts w:eastAsia="Browallia New"/>
              </w:rPr>
              <w:t xml:space="preserve">(traceability code) </w:t>
            </w:r>
            <w:r w:rsidRPr="002D2AF2">
              <w:rPr>
                <w:cs/>
              </w:rPr>
              <w:t>เพื่อใช้ตรวจสอบที่มาของวัตถุดิบ</w:t>
            </w:r>
            <w:r w:rsidRPr="002D2AF2">
              <w:t>/</w:t>
            </w:r>
            <w:r w:rsidR="00820F9E" w:rsidRPr="002D2AF2">
              <w:rPr>
                <w:rFonts w:hint="cs"/>
                <w:cs/>
              </w:rPr>
              <w:t>ส่วนผสม/</w:t>
            </w:r>
            <w:r w:rsidRPr="002D2AF2">
              <w:rPr>
                <w:cs/>
              </w:rPr>
              <w:t>ผลิตภัณฑ์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E645B" w:rsidRPr="002D2AF2" w:rsidRDefault="002D2AF2"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8A2B36" w:rsidRPr="00940A77" w:rsidTr="00882F61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2D2AF2" w:rsidRDefault="008A2B36">
            <w:pPr>
              <w:pStyle w:val="BodyTextIndent"/>
              <w:numPr>
                <w:ilvl w:val="1"/>
                <w:numId w:val="2"/>
              </w:numPr>
              <w:snapToGrid w:val="0"/>
              <w:ind w:left="426" w:hanging="426"/>
              <w:rPr>
                <w:cs/>
              </w:rPr>
            </w:pPr>
            <w:r w:rsidRPr="002D2AF2">
              <w:rPr>
                <w:cs/>
              </w:rPr>
              <w:t>การจัดเก็บเอกสาร</w:t>
            </w:r>
            <w:r w:rsidR="00DA0F61" w:rsidRPr="002D2AF2">
              <w:rPr>
                <w:rFonts w:hint="cs"/>
                <w:cs/>
              </w:rPr>
              <w:t xml:space="preserve"> </w:t>
            </w:r>
            <w:r w:rsidR="00DA0F61" w:rsidRPr="002D2AF2">
              <w:rPr>
                <w:rFonts w:hint="cs"/>
                <w:i/>
                <w:iCs/>
                <w:sz w:val="24"/>
                <w:szCs w:val="24"/>
                <w:cs/>
              </w:rPr>
              <w:t>(</w:t>
            </w:r>
            <w:r w:rsidR="00211F11" w:rsidRPr="002D2AF2">
              <w:rPr>
                <w:rFonts w:hint="cs"/>
                <w:i/>
                <w:iCs/>
                <w:sz w:val="24"/>
                <w:szCs w:val="24"/>
                <w:cs/>
              </w:rPr>
              <w:t xml:space="preserve"> เช่น เอกสาร</w:t>
            </w:r>
            <w:r w:rsidR="007A54A8" w:rsidRPr="002D2AF2">
              <w:rPr>
                <w:rFonts w:hint="cs"/>
                <w:i/>
                <w:iCs/>
                <w:sz w:val="24"/>
                <w:szCs w:val="24"/>
                <w:cs/>
              </w:rPr>
              <w:t xml:space="preserve">ซื้อขาย, </w:t>
            </w:r>
            <w:r w:rsidR="004A293F" w:rsidRPr="002D2AF2">
              <w:rPr>
                <w:rFonts w:hint="cs"/>
                <w:i/>
                <w:iCs/>
                <w:sz w:val="24"/>
                <w:szCs w:val="24"/>
                <w:cs/>
              </w:rPr>
              <w:t>บันทึกการผลิต</w:t>
            </w:r>
            <w:r w:rsidR="00211F11" w:rsidRPr="002D2AF2">
              <w:rPr>
                <w:rFonts w:hint="cs"/>
                <w:i/>
                <w:iCs/>
                <w:sz w:val="24"/>
                <w:szCs w:val="24"/>
                <w:cs/>
              </w:rPr>
              <w:t xml:space="preserve">, </w:t>
            </w:r>
            <w:r w:rsidR="007A54A8" w:rsidRPr="002D2AF2">
              <w:rPr>
                <w:rFonts w:hint="cs"/>
                <w:i/>
                <w:iCs/>
                <w:sz w:val="24"/>
                <w:szCs w:val="24"/>
                <w:cs/>
              </w:rPr>
              <w:t>บันทึกสต็อกวัตถุดิบและผลิตภัณฑ์สำเร็จ</w:t>
            </w:r>
            <w:r w:rsidR="00211F11" w:rsidRPr="002D2AF2">
              <w:rPr>
                <w:rFonts w:hint="cs"/>
                <w:i/>
                <w:iCs/>
                <w:sz w:val="24"/>
                <w:szCs w:val="24"/>
                <w:cs/>
              </w:rPr>
              <w:t>, เอกสารยืนยันที่มาของวัตถุดิบ และใบรับรองสถานะอินทรีย์ เป็นต้น</w:t>
            </w:r>
            <w:r w:rsidR="00DA0F61" w:rsidRPr="002D2AF2">
              <w:rPr>
                <w:rFonts w:hint="cs"/>
                <w:i/>
                <w:iCs/>
                <w:sz w:val="24"/>
                <w:szCs w:val="24"/>
                <w:cs/>
              </w:rPr>
              <w:t xml:space="preserve"> )</w:t>
            </w:r>
          </w:p>
        </w:tc>
        <w:tc>
          <w:tcPr>
            <w:tcW w:w="7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E2008F" w:rsidRPr="002D2AF2" w:rsidRDefault="00E2008F" w:rsidP="00D855BE">
            <w:pPr>
              <w:snapToGrid w:val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bookmarkStart w:id="13" w:name="__Fieldmark__70_1667139190"/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ผู้ประกอบการต้องจัดเก็บเอกสาร</w:t>
            </w:r>
            <w:r w:rsidR="00EB5629" w:rsidRPr="002D2AF2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ที่เกี่ยวข้อง</w:t>
            </w:r>
            <w:r w:rsidR="00FC111D"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 xml:space="preserve">ไว้อย่างน้อย </w:t>
            </w:r>
            <w:r w:rsidR="00FC111D" w:rsidRPr="002D2AF2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 xml:space="preserve">5 </w:t>
            </w:r>
            <w:r w:rsidR="00FC111D" w:rsidRPr="002D2AF2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  <w:t>ปี เพื่อ</w:t>
            </w:r>
            <w:r w:rsidR="00FC111D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การ</w:t>
            </w:r>
            <w:r w:rsidR="00FC111D"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ตรวจสอบย้อนกลับ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 xml:space="preserve"> กรุณา</w:t>
            </w:r>
            <w:r w:rsidR="00D424CF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ระบุวิธี</w:t>
            </w:r>
            <w:r w:rsidR="00280A00" w:rsidRPr="002D2AF2">
              <w:rPr>
                <w:rFonts w:ascii="Browallia New" w:eastAsia="Angsana New" w:hAnsi="Browallia New" w:cs="Browallia New" w:hint="cs"/>
                <w:i/>
                <w:iCs/>
                <w:sz w:val="24"/>
                <w:szCs w:val="24"/>
                <w:cs/>
              </w:rPr>
              <w:t>หรือระบบการ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จัดเก็บเอกสาร</w:t>
            </w:r>
            <w:r w:rsidR="00FD596B"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ในองค์กรของท่าน</w:t>
            </w:r>
            <w:r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 xml:space="preserve"> </w:t>
            </w:r>
            <w:r w:rsidR="00FD596B" w:rsidRPr="002D2AF2">
              <w:rPr>
                <w:rFonts w:ascii="Browallia New" w:eastAsia="Angsana New" w:hAnsi="Browallia New" w:cs="Browallia New"/>
                <w:i/>
                <w:iCs/>
                <w:sz w:val="24"/>
                <w:szCs w:val="24"/>
                <w:cs/>
              </w:rPr>
              <w:t>และจำนวนปีที่จัดเก็บ</w:t>
            </w:r>
          </w:p>
          <w:bookmarkEnd w:id="13"/>
          <w:p w:rsidR="008A2B36" w:rsidRPr="002D2AF2" w:rsidRDefault="00FD596B" w:rsidP="00D855BE">
            <w:pPr>
              <w:snapToGrid w:val="0"/>
              <w:rPr>
                <w:rFonts w:ascii="Angsana New" w:hAnsi="Angsana New" w:cs="Angsana New"/>
                <w:sz w:val="28"/>
                <w:szCs w:val="28"/>
              </w:rPr>
            </w:pP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2D2AF2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2D2AF2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</w:tbl>
    <w:p w:rsidR="008A2B36" w:rsidRDefault="008A2B36">
      <w:pPr>
        <w:rPr>
          <w:rFonts w:ascii="Browallia New" w:hAnsi="Browallia New" w:cs="Browallia New"/>
          <w:sz w:val="20"/>
          <w:szCs w:val="20"/>
        </w:rPr>
      </w:pPr>
    </w:p>
    <w:p w:rsidR="002D0334" w:rsidRDefault="002D0334">
      <w:pPr>
        <w:rPr>
          <w:rFonts w:ascii="Browallia New" w:hAnsi="Browallia New" w:cs="Browallia New"/>
          <w:sz w:val="20"/>
          <w:szCs w:val="20"/>
        </w:rPr>
      </w:pPr>
    </w:p>
    <w:p w:rsidR="008A2B36" w:rsidRDefault="00AD18A6">
      <w:pPr>
        <w:numPr>
          <w:ilvl w:val="0"/>
          <w:numId w:val="2"/>
        </w:numPr>
        <w:ind w:left="426" w:hanging="426"/>
        <w:rPr>
          <w:rFonts w:ascii="Browallia New" w:eastAsia="Browallia New" w:hAnsi="Browallia New" w:cs="Browallia New"/>
        </w:rPr>
      </w:pPr>
      <w:r>
        <w:rPr>
          <w:rFonts w:ascii="Browallia New" w:eastAsia="Angsana New" w:hAnsi="Browallia New" w:cs="Browallia New" w:hint="cs"/>
          <w:b/>
          <w:bCs/>
          <w:cs/>
        </w:rPr>
        <w:t>สาร</w:t>
      </w:r>
      <w:r w:rsidR="008A2B36" w:rsidRPr="000A1CDF">
        <w:rPr>
          <w:rFonts w:ascii="Browallia New" w:eastAsia="Angsana New" w:hAnsi="Browallia New" w:cs="Browallia New"/>
          <w:b/>
          <w:bCs/>
          <w:cs/>
        </w:rPr>
        <w:t>ทำความสะอาด</w:t>
      </w:r>
      <w:r w:rsidR="008A2B36" w:rsidRPr="000A1CDF">
        <w:rPr>
          <w:rFonts w:ascii="Browallia New" w:eastAsia="Browallia New" w:hAnsi="Browallia New" w:cs="Browallia New"/>
          <w:cs/>
        </w:rPr>
        <w:t xml:space="preserve"> </w:t>
      </w:r>
    </w:p>
    <w:p w:rsidR="00AC790B" w:rsidRPr="00A7122A" w:rsidRDefault="00AC790B" w:rsidP="00A7122A">
      <w:pPr>
        <w:ind w:left="426"/>
        <w:rPr>
          <w:rFonts w:ascii="Browallia New" w:eastAsia="Browallia New" w:hAnsi="Browallia New" w:cs="Browallia New"/>
          <w:spacing w:val="-8"/>
          <w:cs/>
        </w:rPr>
      </w:pPr>
      <w:r w:rsidRPr="00A7122A">
        <w:rPr>
          <w:rFonts w:ascii="Browallia New" w:hAnsi="Browallia New" w:cs="Browallia New"/>
          <w:spacing w:val="-8"/>
          <w:sz w:val="24"/>
          <w:szCs w:val="24"/>
          <w:cs/>
        </w:rPr>
        <w:t>อธิบายรายละเอียดในตารางข้างล่าง</w:t>
      </w:r>
      <w:r w:rsidRPr="00A7122A">
        <w:rPr>
          <w:rFonts w:ascii="Browallia New" w:eastAsia="Browallia New" w:hAnsi="Browallia New" w:cs="Browallia New"/>
          <w:spacing w:val="-8"/>
          <w:sz w:val="24"/>
          <w:szCs w:val="24"/>
          <w:cs/>
        </w:rPr>
        <w:t xml:space="preserve"> </w:t>
      </w:r>
      <w:r w:rsidRPr="00A7122A">
        <w:rPr>
          <w:rFonts w:ascii="Browallia New" w:hAnsi="Browallia New" w:cs="Browallia New"/>
          <w:spacing w:val="-8"/>
          <w:sz w:val="24"/>
          <w:szCs w:val="24"/>
          <w:cs/>
        </w:rPr>
        <w:t>และแนบ</w:t>
      </w:r>
      <w:r w:rsidRPr="00A7122A">
        <w:rPr>
          <w:rFonts w:ascii="Browallia New" w:eastAsia="Browallia New" w:hAnsi="Browallia New" w:cs="Browallia New"/>
          <w:spacing w:val="-8"/>
          <w:sz w:val="24"/>
          <w:szCs w:val="24"/>
          <w:cs/>
        </w:rPr>
        <w:t xml:space="preserve"> </w:t>
      </w:r>
      <w:r w:rsidRPr="00A7122A">
        <w:rPr>
          <w:rFonts w:ascii="Browallia New" w:hAnsi="Browallia New" w:cs="Browallia New"/>
          <w:spacing w:val="-8"/>
          <w:sz w:val="24"/>
          <w:szCs w:val="24"/>
        </w:rPr>
        <w:t>MSDS</w:t>
      </w:r>
      <w:r w:rsidRPr="00A7122A">
        <w:rPr>
          <w:rFonts w:ascii="Browallia New" w:eastAsia="Browallia New" w:hAnsi="Browallia New" w:cs="Browallia New"/>
          <w:spacing w:val="-8"/>
          <w:sz w:val="24"/>
          <w:szCs w:val="24"/>
        </w:rPr>
        <w:t xml:space="preserve"> </w:t>
      </w:r>
      <w:r w:rsidRPr="00A7122A">
        <w:rPr>
          <w:rFonts w:ascii="Browallia New" w:hAnsi="Browallia New" w:cs="Browallia New"/>
          <w:spacing w:val="-8"/>
          <w:sz w:val="24"/>
          <w:szCs w:val="24"/>
          <w:cs/>
        </w:rPr>
        <w:t>ของสารที่ใช้</w:t>
      </w:r>
      <w:r w:rsidRPr="00A7122A">
        <w:rPr>
          <w:rFonts w:ascii="Browallia New" w:eastAsia="Browallia New" w:hAnsi="Browallia New" w:cs="Browallia New"/>
          <w:spacing w:val="-8"/>
          <w:sz w:val="28"/>
          <w:szCs w:val="28"/>
          <w:cs/>
        </w:rPr>
        <w:t xml:space="preserve"> </w:t>
      </w:r>
      <w:r w:rsidRPr="00A7122A">
        <w:rPr>
          <w:rFonts w:ascii="Browallia New" w:hAnsi="Browallia New" w:cs="Browallia New"/>
          <w:i/>
          <w:iCs/>
          <w:spacing w:val="-8"/>
          <w:sz w:val="24"/>
          <w:szCs w:val="24"/>
        </w:rPr>
        <w:t>(</w:t>
      </w:r>
      <w:r w:rsidRPr="00A7122A">
        <w:rPr>
          <w:rFonts w:ascii="Browallia New" w:hAnsi="Browallia New" w:cs="Browallia New"/>
          <w:i/>
          <w:iCs/>
          <w:spacing w:val="-8"/>
          <w:sz w:val="24"/>
          <w:szCs w:val="24"/>
          <w:cs/>
        </w:rPr>
        <w:t>ดูรายการสารทำความสะอาดที่อนุญาตให้ใช้ในภาคผนวก</w:t>
      </w:r>
      <w:r w:rsidRPr="00A7122A">
        <w:rPr>
          <w:rFonts w:ascii="Browallia New" w:hAnsi="Browallia New" w:cs="Browallia New"/>
          <w:i/>
          <w:iCs/>
          <w:spacing w:val="-8"/>
          <w:sz w:val="24"/>
          <w:szCs w:val="24"/>
        </w:rPr>
        <w:t xml:space="preserve">5 </w:t>
      </w:r>
      <w:r w:rsidRPr="00A7122A">
        <w:rPr>
          <w:rFonts w:ascii="Browallia New" w:hAnsi="Browallia New" w:cs="Browallia New" w:hint="cs"/>
          <w:i/>
          <w:iCs/>
          <w:spacing w:val="-8"/>
          <w:sz w:val="24"/>
          <w:szCs w:val="24"/>
          <w:cs/>
        </w:rPr>
        <w:t xml:space="preserve">และ ภาคผนวก </w:t>
      </w:r>
      <w:r w:rsidRPr="00A7122A">
        <w:rPr>
          <w:rFonts w:ascii="Browallia New" w:hAnsi="Browallia New" w:cs="Browallia New"/>
          <w:i/>
          <w:iCs/>
          <w:spacing w:val="-8"/>
          <w:sz w:val="24"/>
          <w:szCs w:val="24"/>
        </w:rPr>
        <w:t>6)</w:t>
      </w:r>
    </w:p>
    <w:tbl>
      <w:tblPr>
        <w:tblW w:w="1011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84"/>
        <w:gridCol w:w="2268"/>
        <w:gridCol w:w="1418"/>
        <w:gridCol w:w="3345"/>
      </w:tblGrid>
      <w:tr w:rsidR="00637DA7" w:rsidRPr="000A1CDF" w:rsidTr="00637DA7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5E5E5"/>
            <w:vAlign w:val="center"/>
          </w:tcPr>
          <w:p w:rsidR="00637DA7" w:rsidRPr="000A1CDF" w:rsidRDefault="00637DA7" w:rsidP="00C95764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รายชื่อสารทำความสะอาด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5E5E5"/>
            <w:vAlign w:val="center"/>
          </w:tcPr>
          <w:p w:rsidR="00637DA7" w:rsidRPr="000A1CDF" w:rsidRDefault="00637DA7" w:rsidP="00C95764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เครื่องจักร</w:t>
            </w:r>
            <w:r w:rsidRPr="000A1CDF">
              <w:rPr>
                <w:rFonts w:ascii="Browallia New" w:eastAsia="Angsana New" w:hAnsi="Browallia New" w:cs="Browallia New"/>
                <w:sz w:val="28"/>
                <w:szCs w:val="28"/>
              </w:rPr>
              <w:t>/</w:t>
            </w: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อุปกรณ์ที่ใช้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5E5E5"/>
            <w:vAlign w:val="center"/>
          </w:tcPr>
          <w:p w:rsidR="00637DA7" w:rsidRPr="000A1CDF" w:rsidRDefault="00637DA7" w:rsidP="00C95764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ความถี่ที่ใช้</w:t>
            </w:r>
          </w:p>
        </w:tc>
        <w:tc>
          <w:tcPr>
            <w:tcW w:w="3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vAlign w:val="center"/>
          </w:tcPr>
          <w:p w:rsidR="00637DA7" w:rsidRPr="000A1CDF" w:rsidRDefault="00637DA7" w:rsidP="00C95764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วัตถุประสงค์</w:t>
            </w:r>
          </w:p>
        </w:tc>
      </w:tr>
      <w:bookmarkStart w:id="14" w:name="__Fieldmark__73_1667139190"/>
      <w:tr w:rsidR="00637DA7" w:rsidRPr="000A1CDF" w:rsidTr="00637DA7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37DA7" w:rsidRPr="000A1CDF" w:rsidRDefault="00637DA7" w:rsidP="004E26D1">
            <w:pPr>
              <w:snapToGrid w:val="0"/>
              <w:rPr>
                <w:rFonts w:ascii="Angsana New" w:eastAsia="Angsana New" w:hAnsi="Angsana New" w:cs="Angsana New" w:hint="cs"/>
                <w:sz w:val="28"/>
                <w:szCs w:val="28"/>
                <w:cs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14"/>
          </w:p>
        </w:tc>
        <w:bookmarkStart w:id="15" w:name="__Fieldmark__74_1667139190"/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37DA7" w:rsidRPr="000A1CDF" w:rsidRDefault="00637DA7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15"/>
          </w:p>
        </w:tc>
        <w:bookmarkStart w:id="16" w:name="__Fieldmark__75_1667139190"/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37DA7" w:rsidRPr="000A1CDF" w:rsidRDefault="00637DA7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16"/>
          </w:p>
        </w:tc>
        <w:bookmarkStart w:id="17" w:name="__Fieldmark__76_1667139190"/>
        <w:tc>
          <w:tcPr>
            <w:tcW w:w="3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37DA7" w:rsidRPr="000A1CDF" w:rsidRDefault="00637DA7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17"/>
          </w:p>
        </w:tc>
      </w:tr>
      <w:tr w:rsidR="00296614" w:rsidRPr="000A1CDF" w:rsidTr="00075305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296614" w:rsidRPr="000A1CDF" w:rsidRDefault="00296614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296614" w:rsidRPr="000A1CDF" w:rsidRDefault="00296614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296614" w:rsidRPr="000A1CDF" w:rsidRDefault="00296614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3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296614" w:rsidRPr="000A1CDF" w:rsidRDefault="00296614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4E26D1" w:rsidRPr="000A1CDF" w:rsidTr="00C93CD2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4E26D1" w:rsidRPr="000A1CDF" w:rsidRDefault="004E26D1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4E26D1" w:rsidRPr="000A1CDF" w:rsidRDefault="004E26D1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4E26D1" w:rsidRPr="000A1CDF" w:rsidRDefault="004E26D1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3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4E26D1" w:rsidRPr="000A1CDF" w:rsidRDefault="004E26D1" w:rsidP="00C93CD2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</w:tbl>
    <w:p w:rsidR="008A2B36" w:rsidRDefault="008A2B36">
      <w:pPr>
        <w:ind w:left="284" w:hanging="284"/>
        <w:rPr>
          <w:rFonts w:ascii="Browallia New" w:hAnsi="Browallia New" w:cs="Browallia New"/>
          <w:sz w:val="20"/>
          <w:szCs w:val="20"/>
        </w:rPr>
      </w:pPr>
    </w:p>
    <w:p w:rsidR="002D2AF2" w:rsidRDefault="002D2AF2">
      <w:pPr>
        <w:ind w:left="284" w:hanging="284"/>
        <w:rPr>
          <w:rFonts w:ascii="Browallia New" w:hAnsi="Browallia New" w:cs="Browallia New"/>
          <w:sz w:val="20"/>
          <w:szCs w:val="20"/>
        </w:rPr>
      </w:pPr>
    </w:p>
    <w:p w:rsidR="002D2AF2" w:rsidRDefault="002D2AF2">
      <w:pPr>
        <w:ind w:left="284" w:hanging="284"/>
        <w:rPr>
          <w:rFonts w:ascii="Browallia New" w:hAnsi="Browallia New" w:cs="Browallia New"/>
          <w:sz w:val="20"/>
          <w:szCs w:val="20"/>
        </w:rPr>
      </w:pPr>
    </w:p>
    <w:p w:rsidR="002D2AF2" w:rsidRPr="000A1CDF" w:rsidRDefault="002D2AF2">
      <w:pPr>
        <w:ind w:left="284" w:hanging="284"/>
        <w:rPr>
          <w:rFonts w:ascii="Browallia New" w:hAnsi="Browallia New" w:cs="Browallia New" w:hint="cs"/>
          <w:sz w:val="20"/>
          <w:szCs w:val="20"/>
        </w:rPr>
      </w:pPr>
    </w:p>
    <w:p w:rsidR="007802FD" w:rsidRDefault="008A2B36" w:rsidP="007802FD">
      <w:pPr>
        <w:numPr>
          <w:ilvl w:val="0"/>
          <w:numId w:val="2"/>
        </w:numPr>
        <w:ind w:left="426" w:hanging="426"/>
        <w:rPr>
          <w:rFonts w:ascii="Browallia New" w:eastAsia="Angsana New" w:hAnsi="Browallia New" w:cs="Browallia New"/>
          <w:b/>
          <w:bCs/>
        </w:rPr>
      </w:pPr>
      <w:r w:rsidRPr="000A1CDF">
        <w:rPr>
          <w:rFonts w:ascii="Browallia New" w:eastAsia="Angsana New" w:hAnsi="Browallia New" w:cs="Browallia New"/>
          <w:b/>
          <w:bCs/>
          <w:cs/>
        </w:rPr>
        <w:lastRenderedPageBreak/>
        <w:t>การป้องกันและกำจัดแมลงและสัตว์พาหะในสถานที่</w:t>
      </w:r>
      <w:r w:rsidR="00AC790B">
        <w:rPr>
          <w:rFonts w:ascii="Browallia New" w:eastAsia="Angsana New" w:hAnsi="Browallia New" w:cs="Browallia New" w:hint="cs"/>
          <w:b/>
          <w:bCs/>
          <w:cs/>
        </w:rPr>
        <w:t>ผลิตและสถานที่จัดเก็บวัตถุดิบและผลิตภัณฑ์สำเร็จ</w:t>
      </w:r>
    </w:p>
    <w:p w:rsidR="007802FD" w:rsidRPr="007802FD" w:rsidRDefault="007802FD" w:rsidP="00A7122A">
      <w:pPr>
        <w:ind w:left="426"/>
        <w:rPr>
          <w:rFonts w:ascii="Browallia New" w:eastAsia="Angsana New" w:hAnsi="Browallia New" w:cs="Browallia New"/>
          <w:b/>
          <w:bCs/>
          <w:cs/>
        </w:rPr>
      </w:pPr>
      <w:r w:rsidRPr="000A1CDF">
        <w:rPr>
          <w:rFonts w:ascii="Browallia New" w:hAnsi="Browallia New" w:cs="Browallia New"/>
          <w:sz w:val="24"/>
          <w:szCs w:val="24"/>
          <w:cs/>
        </w:rPr>
        <w:t>ในกรณีที่จำเป็นต้องใช้สารป้องกันและกำจัดแมลงและสัตว์พาหะ</w:t>
      </w:r>
      <w:r w:rsidRPr="000A1CDF">
        <w:rPr>
          <w:rFonts w:ascii="Browallia New" w:eastAsia="Browallia New" w:hAnsi="Browallia New" w:cs="Browallia New"/>
          <w:sz w:val="24"/>
          <w:szCs w:val="24"/>
          <w:cs/>
        </w:rPr>
        <w:t xml:space="preserve"> </w:t>
      </w:r>
      <w:r w:rsidRPr="000A1CDF">
        <w:rPr>
          <w:rFonts w:ascii="Browallia New" w:hAnsi="Browallia New" w:cs="Browallia New"/>
          <w:sz w:val="24"/>
          <w:szCs w:val="24"/>
          <w:cs/>
        </w:rPr>
        <w:t>โปรดอธิบายรายละเอียดในตารางข้างล่าง</w:t>
      </w:r>
      <w:r w:rsidRPr="000A1CDF">
        <w:rPr>
          <w:rFonts w:ascii="Browallia New" w:eastAsia="Browallia New" w:hAnsi="Browallia New" w:cs="Browallia New"/>
          <w:sz w:val="24"/>
          <w:szCs w:val="24"/>
          <w:cs/>
        </w:rPr>
        <w:t xml:space="preserve"> </w:t>
      </w:r>
      <w:r w:rsidRPr="000A1CDF">
        <w:rPr>
          <w:rFonts w:ascii="Browallia New" w:hAnsi="Browallia New" w:cs="Browallia New"/>
          <w:sz w:val="24"/>
          <w:szCs w:val="24"/>
          <w:cs/>
        </w:rPr>
        <w:t>และแนบ</w:t>
      </w:r>
      <w:r w:rsidRPr="000A1CDF">
        <w:rPr>
          <w:rFonts w:ascii="Browallia New" w:eastAsia="Browallia New" w:hAnsi="Browallia New" w:cs="Browallia New"/>
          <w:sz w:val="24"/>
          <w:szCs w:val="24"/>
          <w:cs/>
        </w:rPr>
        <w:t xml:space="preserve"> </w:t>
      </w:r>
      <w:r w:rsidRPr="000A1CDF">
        <w:rPr>
          <w:rFonts w:ascii="Browallia New" w:hAnsi="Browallia New" w:cs="Browallia New"/>
          <w:sz w:val="24"/>
          <w:szCs w:val="24"/>
        </w:rPr>
        <w:t>MSDS</w:t>
      </w:r>
      <w:r w:rsidRPr="000A1CDF">
        <w:rPr>
          <w:rFonts w:ascii="Browallia New" w:eastAsia="Browallia New" w:hAnsi="Browallia New" w:cs="Browallia New"/>
          <w:sz w:val="24"/>
          <w:szCs w:val="24"/>
        </w:rPr>
        <w:t xml:space="preserve"> </w:t>
      </w:r>
      <w:r w:rsidRPr="000A1CDF">
        <w:rPr>
          <w:rFonts w:ascii="Browallia New" w:hAnsi="Browallia New" w:cs="Browallia New"/>
          <w:sz w:val="24"/>
          <w:szCs w:val="24"/>
          <w:cs/>
        </w:rPr>
        <w:t>ของสารที่ใช้</w:t>
      </w:r>
    </w:p>
    <w:tbl>
      <w:tblPr>
        <w:tblW w:w="1011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87"/>
        <w:gridCol w:w="2128"/>
        <w:gridCol w:w="1987"/>
        <w:gridCol w:w="2913"/>
      </w:tblGrid>
      <w:tr w:rsidR="008A2B36" w:rsidRPr="000A1CDF" w:rsidTr="008A6A01"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5E5E5"/>
            <w:vAlign w:val="center"/>
          </w:tcPr>
          <w:p w:rsidR="008A2B36" w:rsidRPr="000A1CDF" w:rsidRDefault="008A2B36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รายชื่อสารที่ใช้</w:t>
            </w:r>
          </w:p>
        </w:tc>
        <w:tc>
          <w:tcPr>
            <w:tcW w:w="21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5E5E5"/>
            <w:vAlign w:val="center"/>
          </w:tcPr>
          <w:p w:rsidR="008A2B36" w:rsidRPr="000A1CDF" w:rsidRDefault="008A2B36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บริเวณที่ใช้และวิธีใช้</w:t>
            </w:r>
          </w:p>
        </w:tc>
        <w:tc>
          <w:tcPr>
            <w:tcW w:w="19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5E5E5"/>
            <w:vAlign w:val="center"/>
          </w:tcPr>
          <w:p w:rsidR="008A2B36" w:rsidRPr="000A1CDF" w:rsidRDefault="008A2B36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ความถี่หรือช่วงเวลาที่ใช้</w:t>
            </w:r>
          </w:p>
        </w:tc>
        <w:tc>
          <w:tcPr>
            <w:tcW w:w="2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vAlign w:val="center"/>
          </w:tcPr>
          <w:p w:rsidR="008A2B36" w:rsidRPr="000A1CDF" w:rsidRDefault="008A2B36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วัตถุประสงค์</w:t>
            </w:r>
          </w:p>
        </w:tc>
      </w:tr>
      <w:bookmarkStart w:id="18" w:name="__Fieldmark__93_1667139190"/>
      <w:tr w:rsidR="008A2B36" w:rsidRPr="000A1CDF" w:rsidTr="008A6A01"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18"/>
          </w:p>
        </w:tc>
        <w:bookmarkStart w:id="19" w:name="__Fieldmark__94_1667139190"/>
        <w:tc>
          <w:tcPr>
            <w:tcW w:w="21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19"/>
          </w:p>
        </w:tc>
        <w:bookmarkStart w:id="20" w:name="__Fieldmark__95_1667139190"/>
        <w:tc>
          <w:tcPr>
            <w:tcW w:w="19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20"/>
          </w:p>
        </w:tc>
        <w:bookmarkStart w:id="21" w:name="__Fieldmark__96_1667139190"/>
        <w:tc>
          <w:tcPr>
            <w:tcW w:w="2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Pr="000A1CDF" w:rsidRDefault="008A2B36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21"/>
          </w:p>
        </w:tc>
      </w:tr>
      <w:tr w:rsidR="00296614" w:rsidRPr="000A1CDF" w:rsidTr="008A6A01"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296614" w:rsidRPr="000A1CDF" w:rsidRDefault="00296614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1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296614" w:rsidRPr="000A1CDF" w:rsidRDefault="00296614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19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296614" w:rsidRPr="000A1CDF" w:rsidRDefault="00296614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296614" w:rsidRPr="000A1CDF" w:rsidRDefault="00296614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  <w:tr w:rsidR="004E26D1" w:rsidRPr="000A1CDF" w:rsidTr="008A6A01"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4E26D1" w:rsidRPr="000A1CDF" w:rsidRDefault="004E26D1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1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4E26D1" w:rsidRPr="000A1CDF" w:rsidRDefault="004E26D1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19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4E26D1" w:rsidRPr="000A1CDF" w:rsidRDefault="004E26D1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4E26D1" w:rsidRPr="000A1CDF" w:rsidRDefault="004E26D1" w:rsidP="004E26D1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</w:tbl>
    <w:p w:rsidR="008A2B36" w:rsidRPr="000A1CDF" w:rsidRDefault="008A2B36">
      <w:pPr>
        <w:rPr>
          <w:rFonts w:ascii="Browallia New" w:hAnsi="Browallia New" w:cs="Browallia New" w:hint="cs"/>
          <w:sz w:val="20"/>
          <w:szCs w:val="20"/>
        </w:rPr>
      </w:pPr>
    </w:p>
    <w:p w:rsidR="008A2B36" w:rsidRPr="000A1CDF" w:rsidRDefault="008A2B36">
      <w:pPr>
        <w:numPr>
          <w:ilvl w:val="0"/>
          <w:numId w:val="2"/>
        </w:numPr>
        <w:ind w:left="426" w:hanging="426"/>
        <w:rPr>
          <w:rFonts w:ascii="Browallia New" w:hAnsi="Browallia New" w:cs="Browallia New"/>
          <w:b/>
          <w:bCs/>
          <w:cs/>
        </w:rPr>
      </w:pPr>
      <w:r w:rsidRPr="000A1CDF">
        <w:rPr>
          <w:rFonts w:ascii="Browallia New" w:hAnsi="Browallia New" w:cs="Browallia New"/>
          <w:b/>
          <w:bCs/>
          <w:cs/>
        </w:rPr>
        <w:t>การจ้างแรงงานในสถานที่ประกอบการ</w:t>
      </w:r>
    </w:p>
    <w:tbl>
      <w:tblPr>
        <w:tblW w:w="1011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84"/>
        <w:gridCol w:w="7031"/>
      </w:tblGrid>
      <w:tr w:rsidR="008A2B36" w:rsidRPr="000A1CDF" w:rsidTr="00637DA7">
        <w:trPr>
          <w:trHeight w:val="277"/>
        </w:trPr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pStyle w:val="BodyTextIndent"/>
              <w:numPr>
                <w:ilvl w:val="1"/>
                <w:numId w:val="2"/>
              </w:numPr>
              <w:snapToGrid w:val="0"/>
              <w:ind w:left="426" w:hanging="426"/>
              <w:rPr>
                <w:cs/>
              </w:rPr>
            </w:pPr>
            <w:r w:rsidRPr="000A1CDF">
              <w:rPr>
                <w:cs/>
              </w:rPr>
              <w:t>แรงงานที่ใช้</w:t>
            </w:r>
          </w:p>
        </w:tc>
        <w:bookmarkStart w:id="22" w:name="__Fieldmark__106_1667139190"/>
        <w:tc>
          <w:tcPr>
            <w:tcW w:w="7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snapToGrid w:val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22"/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แรงงานในครอบครัว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   </w:t>
            </w:r>
            <w:bookmarkStart w:id="23" w:name="__Fieldmark__107_1667139190"/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23"/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จ้างแรงงาน</w:t>
            </w:r>
          </w:p>
        </w:tc>
      </w:tr>
      <w:tr w:rsidR="008A2B36" w:rsidRPr="000A1CDF" w:rsidTr="00637DA7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pStyle w:val="BodyTextIndent"/>
              <w:numPr>
                <w:ilvl w:val="1"/>
                <w:numId w:val="2"/>
              </w:numPr>
              <w:snapToGrid w:val="0"/>
              <w:ind w:left="426" w:hanging="426"/>
              <w:rPr>
                <w:cs/>
              </w:rPr>
            </w:pPr>
            <w:r w:rsidRPr="000A1CDF">
              <w:rPr>
                <w:cs/>
              </w:rPr>
              <w:t>ประเภทของลูกจ้าง</w:t>
            </w:r>
          </w:p>
        </w:tc>
        <w:bookmarkStart w:id="24" w:name="__Fieldmark__108_1667139190"/>
        <w:tc>
          <w:tcPr>
            <w:tcW w:w="7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snapToGrid w:val="0"/>
              <w:rPr>
                <w:rFonts w:ascii="Browallia New" w:eastAsia="Browalli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24"/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ลูกจ้างประจำรายเดือน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 </w: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="00DE645B"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คน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 </w:t>
            </w:r>
            <w:bookmarkStart w:id="25" w:name="__Fieldmark__110_1667139190"/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25"/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ลูกจ้างประจำรายวัน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 </w: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="00DE645B"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คน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</w:p>
          <w:bookmarkStart w:id="26" w:name="__Fieldmark__112_1667139190"/>
          <w:p w:rsidR="008A2B36" w:rsidRPr="000A1CDF" w:rsidRDefault="008A2B36">
            <w:pPr>
              <w:rPr>
                <w:rFonts w:ascii="Browallia New" w:eastAsia="Browalli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26"/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ลูกจ้างชั่วคราว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="00DE645B"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="00DE645B"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คน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2D2AF2" w:rsidRPr="002D2AF2" w:rsidTr="00637DA7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0C0204" w:rsidRPr="002D2AF2" w:rsidRDefault="000C0204">
            <w:pPr>
              <w:pStyle w:val="BodyTextIndent"/>
              <w:numPr>
                <w:ilvl w:val="1"/>
                <w:numId w:val="2"/>
              </w:numPr>
              <w:snapToGrid w:val="0"/>
              <w:ind w:left="426" w:hanging="426"/>
              <w:rPr>
                <w:cs/>
              </w:rPr>
            </w:pPr>
            <w:r w:rsidRPr="002D2AF2">
              <w:rPr>
                <w:rFonts w:hint="cs"/>
                <w:cs/>
              </w:rPr>
              <w:t>นโยบายการจัดอบรมเกี่ยวกับความปลอดภัยในการทำงาน</w:t>
            </w:r>
          </w:p>
        </w:tc>
        <w:tc>
          <w:tcPr>
            <w:tcW w:w="7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C0204" w:rsidRPr="002D2AF2" w:rsidRDefault="000C0204">
            <w:pPr>
              <w:snapToGrid w:val="0"/>
              <w:rPr>
                <w:rFonts w:ascii="Browallia New" w:hAnsi="Browallia New" w:cs="Browallia New"/>
                <w:i/>
                <w:iCs/>
                <w:sz w:val="28"/>
                <w:szCs w:val="28"/>
              </w:rPr>
            </w:pPr>
            <w:r w:rsidRPr="002D2AF2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กรุณาระบุความเสี่ยงและวิธีการป้องกัน</w:t>
            </w:r>
            <w:r w:rsidR="00930187" w:rsidRPr="002D2AF2">
              <w:rPr>
                <w:rFonts w:ascii="Browallia New" w:hAnsi="Browallia New" w:cs="Browallia New" w:hint="cs"/>
                <w:i/>
                <w:iCs/>
                <w:sz w:val="24"/>
                <w:szCs w:val="24"/>
                <w:cs/>
              </w:rPr>
              <w:t>ความเสี่ยงให้แก่ลูกจ้าง</w:t>
            </w:r>
          </w:p>
        </w:tc>
      </w:tr>
    </w:tbl>
    <w:p w:rsidR="00637DA7" w:rsidRPr="002D2AF2" w:rsidRDefault="00637DA7">
      <w:pPr>
        <w:rPr>
          <w:rFonts w:ascii="Browallia New" w:hAnsi="Browallia New" w:cs="Browallia New" w:hint="cs"/>
          <w:sz w:val="20"/>
          <w:szCs w:val="20"/>
        </w:rPr>
      </w:pPr>
    </w:p>
    <w:p w:rsidR="008A2B36" w:rsidRPr="002D2AF2" w:rsidRDefault="008A2B36">
      <w:pPr>
        <w:numPr>
          <w:ilvl w:val="0"/>
          <w:numId w:val="2"/>
        </w:numPr>
        <w:ind w:left="426" w:hanging="426"/>
        <w:rPr>
          <w:rFonts w:ascii="Browallia New" w:hAnsi="Browallia New" w:cs="Browallia New"/>
          <w:b/>
          <w:bCs/>
          <w:cs/>
        </w:rPr>
      </w:pPr>
      <w:r w:rsidRPr="002D2AF2">
        <w:rPr>
          <w:rFonts w:ascii="Browallia New" w:hAnsi="Browallia New" w:cs="Browallia New"/>
          <w:b/>
          <w:bCs/>
          <w:cs/>
        </w:rPr>
        <w:t>แผนการตลาด</w:t>
      </w:r>
    </w:p>
    <w:tbl>
      <w:tblPr>
        <w:tblW w:w="1011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84"/>
        <w:gridCol w:w="7031"/>
      </w:tblGrid>
      <w:tr w:rsidR="002D2AF2" w:rsidRPr="002D2AF2" w:rsidTr="00637DA7">
        <w:tc>
          <w:tcPr>
            <w:tcW w:w="30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2D2AF2" w:rsidRDefault="00D12647">
            <w:pPr>
              <w:pStyle w:val="BodyTextIndent"/>
              <w:numPr>
                <w:ilvl w:val="1"/>
                <w:numId w:val="2"/>
              </w:numPr>
              <w:snapToGrid w:val="0"/>
              <w:ind w:left="426" w:hanging="426"/>
              <w:rPr>
                <w:cs/>
              </w:rPr>
            </w:pPr>
            <w:r w:rsidRPr="002D2AF2">
              <w:t xml:space="preserve"> </w:t>
            </w:r>
            <w:r w:rsidRPr="002D2AF2">
              <w:rPr>
                <w:rFonts w:hint="cs"/>
                <w:cs/>
              </w:rPr>
              <w:t>ช่องทางการจำหน่ายสินค้า</w:t>
            </w:r>
          </w:p>
        </w:tc>
        <w:tc>
          <w:tcPr>
            <w:tcW w:w="7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Pr="002D2AF2" w:rsidRDefault="007D2156">
            <w:pPr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lang w:eastAsia="en-US"/>
              </w:rPr>
            </w:pPr>
            <w:r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  <w:t>กรุณาระบุชื่อเว็บ</w:t>
            </w:r>
            <w:r w:rsidR="00E11D06"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  <w:t>ไซท์,</w:t>
            </w:r>
            <w:r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  <w:t>ไอดีไลน์</w:t>
            </w:r>
            <w:r w:rsidR="00E11D06"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val="en-US" w:eastAsia="en-US"/>
              </w:rPr>
              <w:t xml:space="preserve"> </w:t>
            </w:r>
            <w:r w:rsidR="00E11D06" w:rsidRPr="002D2AF2">
              <w:rPr>
                <w:rFonts w:ascii="Angsana New" w:eastAsia="Angsana New" w:hAnsi="Angsana New" w:cs="Angsana New"/>
                <w:i/>
                <w:iCs/>
                <w:sz w:val="24"/>
                <w:szCs w:val="24"/>
                <w:lang w:eastAsia="en-US"/>
              </w:rPr>
              <w:t>, FB</w:t>
            </w:r>
            <w:r w:rsidRPr="002D2AF2">
              <w:rPr>
                <w:rFonts w:ascii="Angsana New" w:eastAsia="Angsana New" w:hAnsi="Angsana New" w:cs="Angsana New"/>
                <w:i/>
                <w:iCs/>
                <w:sz w:val="24"/>
                <w:szCs w:val="24"/>
                <w:lang w:eastAsia="en-US"/>
              </w:rPr>
              <w:t>, IG</w:t>
            </w:r>
            <w:r w:rsidR="00E11D06" w:rsidRPr="002D2AF2">
              <w:rPr>
                <w:rFonts w:ascii="Angsana New" w:eastAsia="Angsana New" w:hAnsi="Angsana New" w:cs="Angsana New"/>
                <w:i/>
                <w:iCs/>
                <w:sz w:val="24"/>
                <w:szCs w:val="24"/>
                <w:lang w:eastAsia="en-US"/>
              </w:rPr>
              <w:t xml:space="preserve"> </w:t>
            </w:r>
            <w:r w:rsidR="00E11D06" w:rsidRPr="002D2AF2">
              <w:rPr>
                <w:rFonts w:ascii="Angsana New" w:eastAsia="Angsana New" w:hAnsi="Angsana New" w:cs="Angsana New" w:hint="cs"/>
                <w:i/>
                <w:iCs/>
                <w:sz w:val="24"/>
                <w:szCs w:val="24"/>
                <w:cs/>
                <w:lang w:eastAsia="en-US"/>
              </w:rPr>
              <w:t>ฯลฯ</w:t>
            </w:r>
          </w:p>
          <w:p w:rsidR="00E11D06" w:rsidRPr="002D2AF2" w:rsidRDefault="002D2AF2">
            <w:pPr>
              <w:rPr>
                <w:rFonts w:ascii="Angsana New" w:eastAsia="Angsana New" w:hAnsi="Angsana New" w:cs="Angsana New" w:hint="cs"/>
                <w:sz w:val="28"/>
                <w:szCs w:val="28"/>
                <w:u w:val="dotted"/>
                <w:cs/>
                <w:lang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</w:tr>
    </w:tbl>
    <w:p w:rsidR="008A2B36" w:rsidRPr="000A1CDF" w:rsidRDefault="008A2B36">
      <w:pPr>
        <w:rPr>
          <w:rFonts w:ascii="Browallia New" w:hAnsi="Browallia New" w:cs="Browallia New"/>
          <w:sz w:val="20"/>
          <w:szCs w:val="20"/>
        </w:rPr>
      </w:pPr>
    </w:p>
    <w:p w:rsidR="008A2B36" w:rsidRPr="000A1CDF" w:rsidRDefault="008A2B36">
      <w:pPr>
        <w:numPr>
          <w:ilvl w:val="0"/>
          <w:numId w:val="2"/>
        </w:numPr>
        <w:ind w:left="426" w:hanging="426"/>
        <w:rPr>
          <w:rFonts w:ascii="Browallia New" w:eastAsia="Angsana New" w:hAnsi="Browallia New" w:cs="Browallia New"/>
          <w:i/>
          <w:iCs/>
          <w:sz w:val="24"/>
          <w:szCs w:val="24"/>
        </w:rPr>
      </w:pPr>
      <w:r w:rsidRPr="000A1CDF">
        <w:rPr>
          <w:rFonts w:ascii="Browallia New" w:eastAsia="Angsana New" w:hAnsi="Browallia New" w:cs="Browallia New"/>
          <w:b/>
          <w:bCs/>
          <w:cs/>
        </w:rPr>
        <w:t>ปัญหา</w:t>
      </w:r>
      <w:r w:rsidRPr="000A1CDF">
        <w:rPr>
          <w:rFonts w:ascii="Browallia New" w:eastAsia="Browallia New" w:hAnsi="Browallia New" w:cs="Browallia New"/>
          <w:cs/>
        </w:rPr>
        <w:t xml:space="preserve"> </w:t>
      </w:r>
      <w:r w:rsidRPr="000A1CDF">
        <w:rPr>
          <w:rFonts w:ascii="Browallia New" w:eastAsia="Angsana New" w:hAnsi="Browallia New" w:cs="Browallia New"/>
          <w:i/>
          <w:iCs/>
          <w:sz w:val="24"/>
          <w:szCs w:val="24"/>
        </w:rPr>
        <w:t>(</w:t>
      </w:r>
      <w:r w:rsidRPr="000A1CDF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อธิบายปัญหาในการจัดการ</w:t>
      </w:r>
      <w:r w:rsidRPr="000A1CDF">
        <w:rPr>
          <w:rFonts w:ascii="Browallia New" w:eastAsia="Angsana New" w:hAnsi="Browallia New" w:cs="Browallia New"/>
          <w:i/>
          <w:iCs/>
          <w:sz w:val="24"/>
          <w:szCs w:val="24"/>
        </w:rPr>
        <w:t>/</w:t>
      </w:r>
      <w:r w:rsidRPr="000A1CDF">
        <w:rPr>
          <w:rFonts w:ascii="Browallia New" w:eastAsia="Angsana New" w:hAnsi="Browallia New" w:cs="Browallia New"/>
          <w:i/>
          <w:iCs/>
          <w:sz w:val="24"/>
          <w:szCs w:val="24"/>
          <w:cs/>
        </w:rPr>
        <w:t>แปรรูป</w:t>
      </w:r>
      <w:r w:rsidRPr="000A1CDF">
        <w:rPr>
          <w:rFonts w:ascii="Browallia New" w:eastAsia="Browallia New" w:hAnsi="Browallia New" w:cs="Browallia New"/>
          <w:i/>
          <w:iCs/>
          <w:sz w:val="24"/>
          <w:szCs w:val="24"/>
          <w:cs/>
        </w:rPr>
        <w:t xml:space="preserve"> </w:t>
      </w:r>
      <w:r w:rsidRPr="000A1CDF">
        <w:rPr>
          <w:rFonts w:ascii="Browallia New" w:hAnsi="Browallia New" w:cs="Browallia New"/>
          <w:i/>
          <w:iCs/>
          <w:sz w:val="24"/>
          <w:szCs w:val="24"/>
          <w:cs/>
        </w:rPr>
        <w:t>หรือการจัดการของหน่วยงานท่าน</w:t>
      </w:r>
      <w:r w:rsidRPr="000A1CDF">
        <w:rPr>
          <w:rFonts w:ascii="Browallia New" w:eastAsia="Angsana New" w:hAnsi="Browallia New" w:cs="Browallia New"/>
          <w:i/>
          <w:iCs/>
          <w:sz w:val="24"/>
          <w:szCs w:val="24"/>
        </w:rPr>
        <w:t>)</w:t>
      </w:r>
    </w:p>
    <w:tbl>
      <w:tblPr>
        <w:tblW w:w="10105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105"/>
      </w:tblGrid>
      <w:tr w:rsidR="008A2B36" w:rsidRPr="000A1CDF" w:rsidTr="0099258D">
        <w:trPr>
          <w:trHeight w:val="676"/>
        </w:trPr>
        <w:tc>
          <w:tcPr>
            <w:tcW w:w="10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Pr="000A1CDF" w:rsidRDefault="00DE645B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  <w:p w:rsidR="008A2B36" w:rsidRPr="000A1CDF" w:rsidRDefault="008A2B36">
            <w:pPr>
              <w:rPr>
                <w:rFonts w:ascii="Browallia New" w:eastAsia="Angsana New" w:hAnsi="Browallia New" w:cs="Browallia New" w:hint="cs"/>
                <w:sz w:val="28"/>
                <w:szCs w:val="28"/>
              </w:rPr>
            </w:pPr>
          </w:p>
        </w:tc>
      </w:tr>
    </w:tbl>
    <w:p w:rsidR="008A2B36" w:rsidRPr="000A1CDF" w:rsidRDefault="008A2B36">
      <w:pPr>
        <w:rPr>
          <w:rFonts w:ascii="Browallia New" w:hAnsi="Browallia New" w:cs="Browallia New"/>
          <w:sz w:val="20"/>
          <w:szCs w:val="20"/>
        </w:rPr>
      </w:pPr>
    </w:p>
    <w:p w:rsidR="008A2B36" w:rsidRPr="000A1CDF" w:rsidRDefault="008A2B36">
      <w:pPr>
        <w:numPr>
          <w:ilvl w:val="0"/>
          <w:numId w:val="2"/>
        </w:numPr>
        <w:ind w:left="426" w:hanging="426"/>
        <w:rPr>
          <w:rFonts w:ascii="Browallia New" w:hAnsi="Browallia New" w:cs="Browallia New"/>
          <w:b/>
          <w:bCs/>
          <w:cs/>
        </w:rPr>
      </w:pPr>
      <w:r w:rsidRPr="000A1CDF">
        <w:rPr>
          <w:rFonts w:ascii="Browallia New" w:hAnsi="Browallia New" w:cs="Browallia New"/>
          <w:b/>
          <w:bCs/>
          <w:cs/>
        </w:rPr>
        <w:t>ประวัติการรับรองการประกอบการผลิตภัณฑ์</w:t>
      </w:r>
      <w:r w:rsidR="00A43F47">
        <w:rPr>
          <w:rFonts w:ascii="Browallia New" w:hAnsi="Browallia New" w:cs="Browallia New" w:hint="cs"/>
          <w:b/>
          <w:bCs/>
          <w:cs/>
        </w:rPr>
        <w:t>/วัตถุดิบสำหรับเครื่องสำอางและผลิตภัณฑ์เพื่อสุขภาพ</w:t>
      </w:r>
    </w:p>
    <w:tbl>
      <w:tblPr>
        <w:tblW w:w="10207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7088"/>
        <w:gridCol w:w="3119"/>
      </w:tblGrid>
      <w:tr w:rsidR="008A2B36" w:rsidRPr="000A1CDF" w:rsidTr="00A7122A">
        <w:trPr>
          <w:trHeight w:val="543"/>
        </w:trPr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A2B36" w:rsidRPr="000A1CDF" w:rsidRDefault="008A2B36" w:rsidP="00353B3D">
            <w:pPr>
              <w:pStyle w:val="BodyTextIndent"/>
              <w:numPr>
                <w:ilvl w:val="1"/>
                <w:numId w:val="2"/>
              </w:numPr>
              <w:snapToGrid w:val="0"/>
              <w:ind w:left="601" w:hanging="601"/>
              <w:rPr>
                <w:rFonts w:eastAsia="Browallia New"/>
                <w:cs/>
              </w:rPr>
            </w:pPr>
            <w:r w:rsidRPr="000A1CDF">
              <w:rPr>
                <w:cs/>
              </w:rPr>
              <w:t>ท่านเคยได้รับการรับรอง</w:t>
            </w:r>
            <w:r w:rsidRPr="000A1CDF">
              <w:rPr>
                <w:rFonts w:eastAsia="Browallia New"/>
                <w:cs/>
              </w:rPr>
              <w:t xml:space="preserve"> </w:t>
            </w:r>
            <w:r w:rsidRPr="000A1CDF">
              <w:rPr>
                <w:cs/>
              </w:rPr>
              <w:t>หรือยังคงได้รับการรับรอง</w:t>
            </w:r>
            <w:r w:rsidR="00A43F47">
              <w:rPr>
                <w:rFonts w:hint="cs"/>
                <w:cs/>
              </w:rPr>
              <w:t>ผลิตภัณฑ์เครื่องสำอาง และ/หรือผลิตภัณฑ์เพื่อสุขภาพ</w:t>
            </w:r>
            <w:r w:rsidR="00A43F47">
              <w:t xml:space="preserve"> </w:t>
            </w:r>
            <w:r w:rsidR="00A43F47">
              <w:rPr>
                <w:rFonts w:hint="cs"/>
                <w:cs/>
              </w:rPr>
              <w:t>และ/หรือวัตถุดิบสำหรับ</w:t>
            </w:r>
            <w:r w:rsidR="008C5FEF">
              <w:rPr>
                <w:rFonts w:hint="cs"/>
                <w:cs/>
              </w:rPr>
              <w:t>อินทรีย์</w:t>
            </w:r>
            <w:r w:rsidR="008C5FEF">
              <w:t>/</w:t>
            </w:r>
            <w:r w:rsidR="008C5FEF">
              <w:rPr>
                <w:rFonts w:hint="cs"/>
                <w:cs/>
              </w:rPr>
              <w:t>ธรรมชาติ</w:t>
            </w:r>
            <w:r w:rsidRPr="000A1CDF">
              <w:rPr>
                <w:cs/>
              </w:rPr>
              <w:t>กับหน่วยงานรับรองอื่นอยู่ด้วยหรือไม่</w:t>
            </w:r>
            <w:r w:rsidRPr="000A1CDF">
              <w:t>?</w:t>
            </w:r>
            <w:r w:rsidRPr="000A1CDF">
              <w:rPr>
                <w:rFonts w:eastAsia="Browallia New"/>
              </w:rPr>
              <w:t xml:space="preserve"> </w:t>
            </w:r>
          </w:p>
        </w:tc>
        <w:bookmarkStart w:id="27" w:name="__Fieldmark__122_1667139190"/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A2B36" w:rsidRPr="000A1CDF" w:rsidRDefault="008A2B36">
            <w:pPr>
              <w:pStyle w:val="BodyTextIndent2"/>
              <w:snapToGrid w:val="0"/>
              <w:ind w:left="0"/>
              <w:rPr>
                <w:cs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instrText xml:space="preserve"> FORMCHECKBOX </w:instrText>
            </w:r>
            <w:r w:rsidRPr="000A1CDF">
              <w:fldChar w:fldCharType="end"/>
            </w:r>
            <w:bookmarkEnd w:id="27"/>
            <w:r w:rsidRPr="000A1CDF">
              <w:rPr>
                <w:rFonts w:eastAsia="Browallia New"/>
              </w:rPr>
              <w:t xml:space="preserve"> </w:t>
            </w:r>
            <w:r w:rsidRPr="000A1CDF">
              <w:rPr>
                <w:cs/>
              </w:rPr>
              <w:t>ไม่ใช่</w:t>
            </w:r>
          </w:p>
          <w:bookmarkStart w:id="28" w:name="__Fieldmark__123_1667139190"/>
          <w:p w:rsidR="008A2B36" w:rsidRDefault="008A2B36">
            <w:pPr>
              <w:pStyle w:val="BodyTextIndent2"/>
              <w:ind w:left="0"/>
              <w:rPr>
                <w:rFonts w:eastAsia="Browallia New"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instrText xml:space="preserve"> FORMCHECKBOX </w:instrText>
            </w:r>
            <w:r w:rsidRPr="000A1CDF">
              <w:fldChar w:fldCharType="end"/>
            </w:r>
            <w:bookmarkEnd w:id="28"/>
            <w:r w:rsidRPr="000A1CDF">
              <w:rPr>
                <w:rFonts w:eastAsia="Browallia New"/>
              </w:rPr>
              <w:t xml:space="preserve"> </w:t>
            </w:r>
            <w:r w:rsidRPr="000A1CDF">
              <w:rPr>
                <w:cs/>
              </w:rPr>
              <w:t>ใช่</w:t>
            </w:r>
            <w:r w:rsidR="00DF6C1C">
              <w:rPr>
                <w:rFonts w:eastAsia="Browallia New"/>
              </w:rPr>
              <w:t xml:space="preserve">, </w:t>
            </w:r>
            <w:r w:rsidR="00DF6C1C">
              <w:rPr>
                <w:rFonts w:eastAsia="Browallia New" w:hint="cs"/>
                <w:cs/>
              </w:rPr>
              <w:t>โปรดระบุ</w:t>
            </w:r>
          </w:p>
          <w:p w:rsidR="00DF6C1C" w:rsidRPr="000A1CDF" w:rsidRDefault="00DF6C1C">
            <w:pPr>
              <w:pStyle w:val="BodyTextIndent2"/>
              <w:ind w:left="0"/>
              <w:rPr>
                <w:rFonts w:eastAsia="Browallia New"/>
              </w:rPr>
            </w:pPr>
            <w:r>
              <w:rPr>
                <w:rFonts w:eastAsia="Browallia New"/>
              </w:rPr>
              <w:t>…..</w:t>
            </w:r>
          </w:p>
        </w:tc>
      </w:tr>
      <w:tr w:rsidR="008A2B36" w:rsidRPr="000A1CDF" w:rsidTr="00A7122A"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A2B36" w:rsidRPr="000A1CDF" w:rsidRDefault="008A2B36">
            <w:pPr>
              <w:pStyle w:val="BodyTextIndent"/>
              <w:numPr>
                <w:ilvl w:val="1"/>
                <w:numId w:val="2"/>
              </w:numPr>
              <w:snapToGrid w:val="0"/>
              <w:ind w:left="601" w:hanging="601"/>
              <w:rPr>
                <w:rFonts w:eastAsia="Browallia New"/>
              </w:rPr>
            </w:pPr>
            <w:r w:rsidRPr="000A1CDF">
              <w:rPr>
                <w:cs/>
              </w:rPr>
              <w:t>ท่านเคยได้รับการปฏิเสธการรับรองการประกอบการ</w:t>
            </w:r>
            <w:r w:rsidR="00A43F47">
              <w:rPr>
                <w:rFonts w:hint="cs"/>
                <w:cs/>
              </w:rPr>
              <w:t xml:space="preserve">เกี่ยวกับผลิตภัณฑ์เครื่องสำอาง และ/หรือผลิตภัณฑ์จากธรรมชาติ และ/หรือวัตถุดิบสำหรับผลิตผลิตภัณฑ์ข้างต้น </w:t>
            </w:r>
            <w:r w:rsidRPr="000A1CDF">
              <w:rPr>
                <w:cs/>
              </w:rPr>
              <w:t>จากหน่วยงานรับรอ</w:t>
            </w:r>
            <w:r w:rsidR="00A43F47">
              <w:rPr>
                <w:rFonts w:hint="cs"/>
                <w:cs/>
              </w:rPr>
              <w:t>งอื่น</w:t>
            </w:r>
            <w:r w:rsidRPr="000A1CDF">
              <w:rPr>
                <w:cs/>
              </w:rPr>
              <w:t>หรือไม่</w:t>
            </w:r>
            <w:r w:rsidRPr="000A1CDF">
              <w:t>?</w:t>
            </w:r>
            <w:r w:rsidRPr="000A1CDF">
              <w:rPr>
                <w:rFonts w:eastAsia="Browallia New"/>
              </w:rPr>
              <w:t xml:space="preserve"> </w:t>
            </w:r>
          </w:p>
          <w:p w:rsidR="008A2B36" w:rsidRPr="000A1CDF" w:rsidRDefault="008A2B36">
            <w:pPr>
              <w:pStyle w:val="BodyTextIndent"/>
              <w:ind w:left="601" w:firstLine="0"/>
              <w:rPr>
                <w:b/>
                <w:bCs/>
                <w:i/>
                <w:iCs/>
                <w:sz w:val="26"/>
                <w:szCs w:val="26"/>
                <w:cs/>
              </w:rPr>
            </w:pPr>
          </w:p>
        </w:tc>
        <w:bookmarkStart w:id="29" w:name="__Fieldmark__124_1667139190"/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A2B36" w:rsidRPr="000A1CDF" w:rsidRDefault="008A2B36">
            <w:pPr>
              <w:pStyle w:val="BodyTextIndent2"/>
              <w:snapToGrid w:val="0"/>
              <w:ind w:left="0"/>
              <w:rPr>
                <w:rFonts w:hint="cs"/>
                <w:cs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instrText xml:space="preserve"> FORMCHECKBOX </w:instrText>
            </w:r>
            <w:r w:rsidRPr="000A1CDF">
              <w:fldChar w:fldCharType="end"/>
            </w:r>
            <w:bookmarkEnd w:id="29"/>
            <w:r w:rsidRPr="000A1CDF">
              <w:rPr>
                <w:rFonts w:eastAsia="Browallia New"/>
              </w:rPr>
              <w:t xml:space="preserve"> </w:t>
            </w:r>
            <w:r w:rsidRPr="000A1CDF">
              <w:rPr>
                <w:cs/>
              </w:rPr>
              <w:t>ไม่</w:t>
            </w:r>
            <w:r w:rsidR="008C5FEF">
              <w:rPr>
                <w:rFonts w:hint="cs"/>
                <w:cs/>
              </w:rPr>
              <w:t>ใช่</w:t>
            </w:r>
          </w:p>
          <w:bookmarkStart w:id="30" w:name="__Fieldmark__125_1667139190"/>
          <w:p w:rsidR="008A2B36" w:rsidRDefault="008A2B36">
            <w:pPr>
              <w:pStyle w:val="BodyTextIndent2"/>
              <w:ind w:left="0"/>
              <w:rPr>
                <w:rFonts w:eastAsia="Browallia New"/>
              </w:rPr>
            </w:pPr>
            <w:r w:rsidRPr="000A1CD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instrText xml:space="preserve"> FORMCHECKBOX </w:instrText>
            </w:r>
            <w:r w:rsidRPr="000A1CDF">
              <w:fldChar w:fldCharType="end"/>
            </w:r>
            <w:bookmarkEnd w:id="30"/>
            <w:r w:rsidRPr="000A1CDF">
              <w:rPr>
                <w:rFonts w:eastAsia="Browallia New"/>
              </w:rPr>
              <w:t xml:space="preserve"> </w:t>
            </w:r>
            <w:r w:rsidR="008C5FEF">
              <w:rPr>
                <w:rFonts w:hint="cs"/>
                <w:cs/>
              </w:rPr>
              <w:t>ใช่</w:t>
            </w:r>
            <w:r w:rsidR="00DF6C1C">
              <w:rPr>
                <w:rFonts w:eastAsia="Browallia New"/>
              </w:rPr>
              <w:t>,</w:t>
            </w:r>
            <w:r w:rsidR="00DF6C1C">
              <w:rPr>
                <w:rFonts w:eastAsia="Browallia New" w:hint="cs"/>
                <w:cs/>
              </w:rPr>
              <w:t>โปรดระบุ</w:t>
            </w:r>
          </w:p>
          <w:p w:rsidR="002D2AF2" w:rsidRPr="000A1CDF" w:rsidRDefault="002D2AF2">
            <w:pPr>
              <w:pStyle w:val="BodyTextIndent2"/>
              <w:ind w:left="0"/>
              <w:rPr>
                <w:rFonts w:eastAsia="Browallia New" w:hint="cs"/>
                <w:cs/>
              </w:rPr>
            </w:pPr>
            <w:r>
              <w:rPr>
                <w:rFonts w:eastAsia="Browallia New"/>
              </w:rPr>
              <w:t>…..</w:t>
            </w:r>
          </w:p>
        </w:tc>
      </w:tr>
    </w:tbl>
    <w:p w:rsidR="008A2B36" w:rsidRPr="000A1CDF" w:rsidRDefault="008A2B36">
      <w:pPr>
        <w:rPr>
          <w:rFonts w:ascii="Browallia New" w:hAnsi="Browallia New" w:cs="Browallia New"/>
          <w:sz w:val="20"/>
          <w:szCs w:val="20"/>
        </w:rPr>
      </w:pPr>
    </w:p>
    <w:p w:rsidR="008A2B36" w:rsidRPr="000A1CDF" w:rsidRDefault="008A2B36">
      <w:pPr>
        <w:numPr>
          <w:ilvl w:val="0"/>
          <w:numId w:val="2"/>
        </w:numPr>
        <w:ind w:left="426" w:hanging="426"/>
        <w:rPr>
          <w:rFonts w:ascii="Browallia New" w:eastAsia="Browallia New" w:hAnsi="Browallia New" w:cs="Browallia New"/>
          <w:b/>
          <w:bCs/>
          <w:sz w:val="28"/>
          <w:szCs w:val="28"/>
          <w:cs/>
        </w:rPr>
      </w:pPr>
      <w:r w:rsidRPr="000A1CDF">
        <w:rPr>
          <w:rFonts w:ascii="Browallia New" w:hAnsi="Browallia New" w:cs="Browallia New"/>
          <w:b/>
          <w:bCs/>
          <w:sz w:val="28"/>
          <w:szCs w:val="28"/>
          <w:cs/>
        </w:rPr>
        <w:t>ข้าพเจ้าขอรับรองว่าข้อมูลข้างต้นครบถ้วนและถูกต้อง</w:t>
      </w:r>
      <w:r w:rsidRPr="000A1CDF">
        <w:rPr>
          <w:rFonts w:ascii="Browallia New" w:eastAsia="Browallia New" w:hAnsi="Browallia New" w:cs="Browallia New"/>
          <w:b/>
          <w:bCs/>
          <w:sz w:val="28"/>
          <w:szCs w:val="28"/>
          <w:cs/>
        </w:rPr>
        <w:t xml:space="preserve"> </w:t>
      </w:r>
      <w:r w:rsidRPr="000A1CDF">
        <w:rPr>
          <w:rFonts w:ascii="Browallia New" w:hAnsi="Browallia New" w:cs="Browallia New"/>
          <w:b/>
          <w:bCs/>
          <w:sz w:val="28"/>
          <w:szCs w:val="28"/>
          <w:cs/>
        </w:rPr>
        <w:t>และได้แนบเอกสารประกอบต่อไปนี้มาด้วย</w:t>
      </w:r>
      <w:r w:rsidRPr="000A1CDF">
        <w:rPr>
          <w:rFonts w:ascii="Browallia New" w:eastAsia="Browallia New" w:hAnsi="Browallia New" w:cs="Browallia New"/>
          <w:b/>
          <w:bCs/>
          <w:sz w:val="28"/>
          <w:szCs w:val="28"/>
          <w:cs/>
        </w:rPr>
        <w:t xml:space="preserve"> </w:t>
      </w:r>
    </w:p>
    <w:tbl>
      <w:tblPr>
        <w:tblW w:w="10207" w:type="dxa"/>
        <w:tblInd w:w="-11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13"/>
        <w:gridCol w:w="6050"/>
        <w:gridCol w:w="1276"/>
        <w:gridCol w:w="2268"/>
      </w:tblGrid>
      <w:tr w:rsidR="008A2B36" w:rsidRPr="000A1CDF" w:rsidTr="00327ADD">
        <w:trPr>
          <w:tblHeader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D8D8D8"/>
          </w:tcPr>
          <w:p w:rsidR="008A2B36" w:rsidRPr="000A1CDF" w:rsidRDefault="008A2B36">
            <w:pPr>
              <w:snapToGrid w:val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8D8D8"/>
            <w:vAlign w:val="center"/>
          </w:tcPr>
          <w:p w:rsidR="008A2B36" w:rsidRPr="000A1CDF" w:rsidRDefault="008A2B36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รายการเอกสารที่แนบมาด้วย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D8D8D8"/>
            <w:vAlign w:val="center"/>
          </w:tcPr>
          <w:p w:rsidR="008A2B36" w:rsidRPr="000A1CDF" w:rsidRDefault="008A2B36">
            <w:pPr>
              <w:snapToGrid w:val="0"/>
              <w:jc w:val="center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จำนวนแผ่น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  <w:vAlign w:val="center"/>
          </w:tcPr>
          <w:p w:rsidR="008A2B36" w:rsidRPr="000A1CDF" w:rsidRDefault="008A2B36">
            <w:pPr>
              <w:shd w:val="clear" w:color="auto" w:fill="CCCCCC"/>
              <w:snapToGrid w:val="0"/>
              <w:jc w:val="center"/>
              <w:rPr>
                <w:rFonts w:ascii="Browallia New" w:hAnsi="Browallia New" w:cs="Browallia New"/>
                <w:sz w:val="22"/>
                <w:szCs w:val="22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2"/>
                <w:szCs w:val="22"/>
                <w:cs/>
              </w:rPr>
              <w:t>เฉพาะเจ้าหน้าที่</w:t>
            </w:r>
            <w:r w:rsidRPr="000A1CDF">
              <w:rPr>
                <w:rFonts w:ascii="Browallia New" w:eastAsia="Browallia New" w:hAnsi="Browallia New" w:cs="Browallia New"/>
                <w:sz w:val="22"/>
                <w:szCs w:val="22"/>
                <w:cs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2"/>
                <w:szCs w:val="22"/>
                <w:cs/>
              </w:rPr>
              <w:t>มกท</w:t>
            </w:r>
          </w:p>
        </w:tc>
      </w:tr>
      <w:tr w:rsidR="000F4AE1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0F4AE1" w:rsidRPr="002D2AF2" w:rsidRDefault="000F4AE1" w:rsidP="00C401AD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0F4AE1" w:rsidRPr="002D2AF2" w:rsidRDefault="000F4AE1" w:rsidP="000F4AE1">
            <w:pPr>
              <w:snapToGrid w:val="0"/>
              <w:rPr>
                <w:rFonts w:ascii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ราย</w:t>
            </w:r>
            <w:r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การ</w:t>
            </w:r>
            <w:r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ผลิตภัณฑ์</w:t>
            </w:r>
            <w:r w:rsidRPr="002D2AF2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="00E53CC0" w:rsidRPr="002D2AF2">
              <w:rPr>
                <w:rFonts w:ascii="Browallia New" w:eastAsia="Browallia New" w:hAnsi="Browallia New" w:cs="Browallia New" w:hint="cs"/>
                <w:sz w:val="28"/>
                <w:szCs w:val="28"/>
                <w:cs/>
              </w:rPr>
              <w:t xml:space="preserve">และวัตถุดิบ </w: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844B80" w:rsidRPr="002D2AF2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="0085652C" w:rsidRPr="002D2AF2">
              <w:rPr>
                <w:rFonts w:ascii="Browallia New" w:hAnsi="Browallia New" w:cs="Browallia New"/>
                <w:sz w:val="28"/>
                <w:szCs w:val="28"/>
              </w:rPr>
              <w:t>40</w: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t>FM-2)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0F4AE1" w:rsidRPr="000A1CDF" w:rsidRDefault="000F4AE1" w:rsidP="00C401AD">
            <w:pPr>
              <w:snapToGrid w:val="0"/>
              <w:jc w:val="center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0F4AE1" w:rsidRPr="000A1CDF" w:rsidRDefault="000F4AE1" w:rsidP="00C401AD">
            <w:pPr>
              <w:pStyle w:val="FootnoteText"/>
              <w:snapToGrid w:val="0"/>
              <w:rPr>
                <w:rFonts w:ascii="Browallia New" w:eastAsia="Angsana New" w:hAnsi="Browallia New" w:cs="Browallia New"/>
              </w:rPr>
            </w:pPr>
          </w:p>
        </w:tc>
      </w:tr>
      <w:bookmarkStart w:id="31" w:name="__Fieldmark__126_1667139190"/>
      <w:tr w:rsidR="008A2B36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2D2AF2" w:rsidRDefault="008A2B36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31"/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8A2B36" w:rsidRPr="002D2AF2" w:rsidRDefault="008A2B36">
            <w:pPr>
              <w:snapToGrid w:val="0"/>
              <w:rPr>
                <w:rFonts w:ascii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รายละเอียดผลิตภัณฑ์แปรรูป</w:t>
            </w:r>
            <w:r w:rsidR="00DB5B74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ของผลิตภัณฑ์ที่ขอรับรอง</w:t>
            </w:r>
            <w:r w:rsidRPr="002D2AF2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="000F4AE1" w:rsidRPr="002D2AF2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844B80" w:rsidRPr="002D2AF2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="0085652C" w:rsidRPr="002D2AF2">
              <w:rPr>
                <w:rFonts w:ascii="Browallia New" w:hAnsi="Browallia New" w:cs="Browallia New"/>
                <w:sz w:val="28"/>
                <w:szCs w:val="28"/>
              </w:rPr>
              <w:t>40</w:t>
            </w:r>
            <w:r w:rsidR="000F4AE1" w:rsidRPr="002D2AF2">
              <w:rPr>
                <w:rFonts w:ascii="Browallia New" w:hAnsi="Browallia New" w:cs="Browallia New"/>
                <w:sz w:val="28"/>
                <w:szCs w:val="28"/>
              </w:rPr>
              <w:t>FM-3</w: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bookmarkStart w:id="32" w:name="__Fieldmark__127_1667139190"/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snapToGrid w:val="0"/>
              <w:jc w:val="center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32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8A2B36" w:rsidRPr="000A1CDF" w:rsidRDefault="008A2B36">
            <w:pPr>
              <w:pStyle w:val="FootnoteText"/>
              <w:snapToGrid w:val="0"/>
              <w:rPr>
                <w:rFonts w:ascii="Browallia New" w:eastAsia="Angsana New" w:hAnsi="Browallia New" w:cs="Browallia New"/>
              </w:rPr>
            </w:pPr>
          </w:p>
        </w:tc>
      </w:tr>
      <w:tr w:rsidR="00DB5B74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B5B74" w:rsidRPr="002D2AF2" w:rsidRDefault="00DB5B74" w:rsidP="00DB5B74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DB5B74" w:rsidRPr="002D2AF2" w:rsidRDefault="00DB5B74" w:rsidP="00DB5B74">
            <w:pPr>
              <w:snapToGrid w:val="0"/>
              <w:rPr>
                <w:rFonts w:ascii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ราย</w:t>
            </w:r>
            <w:r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การวัตถุดิบที่ขอรับรอง</w:t>
            </w:r>
            <w:r w:rsidRPr="002D2AF2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D2AF2">
              <w:rPr>
                <w:rFonts w:ascii="Browallia New" w:eastAsia="Browallia New" w:hAnsi="Browallia New" w:cs="Browallia New" w:hint="cs"/>
                <w:sz w:val="28"/>
                <w:szCs w:val="28"/>
                <w:cs/>
              </w:rPr>
              <w:t xml:space="preserve">และวัตถุดิบที่ใช้ </w: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t>(240FM-5)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B5B74" w:rsidRPr="000A1CDF" w:rsidRDefault="002D2AF2" w:rsidP="00DB5B74">
            <w:pPr>
              <w:snapToGrid w:val="0"/>
              <w:jc w:val="center"/>
              <w:rPr>
                <w:rFonts w:ascii="Angsana New" w:hAnsi="Angsana New" w:cs="Angsana New"/>
                <w:sz w:val="28"/>
                <w:szCs w:val="28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DB5B74" w:rsidRPr="000A1CDF" w:rsidRDefault="00DB5B74" w:rsidP="00DB5B74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tr w:rsidR="00DB5B74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B5B74" w:rsidRPr="002D2AF2" w:rsidRDefault="00DB5B74" w:rsidP="00DB5B74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DB5B74" w:rsidRPr="002D2AF2" w:rsidRDefault="00DB5B74" w:rsidP="00DB5B74">
            <w:pPr>
              <w:snapToGrid w:val="0"/>
              <w:rPr>
                <w:rFonts w:ascii="Browallia New" w:hAnsi="Browallia New" w:cs="Browallia New"/>
                <w:sz w:val="28"/>
                <w:szCs w:val="28"/>
              </w:rPr>
            </w:pPr>
            <w:r w:rsidRPr="002D2AF2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รายละเอียดผลิตภัณฑ์แปรรูป</w:t>
            </w:r>
            <w:r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สำหรับวัตถุดิบ</w:t>
            </w:r>
            <w:r w:rsidR="00327ADD"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/ส่วนผสม</w:t>
            </w:r>
            <w:r w:rsidRPr="002D2AF2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ที่ขอรับรอง</w:t>
            </w:r>
            <w:r w:rsidRPr="002D2AF2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D2AF2">
              <w:rPr>
                <w:rFonts w:ascii="Browallia New" w:hAnsi="Browallia New" w:cs="Browallia New"/>
                <w:sz w:val="28"/>
                <w:szCs w:val="28"/>
              </w:rPr>
              <w:t>(240FM-6)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DB5B74" w:rsidRPr="000A1CDF" w:rsidRDefault="002D2AF2" w:rsidP="00DB5B74">
            <w:pPr>
              <w:snapToGrid w:val="0"/>
              <w:jc w:val="center"/>
              <w:rPr>
                <w:rFonts w:ascii="Angsana New" w:hAnsi="Angsana New" w:cs="Angsana New"/>
                <w:sz w:val="28"/>
                <w:szCs w:val="28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DB5B74" w:rsidRPr="000A1CDF" w:rsidRDefault="00DB5B74" w:rsidP="00DB5B74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bookmarkStart w:id="33" w:name="__Fieldmark__128_1667139190"/>
      <w:tr w:rsidR="008A2B36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33"/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8A2B36" w:rsidRPr="000A1CDF" w:rsidRDefault="000F4AE1" w:rsidP="000F4AE1">
            <w:pPr>
              <w:snapToGrid w:val="0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แผนผังสถานที่ประกอบการ</w:t>
            </w:r>
            <w:r w:rsidR="00844B80">
              <w:rPr>
                <w:rFonts w:ascii="Browallia New" w:eastAsia="Angsana New" w:hAnsi="Browallia New" w:cs="Browallia New"/>
                <w:sz w:val="28"/>
                <w:szCs w:val="28"/>
              </w:rPr>
              <w:t xml:space="preserve"> </w:t>
            </w:r>
            <w:r w:rsidR="00844B80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(</w:t>
            </w:r>
            <w:r w:rsidR="00844B80">
              <w:rPr>
                <w:rFonts w:ascii="Browallia New" w:eastAsia="Angsana New" w:hAnsi="Browallia New" w:cs="Browallia New"/>
                <w:sz w:val="28"/>
                <w:szCs w:val="28"/>
              </w:rPr>
              <w:t>2</w:t>
            </w:r>
            <w:r w:rsidR="0085652C">
              <w:rPr>
                <w:rFonts w:ascii="Browallia New" w:eastAsia="Angsana New" w:hAnsi="Browallia New" w:cs="Browallia New"/>
                <w:sz w:val="28"/>
                <w:szCs w:val="28"/>
              </w:rPr>
              <w:t>40</w:t>
            </w:r>
            <w:r w:rsidR="00844B80">
              <w:rPr>
                <w:rFonts w:ascii="Browallia New" w:eastAsia="Angsana New" w:hAnsi="Browallia New" w:cs="Browallia New"/>
                <w:sz w:val="28"/>
                <w:szCs w:val="28"/>
              </w:rPr>
              <w:t>FM-4)</w:t>
            </w:r>
          </w:p>
        </w:tc>
        <w:bookmarkStart w:id="34" w:name="__Fieldmark__129_1667139190"/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snapToGrid w:val="0"/>
              <w:jc w:val="center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34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8A2B36" w:rsidRPr="000A1CDF" w:rsidRDefault="008A2B36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tr w:rsidR="003B49DC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B49DC" w:rsidRPr="000A1CDF" w:rsidRDefault="003B49DC" w:rsidP="00C95764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3B49DC" w:rsidRPr="000A1CDF" w:rsidRDefault="003B49DC" w:rsidP="00C95764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แผนผังโครงสร้างองค์กร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B49DC" w:rsidRPr="000A1CDF" w:rsidRDefault="003B49DC" w:rsidP="00C95764">
            <w:pPr>
              <w:snapToGrid w:val="0"/>
              <w:jc w:val="center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3B49DC" w:rsidRPr="000A1CDF" w:rsidRDefault="003B49DC" w:rsidP="00C95764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tr w:rsidR="003B49DC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B49DC" w:rsidRPr="000A1CDF" w:rsidRDefault="003B49DC" w:rsidP="00C95764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3B49DC" w:rsidRPr="000A1CDF" w:rsidRDefault="003B49DC" w:rsidP="00637DA7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แผนผัง</w:t>
            </w:r>
            <w:r w:rsidR="00637DA7" w:rsidRPr="000A1CD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คลื่อนย้ายผลิตภัณฑ์อินทรีย์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B49DC" w:rsidRPr="000A1CDF" w:rsidRDefault="003B49DC" w:rsidP="00C95764">
            <w:pPr>
              <w:snapToGrid w:val="0"/>
              <w:jc w:val="center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3B49DC" w:rsidRPr="000A1CDF" w:rsidRDefault="003B49DC" w:rsidP="00C95764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tr w:rsidR="00483F30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483F30" w:rsidRPr="000A1CDF" w:rsidRDefault="00483F30" w:rsidP="00C95764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483F30" w:rsidRPr="000A1CDF" w:rsidRDefault="005144C2" w:rsidP="00637DA7">
            <w:pPr>
              <w:snapToGrid w:val="0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ขั้นตอนการผลิตของ</w:t>
            </w:r>
            <w:r w:rsidR="007366DB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ผลิตภัณฑ์ที่ขอรับรอง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483F30" w:rsidRPr="000A1CDF" w:rsidRDefault="00483F30" w:rsidP="00C95764">
            <w:pPr>
              <w:snapToGrid w:val="0"/>
              <w:jc w:val="center"/>
              <w:rPr>
                <w:rFonts w:ascii="Angsana New" w:hAnsi="Angsana New" w:cs="Angsana New"/>
                <w:sz w:val="28"/>
                <w:szCs w:val="28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483F30" w:rsidRPr="000A1CDF" w:rsidRDefault="00483F30" w:rsidP="00C95764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tr w:rsidR="007366DB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366DB" w:rsidRPr="000A1CDF" w:rsidRDefault="007366DB" w:rsidP="00C95764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7366DB" w:rsidRPr="000A1CDF" w:rsidRDefault="00A0251D" w:rsidP="00637DA7">
            <w:pPr>
              <w:snapToGrid w:val="0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>
              <w:rPr>
                <w:rFonts w:ascii="Browallia New" w:eastAsia="Angsana New" w:hAnsi="Browallia New" w:cs="Browallia New"/>
                <w:sz w:val="28"/>
                <w:szCs w:val="28"/>
              </w:rPr>
              <w:t xml:space="preserve">Specification  </w:t>
            </w:r>
            <w: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ของบรรจุภัณฑ์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366DB" w:rsidRPr="000A1CDF" w:rsidRDefault="007366DB" w:rsidP="00C95764">
            <w:pPr>
              <w:snapToGrid w:val="0"/>
              <w:jc w:val="center"/>
              <w:rPr>
                <w:rFonts w:ascii="Angsana New" w:hAnsi="Angsana New" w:cs="Angsana New"/>
                <w:sz w:val="28"/>
                <w:szCs w:val="28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7366DB" w:rsidRPr="000A1CDF" w:rsidRDefault="007366DB" w:rsidP="00C95764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tr w:rsidR="00F739C7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739C7" w:rsidRPr="000A1CDF" w:rsidRDefault="00F739C7" w:rsidP="00F739C7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F739C7" w:rsidRPr="00670247" w:rsidRDefault="00F739C7" w:rsidP="00F739C7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  <w:r w:rsidRPr="00670247">
              <w:rPr>
                <w:rFonts w:ascii="Browallia New" w:eastAsia="Angsana New" w:hAnsi="Browallia New" w:cs="Browallia New"/>
                <w:sz w:val="28"/>
                <w:szCs w:val="28"/>
              </w:rPr>
              <w:t xml:space="preserve">MSDS </w:t>
            </w:r>
            <w:r w:rsidRPr="00670247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ของสาร</w:t>
            </w:r>
            <w:r w:rsidRPr="00670247"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ทำความสะอาด/สาร</w:t>
            </w:r>
            <w:r w:rsidRPr="00670247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กำจัดแมลงและสัตว์พาหะในสถานที่ผลิต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739C7" w:rsidRPr="000A1CDF" w:rsidRDefault="00F739C7" w:rsidP="00F739C7">
            <w:pPr>
              <w:snapToGrid w:val="0"/>
              <w:jc w:val="center"/>
              <w:rPr>
                <w:rFonts w:ascii="Angsana New" w:hAnsi="Angsana New" w:cs="Angsana New"/>
                <w:sz w:val="28"/>
                <w:szCs w:val="28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F739C7" w:rsidRPr="000A1CDF" w:rsidRDefault="00F739C7" w:rsidP="00F739C7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tr w:rsidR="00F739C7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739C7" w:rsidRPr="000A1CDF" w:rsidRDefault="00F739C7" w:rsidP="00F739C7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F739C7" w:rsidRPr="000A1CDF" w:rsidRDefault="00F739C7" w:rsidP="00F739C7">
            <w:pPr>
              <w:snapToGrid w:val="0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ใบจดแจ้ง อย.ของผลิตภัณฑ์ที่ขอรับรอง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739C7" w:rsidRPr="00A7122A" w:rsidRDefault="00F739C7" w:rsidP="00F739C7">
            <w:pPr>
              <w:snapToGrid w:val="0"/>
              <w:jc w:val="center"/>
              <w:rPr>
                <w:rFonts w:ascii="Angsana New" w:hAnsi="Angsana New" w:cs="Angsana New"/>
                <w:b/>
                <w:bCs/>
                <w:sz w:val="28"/>
                <w:szCs w:val="28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F739C7" w:rsidRPr="000A1CDF" w:rsidRDefault="00F739C7" w:rsidP="00F739C7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tr w:rsidR="008C5FEF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C5FEF" w:rsidRPr="000A1CDF" w:rsidRDefault="008C5FEF" w:rsidP="00F739C7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8C5FEF" w:rsidRDefault="00D013DE" w:rsidP="00F739C7">
            <w:pPr>
              <w:snapToGrid w:val="0"/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</w:pPr>
            <w:r>
              <w:rPr>
                <w:rFonts w:ascii="Browallia New" w:eastAsia="Angsana New" w:hAnsi="Browallia New" w:cs="Browallia New" w:hint="cs"/>
                <w:sz w:val="28"/>
                <w:szCs w:val="28"/>
                <w:cs/>
              </w:rPr>
              <w:t>นโยบายการอนุรักษ์สิ่งแวดล้อม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C5FEF" w:rsidRPr="000A1CDF" w:rsidRDefault="002D2AF2" w:rsidP="00F739C7">
            <w:pPr>
              <w:snapToGrid w:val="0"/>
              <w:jc w:val="center"/>
              <w:rPr>
                <w:rFonts w:ascii="Angsana New" w:hAnsi="Angsana New" w:cs="Angsana New"/>
                <w:sz w:val="28"/>
                <w:szCs w:val="28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8C5FEF" w:rsidRPr="000A1CDF" w:rsidRDefault="008C5FEF" w:rsidP="00F739C7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  <w:bookmarkStart w:id="35" w:name="__Fieldmark__132_1667139190"/>
      <w:tr w:rsidR="00F739C7" w:rsidRPr="000A1CDF" w:rsidTr="00327ADD">
        <w:trPr>
          <w:trHeight w:val="393"/>
        </w:trPr>
        <w:tc>
          <w:tcPr>
            <w:tcW w:w="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739C7" w:rsidRPr="000A1CDF" w:rsidRDefault="00F739C7" w:rsidP="00F739C7">
            <w:pPr>
              <w:snapToGrid w:val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instrText xml:space="preserve"> FORMCHECKBOX </w:instrTex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fldChar w:fldCharType="end"/>
            </w:r>
            <w:bookmarkEnd w:id="35"/>
          </w:p>
        </w:tc>
        <w:tc>
          <w:tcPr>
            <w:tcW w:w="6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F739C7" w:rsidRPr="000A1CDF" w:rsidRDefault="00F739C7" w:rsidP="00F739C7">
            <w:pPr>
              <w:snapToGrid w:val="0"/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</w:pPr>
            <w:r w:rsidRPr="000A1CDF">
              <w:rPr>
                <w:rFonts w:ascii="Browallia New" w:eastAsia="Angsana New" w:hAnsi="Browallia New" w:cs="Browallia New"/>
                <w:sz w:val="28"/>
                <w:szCs w:val="28"/>
                <w:cs/>
              </w:rPr>
              <w:t>อื่นๆ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ระบุ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bookmarkStart w:id="36" w:name="__Fieldmark__133_1667139190"/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u w:val="dotted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36"/>
          </w:p>
        </w:tc>
        <w:bookmarkStart w:id="37" w:name="__Fieldmark__134_1667139190"/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F739C7" w:rsidRPr="000A1CDF" w:rsidRDefault="00F739C7" w:rsidP="00F739C7">
            <w:pPr>
              <w:snapToGrid w:val="0"/>
              <w:jc w:val="center"/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</w:pP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instrText xml:space="preserve"> FORMTEXT </w:instrTex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separate"/>
            </w:r>
            <w:r w:rsidRPr="000A1CDF">
              <w:rPr>
                <w:rFonts w:ascii="Angsana New" w:eastAsia="Angsana New" w:hAnsi="Angsana New" w:cs="Angsana New"/>
                <w:sz w:val="28"/>
                <w:szCs w:val="28"/>
                <w:lang w:val="en-US" w:eastAsia="en-US"/>
              </w:rPr>
              <w:t>     </w:t>
            </w:r>
            <w:r w:rsidRPr="000A1CDF">
              <w:rPr>
                <w:rFonts w:ascii="Angsana New" w:hAnsi="Angsana New" w:cs="Angsana New"/>
                <w:sz w:val="28"/>
                <w:szCs w:val="28"/>
              </w:rPr>
              <w:fldChar w:fldCharType="end"/>
            </w:r>
            <w:bookmarkEnd w:id="37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F739C7" w:rsidRPr="000A1CDF" w:rsidRDefault="00F739C7" w:rsidP="00F739C7">
            <w:pPr>
              <w:snapToGrid w:val="0"/>
              <w:rPr>
                <w:rFonts w:ascii="Browallia New" w:eastAsia="Angsana New" w:hAnsi="Browallia New" w:cs="Browallia New"/>
                <w:sz w:val="28"/>
                <w:szCs w:val="28"/>
              </w:rPr>
            </w:pPr>
          </w:p>
        </w:tc>
      </w:tr>
    </w:tbl>
    <w:p w:rsidR="008A2B36" w:rsidRDefault="008A2B36"/>
    <w:p w:rsidR="00F739C7" w:rsidRPr="000A1CDF" w:rsidRDefault="00F739C7"/>
    <w:p w:rsidR="007D3E2B" w:rsidRPr="000A1CDF" w:rsidRDefault="007D3E2B">
      <w:pPr>
        <w:jc w:val="both"/>
        <w:rPr>
          <w:rFonts w:ascii="Browallia New" w:eastAsia="Angsana New" w:hAnsi="Browallia New" w:cs="Browallia New" w:hint="cs"/>
          <w:sz w:val="28"/>
          <w:szCs w:val="28"/>
        </w:rPr>
      </w:pPr>
    </w:p>
    <w:tbl>
      <w:tblPr>
        <w:tblW w:w="0" w:type="auto"/>
        <w:tblInd w:w="-25" w:type="dxa"/>
        <w:tblLayout w:type="fixed"/>
        <w:tblLook w:val="0000" w:firstRow="0" w:lastRow="0" w:firstColumn="0" w:lastColumn="0" w:noHBand="0" w:noVBand="0"/>
      </w:tblPr>
      <w:tblGrid>
        <w:gridCol w:w="9968"/>
      </w:tblGrid>
      <w:tr w:rsidR="007D3E2B" w:rsidRPr="000A1CDF" w:rsidTr="00DC1F85">
        <w:trPr>
          <w:trHeight w:val="612"/>
        </w:trPr>
        <w:tc>
          <w:tcPr>
            <w:tcW w:w="9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D3E2B" w:rsidRPr="000A1CDF" w:rsidRDefault="007D3E2B" w:rsidP="00DC1F85">
            <w:pPr>
              <w:tabs>
                <w:tab w:val="left" w:pos="2127"/>
              </w:tabs>
              <w:snapToGrid w:val="0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0A1CD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เดินทางและที่พักของผู้ตรวจ</w:t>
            </w:r>
          </w:p>
          <w:p w:rsidR="007D3E2B" w:rsidRPr="000A1CDF" w:rsidRDefault="007D3E2B" w:rsidP="00DC1F85">
            <w:pPr>
              <w:ind w:firstLine="36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มกท</w: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t>.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จะแจ้งให้ผู้ตรวจทราบเกี่ยวกับการเดินทางและที่พักที่ผู้ขอรับรองระบุไว้ในรายการต่อไปนี้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ทั้งนี้หลังจากการตัดสินใจเลือกผู้ตรวจแล้ว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มกท</w: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t>.</w:t>
            </w: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จะแจ้งให้ผู้ตรวจติดต่อกับผู้ขอรับรองเองโดยตรง</w:t>
            </w:r>
          </w:p>
        </w:tc>
      </w:tr>
      <w:tr w:rsidR="007D3E2B" w:rsidRPr="000A1CDF" w:rsidTr="00DC1F85">
        <w:trPr>
          <w:trHeight w:val="612"/>
        </w:trPr>
        <w:tc>
          <w:tcPr>
            <w:tcW w:w="9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D3E2B" w:rsidRPr="00456D5A" w:rsidRDefault="007D3E2B" w:rsidP="00DC1F85">
            <w:pPr>
              <w:rPr>
                <w:rFonts w:ascii="Browallia New" w:hAnsi="Browallia New" w:cs="Browallia New"/>
              </w:rPr>
            </w:pPr>
            <w:r w:rsidRPr="00456D5A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เดินทาง</w:t>
            </w:r>
          </w:p>
          <w:p w:rsidR="007D3E2B" w:rsidRPr="00456D5A" w:rsidRDefault="007D3E2B" w:rsidP="00DC1F85">
            <w:pPr>
              <w:ind w:left="284" w:hanging="284"/>
              <w:rPr>
                <w:rFonts w:ascii="Browallia New" w:hAnsi="Browallia New" w:cs="Browallia New"/>
                <w:b/>
                <w:bCs/>
              </w:rPr>
            </w:pPr>
            <w:r w:rsidRPr="00456D5A">
              <w:rPr>
                <w:rFonts w:ascii="Browallia New" w:hAnsi="Browallia New" w:cs="Browallia New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6D5A">
              <w:rPr>
                <w:rFonts w:ascii="Browallia New" w:hAnsi="Browallia New" w:cs="Browallia New"/>
                <w:cs/>
              </w:rPr>
              <w:instrText xml:space="preserve"> </w:instrText>
            </w:r>
            <w:r w:rsidRPr="00456D5A">
              <w:rPr>
                <w:rFonts w:ascii="Browallia New" w:hAnsi="Browallia New" w:cs="Browallia New"/>
              </w:rPr>
              <w:instrText>FORMCHECKBOX</w:instrText>
            </w:r>
            <w:r w:rsidRPr="00456D5A">
              <w:rPr>
                <w:rFonts w:ascii="Browallia New" w:hAnsi="Browallia New" w:cs="Browallia New"/>
                <w:cs/>
              </w:rPr>
              <w:instrText xml:space="preserve"> </w:instrText>
            </w:r>
            <w:r w:rsidRPr="00456D5A">
              <w:rPr>
                <w:rFonts w:ascii="Browallia New" w:hAnsi="Browallia New" w:cs="Browallia New"/>
              </w:rPr>
            </w:r>
            <w:r w:rsidRPr="00456D5A">
              <w:rPr>
                <w:rFonts w:ascii="Browallia New" w:hAnsi="Browallia New" w:cs="Browallia New"/>
              </w:rPr>
              <w:fldChar w:fldCharType="end"/>
            </w:r>
            <w:r>
              <w:rPr>
                <w:rFonts w:ascii="Browallia New" w:hAnsi="Browallia New" w:cs="Browallia New"/>
                <w:cs/>
              </w:rPr>
              <w:t xml:space="preserve"> จัดหายานพาหนะ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รับ</w:t>
            </w:r>
            <w:r>
              <w:rPr>
                <w:rFonts w:ascii="Browallia New" w:hAnsi="Browallia New" w:cs="Browallia New"/>
              </w:rPr>
              <w:t>-</w:t>
            </w:r>
            <w:r>
              <w:rPr>
                <w:rFonts w:ascii="Browallia New" w:hAnsi="Browallia New" w:cs="Browallia New" w:hint="cs"/>
                <w:cs/>
              </w:rPr>
              <w:t>ส่ง ผู้ตรวจในการเดินทางไป</w:t>
            </w:r>
            <w:r>
              <w:rPr>
                <w:rFonts w:ascii="Browallia New" w:hAnsi="Browallia New" w:cs="Browallia New"/>
              </w:rPr>
              <w:t>-</w:t>
            </w:r>
            <w:r>
              <w:rPr>
                <w:rFonts w:ascii="Browallia New" w:hAnsi="Browallia New" w:cs="Browallia New" w:hint="cs"/>
                <w:cs/>
              </w:rPr>
              <w:t>กลับ</w:t>
            </w:r>
            <w:r w:rsidRPr="00456D5A">
              <w:rPr>
                <w:rFonts w:ascii="Browallia New" w:hAnsi="Browallia New" w:cs="Browallia New"/>
                <w:cs/>
              </w:rPr>
              <w:t xml:space="preserve">. </w:t>
            </w:r>
          </w:p>
          <w:p w:rsidR="007D3E2B" w:rsidRPr="000A1CDF" w:rsidRDefault="007D3E2B" w:rsidP="00DC1F85">
            <w:pPr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56D5A">
              <w:rPr>
                <w:rFonts w:ascii="Browallia New" w:hAnsi="Browallia New" w:cs="Browallia New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6D5A">
              <w:rPr>
                <w:rFonts w:ascii="Browallia New" w:hAnsi="Browallia New" w:cs="Browallia New"/>
                <w:cs/>
              </w:rPr>
              <w:instrText xml:space="preserve"> </w:instrText>
            </w:r>
            <w:r w:rsidRPr="00456D5A">
              <w:rPr>
                <w:rFonts w:ascii="Browallia New" w:hAnsi="Browallia New" w:cs="Browallia New"/>
              </w:rPr>
              <w:instrText>FORMCHECKBOX</w:instrText>
            </w:r>
            <w:r w:rsidRPr="00456D5A">
              <w:rPr>
                <w:rFonts w:ascii="Browallia New" w:hAnsi="Browallia New" w:cs="Browallia New"/>
                <w:cs/>
              </w:rPr>
              <w:instrText xml:space="preserve"> </w:instrText>
            </w:r>
            <w:r w:rsidRPr="00456D5A">
              <w:rPr>
                <w:rFonts w:ascii="Browallia New" w:hAnsi="Browallia New" w:cs="Browallia New"/>
              </w:rPr>
            </w:r>
            <w:r w:rsidRPr="00456D5A">
              <w:rPr>
                <w:rFonts w:ascii="Browallia New" w:hAnsi="Browallia New" w:cs="Browallia New"/>
              </w:rPr>
              <w:fldChar w:fldCharType="end"/>
            </w:r>
            <w:r>
              <w:rPr>
                <w:rFonts w:ascii="Browallia New" w:hAnsi="Browallia New" w:cs="Browallia New"/>
                <w:cs/>
              </w:rPr>
              <w:t xml:space="preserve"> ชำระค่าเดินทางตาม</w:t>
            </w:r>
            <w:r>
              <w:rPr>
                <w:rFonts w:ascii="Browallia New" w:hAnsi="Browallia New" w:cs="Browallia New" w:hint="cs"/>
                <w:cs/>
              </w:rPr>
              <w:t>ที่ มกท. แจ้ง</w:t>
            </w:r>
            <w:r>
              <w:rPr>
                <w:rFonts w:ascii="Browallia New" w:hAnsi="Browallia New" w:cs="Browallia New"/>
                <w:cs/>
              </w:rPr>
              <w:t>ให้ทราบ</w:t>
            </w:r>
          </w:p>
        </w:tc>
      </w:tr>
    </w:tbl>
    <w:p w:rsidR="00A7435B" w:rsidRDefault="00A7435B">
      <w:pPr>
        <w:rPr>
          <w:rFonts w:ascii="Browallia New" w:hAnsi="Browallia New" w:cs="Browallia New"/>
          <w:sz w:val="22"/>
          <w:szCs w:val="22"/>
        </w:rPr>
      </w:pPr>
    </w:p>
    <w:p w:rsidR="00A7435B" w:rsidRDefault="00A7435B">
      <w:pPr>
        <w:rPr>
          <w:rFonts w:ascii="Browallia New" w:hAnsi="Browallia New" w:cs="Browallia New"/>
          <w:sz w:val="22"/>
          <w:szCs w:val="22"/>
        </w:rPr>
      </w:pPr>
    </w:p>
    <w:p w:rsidR="00A7435B" w:rsidRPr="000A1CDF" w:rsidRDefault="00A7435B">
      <w:pPr>
        <w:rPr>
          <w:rFonts w:ascii="Browallia New" w:hAnsi="Browallia New" w:cs="Browallia New" w:hint="cs"/>
          <w:sz w:val="22"/>
          <w:szCs w:val="22"/>
        </w:rPr>
      </w:pPr>
    </w:p>
    <w:p w:rsidR="00A7435B" w:rsidRPr="00670247" w:rsidRDefault="00A7435B" w:rsidP="00A7122A">
      <w:pPr>
        <w:spacing w:line="360" w:lineRule="auto"/>
        <w:ind w:left="720"/>
        <w:jc w:val="both"/>
        <w:rPr>
          <w:rFonts w:ascii="Browallia New" w:hAnsi="Browallia New" w:cs="Browallia New"/>
          <w:b/>
          <w:bCs/>
          <w:sz w:val="28"/>
          <w:szCs w:val="28"/>
          <w:u w:val="dottedHeavy"/>
        </w:rPr>
      </w:pPr>
      <w:r w:rsidRPr="00670247">
        <w:rPr>
          <w:rFonts w:ascii="Browallia New" w:hAnsi="Browallia New" w:cs="Browallia New"/>
          <w:b/>
          <w:bCs/>
          <w:sz w:val="28"/>
          <w:szCs w:val="28"/>
          <w:cs/>
        </w:rPr>
        <w:t>ลงชื่อผู้สมัคร</w:t>
      </w:r>
      <w:r w:rsidRPr="00670247">
        <w:rPr>
          <w:rFonts w:ascii="Browallia New" w:hAnsi="Browallia New" w:cs="Browallia New"/>
          <w:b/>
          <w:bCs/>
          <w:sz w:val="28"/>
          <w:szCs w:val="28"/>
          <w:u w:val="dottedHeavy"/>
        </w:rPr>
        <w:tab/>
      </w:r>
      <w:r w:rsidRPr="00670247">
        <w:rPr>
          <w:rFonts w:ascii="Browallia New" w:hAnsi="Browallia New" w:cs="Browallia New"/>
          <w:b/>
          <w:bCs/>
          <w:sz w:val="28"/>
          <w:szCs w:val="28"/>
          <w:u w:val="dottedHeavy"/>
        </w:rPr>
        <w:tab/>
      </w:r>
      <w:r w:rsidRPr="00670247">
        <w:rPr>
          <w:rFonts w:ascii="Browallia New" w:hAnsi="Browallia New" w:cs="Browallia New"/>
          <w:b/>
          <w:bCs/>
          <w:sz w:val="28"/>
          <w:szCs w:val="28"/>
          <w:u w:val="dottedHeavy"/>
        </w:rPr>
        <w:tab/>
        <w:t xml:space="preserve">                                     </w:t>
      </w:r>
      <w:r w:rsidRPr="00670247">
        <w:rPr>
          <w:rFonts w:ascii="Browallia New" w:eastAsia="Browallia New" w:hAnsi="Browallia New" w:cs="Browallia New"/>
          <w:b/>
          <w:bCs/>
          <w:sz w:val="28"/>
          <w:szCs w:val="28"/>
        </w:rPr>
        <w:t xml:space="preserve">  </w:t>
      </w:r>
      <w:r w:rsidRPr="00670247">
        <w:rPr>
          <w:rFonts w:ascii="Browallia New" w:hAnsi="Browallia New" w:cs="Browallia New"/>
          <w:b/>
          <w:bCs/>
          <w:sz w:val="28"/>
          <w:szCs w:val="28"/>
          <w:cs/>
        </w:rPr>
        <w:t>วัน</w:t>
      </w:r>
      <w:r w:rsidRPr="00670247">
        <w:rPr>
          <w:rFonts w:ascii="Browallia New" w:hAnsi="Browallia New" w:cs="Browallia New"/>
          <w:b/>
          <w:bCs/>
          <w:sz w:val="28"/>
          <w:szCs w:val="28"/>
        </w:rPr>
        <w:t>/</w:t>
      </w:r>
      <w:r w:rsidRPr="00670247">
        <w:rPr>
          <w:rFonts w:ascii="Browallia New" w:hAnsi="Browallia New" w:cs="Browallia New"/>
          <w:b/>
          <w:bCs/>
          <w:sz w:val="28"/>
          <w:szCs w:val="28"/>
          <w:cs/>
        </w:rPr>
        <w:t>เดือน</w:t>
      </w:r>
      <w:r w:rsidRPr="00670247">
        <w:rPr>
          <w:rFonts w:ascii="Browallia New" w:hAnsi="Browallia New" w:cs="Browallia New"/>
          <w:b/>
          <w:bCs/>
          <w:sz w:val="28"/>
          <w:szCs w:val="28"/>
        </w:rPr>
        <w:t>/</w:t>
      </w:r>
      <w:r w:rsidRPr="00670247">
        <w:rPr>
          <w:rFonts w:ascii="Browallia New" w:hAnsi="Browallia New" w:cs="Browallia New"/>
          <w:b/>
          <w:bCs/>
          <w:sz w:val="28"/>
          <w:szCs w:val="28"/>
          <w:cs/>
        </w:rPr>
        <w:t>ปี</w:t>
      </w:r>
      <w:r w:rsidRPr="00670247">
        <w:rPr>
          <w:rFonts w:ascii="Browallia New" w:eastAsia="Browallia New" w:hAnsi="Browallia New" w:cs="Browallia New"/>
          <w:b/>
          <w:bCs/>
          <w:sz w:val="28"/>
          <w:szCs w:val="28"/>
          <w:cs/>
        </w:rPr>
        <w:t xml:space="preserve"> </w:t>
      </w:r>
      <w:r w:rsidRPr="00670247">
        <w:rPr>
          <w:rFonts w:ascii="Browallia New" w:hAnsi="Browallia New" w:cs="Browallia New"/>
          <w:b/>
          <w:bCs/>
          <w:sz w:val="28"/>
          <w:szCs w:val="28"/>
          <w:cs/>
        </w:rPr>
        <w:t>ที่สมัคร</w:t>
      </w:r>
      <w:r w:rsidRPr="00670247">
        <w:rPr>
          <w:rFonts w:ascii="Browallia New" w:eastAsia="Browallia New" w:hAnsi="Browallia New" w:cs="Browallia New"/>
          <w:b/>
          <w:bCs/>
          <w:sz w:val="28"/>
          <w:szCs w:val="28"/>
          <w:cs/>
        </w:rPr>
        <w:t xml:space="preserve"> </w:t>
      </w:r>
      <w:r w:rsidRPr="00670247">
        <w:rPr>
          <w:rFonts w:ascii="Browallia New" w:hAnsi="Browallia New" w:cs="Browallia New"/>
          <w:b/>
          <w:bCs/>
          <w:sz w:val="28"/>
          <w:szCs w:val="28"/>
          <w:u w:val="dottedHeavy"/>
        </w:rPr>
        <w:tab/>
      </w:r>
      <w:r w:rsidRPr="00670247">
        <w:rPr>
          <w:rFonts w:ascii="Browallia New" w:hAnsi="Browallia New" w:cs="Browallia New"/>
          <w:b/>
          <w:bCs/>
          <w:sz w:val="28"/>
          <w:szCs w:val="28"/>
          <w:u w:val="dottedHeavy"/>
        </w:rPr>
        <w:tab/>
      </w:r>
      <w:r w:rsidRPr="00670247">
        <w:rPr>
          <w:rFonts w:ascii="Browallia New" w:hAnsi="Browallia New" w:cs="Browallia New"/>
          <w:b/>
          <w:bCs/>
          <w:sz w:val="28"/>
          <w:szCs w:val="28"/>
          <w:u w:val="dottedHeavy"/>
        </w:rPr>
        <w:tab/>
      </w:r>
    </w:p>
    <w:p w:rsidR="00A7435B" w:rsidRPr="00670247" w:rsidRDefault="00A7435B" w:rsidP="00A7122A">
      <w:pPr>
        <w:rPr>
          <w:rFonts w:ascii="Browallia New" w:hAnsi="Browallia New" w:cs="Browallia New"/>
          <w:sz w:val="28"/>
          <w:szCs w:val="28"/>
        </w:rPr>
      </w:pPr>
      <w:r w:rsidRPr="00670247">
        <w:rPr>
          <w:rFonts w:ascii="Browallia New" w:hAnsi="Browallia New" w:cs="Browallia New"/>
          <w:sz w:val="28"/>
          <w:szCs w:val="28"/>
        </w:rPr>
        <w:t xml:space="preserve">                     (</w:t>
      </w:r>
      <w:r w:rsidRPr="00670247">
        <w:rPr>
          <w:rFonts w:ascii="Browallia New" w:hAnsi="Browallia New" w:cs="Browallia New"/>
          <w:sz w:val="28"/>
          <w:szCs w:val="28"/>
          <w:u w:val="dotted"/>
        </w:rPr>
        <w:tab/>
      </w:r>
      <w:r w:rsidRPr="00670247">
        <w:rPr>
          <w:rFonts w:ascii="Browallia New" w:hAnsi="Browallia New" w:cs="Browallia New"/>
          <w:sz w:val="28"/>
          <w:szCs w:val="28"/>
          <w:u w:val="dotted"/>
        </w:rPr>
        <w:tab/>
      </w:r>
      <w:r w:rsidRPr="00670247">
        <w:rPr>
          <w:rFonts w:ascii="Browallia New" w:hAnsi="Browallia New" w:cs="Browallia New"/>
          <w:sz w:val="28"/>
          <w:szCs w:val="28"/>
          <w:u w:val="dotted"/>
        </w:rPr>
        <w:tab/>
      </w:r>
      <w:r w:rsidRPr="00670247">
        <w:rPr>
          <w:rFonts w:ascii="Browallia New" w:hAnsi="Browallia New" w:cs="Browallia New"/>
          <w:sz w:val="28"/>
          <w:szCs w:val="28"/>
          <w:u w:val="dotted"/>
        </w:rPr>
        <w:tab/>
        <w:t xml:space="preserve">                        </w:t>
      </w:r>
      <w:r w:rsidRPr="00670247">
        <w:rPr>
          <w:rFonts w:ascii="Browallia New" w:hAnsi="Browallia New" w:cs="Browallia New"/>
          <w:sz w:val="28"/>
          <w:szCs w:val="28"/>
          <w:u w:val="dotted"/>
        </w:rPr>
        <w:tab/>
      </w:r>
      <w:r w:rsidRPr="00670247">
        <w:rPr>
          <w:rFonts w:ascii="Browallia New" w:hAnsi="Browallia New" w:cs="Browallia New"/>
          <w:sz w:val="28"/>
          <w:szCs w:val="28"/>
        </w:rPr>
        <w:t>)</w:t>
      </w:r>
    </w:p>
    <w:p w:rsidR="00A7435B" w:rsidRPr="00A7122A" w:rsidRDefault="00A7435B">
      <w:pPr>
        <w:rPr>
          <w:rFonts w:ascii="Browallia New" w:hAnsi="Browallia New" w:cs="Browallia New"/>
          <w:sz w:val="28"/>
          <w:szCs w:val="28"/>
        </w:rPr>
      </w:pPr>
    </w:p>
    <w:p w:rsidR="00A7435B" w:rsidRDefault="00A7435B">
      <w:pPr>
        <w:rPr>
          <w:rFonts w:ascii="Browallia New" w:hAnsi="Browallia New" w:cs="Browallia New"/>
          <w:b/>
          <w:bCs/>
          <w:sz w:val="28"/>
          <w:szCs w:val="28"/>
        </w:rPr>
      </w:pPr>
    </w:p>
    <w:p w:rsidR="00A7435B" w:rsidRDefault="00A7435B">
      <w:pPr>
        <w:rPr>
          <w:rFonts w:ascii="Browallia New" w:hAnsi="Browallia New" w:cs="Browallia New"/>
          <w:b/>
          <w:bCs/>
          <w:sz w:val="28"/>
          <w:szCs w:val="28"/>
        </w:rPr>
      </w:pPr>
    </w:p>
    <w:p w:rsidR="008A2B36" w:rsidRPr="000A1CDF" w:rsidRDefault="008A2B36">
      <w:pPr>
        <w:rPr>
          <w:rFonts w:ascii="Browallia New" w:hAnsi="Browallia New" w:cs="Browallia New"/>
          <w:sz w:val="28"/>
          <w:szCs w:val="28"/>
          <w:cs/>
        </w:rPr>
      </w:pPr>
      <w:r w:rsidRPr="000A1CDF">
        <w:rPr>
          <w:rFonts w:ascii="Browallia New" w:hAnsi="Browallia New" w:cs="Browallia New"/>
          <w:b/>
          <w:bCs/>
          <w:sz w:val="28"/>
          <w:szCs w:val="28"/>
        </w:rPr>
        <w:t>(</w:t>
      </w:r>
      <w:r w:rsidRPr="000A1CDF">
        <w:rPr>
          <w:rFonts w:ascii="Browallia New" w:hAnsi="Browallia New" w:cs="Browallia New"/>
          <w:b/>
          <w:bCs/>
          <w:sz w:val="28"/>
          <w:szCs w:val="28"/>
          <w:cs/>
        </w:rPr>
        <w:t>ความเห็นเจ้าหน้าที่</w:t>
      </w:r>
      <w:r w:rsidRPr="000A1CDF">
        <w:rPr>
          <w:rFonts w:ascii="Browallia New" w:hAnsi="Browallia New" w:cs="Browallia New"/>
          <w:b/>
          <w:bCs/>
          <w:sz w:val="28"/>
          <w:szCs w:val="28"/>
        </w:rPr>
        <w:t>)</w:t>
      </w:r>
      <w:r w:rsidRPr="000A1CDF">
        <w:rPr>
          <w:rFonts w:ascii="Browallia New" w:eastAsia="Browallia New" w:hAnsi="Browallia New" w:cs="Browallia New"/>
          <w:b/>
          <w:bCs/>
          <w:sz w:val="28"/>
          <w:szCs w:val="28"/>
        </w:rPr>
        <w:t xml:space="preserve"> </w:t>
      </w:r>
      <w:r w:rsidRPr="000A1CDF">
        <w:rPr>
          <w:rFonts w:ascii="Browallia New" w:hAnsi="Browallia New" w:cs="Browallia New"/>
          <w:sz w:val="28"/>
          <w:szCs w:val="28"/>
          <w:cs/>
        </w:rPr>
        <w:t>ได้ตรวจสอบความสมบูรณ์ของเอกสารแล้ว</w:t>
      </w:r>
    </w:p>
    <w:tbl>
      <w:tblPr>
        <w:tblW w:w="0" w:type="auto"/>
        <w:tblInd w:w="-69" w:type="dxa"/>
        <w:tblLayout w:type="fixed"/>
        <w:tblLook w:val="0000" w:firstRow="0" w:lastRow="0" w:firstColumn="0" w:lastColumn="0" w:noHBand="0" w:noVBand="0"/>
      </w:tblPr>
      <w:tblGrid>
        <w:gridCol w:w="5131"/>
        <w:gridCol w:w="4896"/>
      </w:tblGrid>
      <w:tr w:rsidR="008A2B36" w:rsidTr="0099258D">
        <w:trPr>
          <w:cantSplit/>
          <w:trHeight w:val="924"/>
        </w:trPr>
        <w:tc>
          <w:tcPr>
            <w:tcW w:w="51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A2B36" w:rsidRPr="000A1CDF" w:rsidRDefault="008A2B36">
            <w:pPr>
              <w:snapToGrid w:val="0"/>
              <w:rPr>
                <w:rFonts w:ascii="Browallia New" w:eastAsia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ผลการตรวจเอกสารครั้งที่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</w:rPr>
              <w:t xml:space="preserve">                                                                                     </w:t>
            </w:r>
          </w:p>
        </w:tc>
        <w:tc>
          <w:tcPr>
            <w:tcW w:w="4896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A2B36" w:rsidRDefault="008A2B36">
            <w:pPr>
              <w:snapToGrid w:val="0"/>
              <w:rPr>
                <w:rFonts w:ascii="Browallia New" w:hAnsi="Browallia New" w:cs="Browallia New"/>
                <w:sz w:val="28"/>
                <w:szCs w:val="28"/>
              </w:rPr>
            </w:pPr>
            <w:r w:rsidRPr="000A1CDF">
              <w:rPr>
                <w:rFonts w:ascii="Browallia New" w:hAnsi="Browallia New" w:cs="Browallia New"/>
                <w:sz w:val="28"/>
                <w:szCs w:val="28"/>
                <w:cs/>
              </w:rPr>
              <w:t>ผลการตรวจเอกสารครั้งที่</w:t>
            </w:r>
            <w:r w:rsidRPr="000A1CDF">
              <w:rPr>
                <w:rFonts w:ascii="Browallia New" w:eastAsia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A1CDF">
              <w:rPr>
                <w:rFonts w:ascii="Browallia New" w:hAnsi="Browallia New" w:cs="Browallia New"/>
                <w:sz w:val="28"/>
                <w:szCs w:val="28"/>
              </w:rPr>
              <w:t>2</w:t>
            </w:r>
          </w:p>
          <w:p w:rsidR="008A2B36" w:rsidRDefault="008A2B36">
            <w:pPr>
              <w:rPr>
                <w:rFonts w:ascii="Browallia New" w:hAnsi="Browallia New" w:cs="Browallia New"/>
                <w:sz w:val="28"/>
                <w:szCs w:val="28"/>
              </w:rPr>
            </w:pPr>
          </w:p>
          <w:p w:rsidR="008A2B36" w:rsidRDefault="008A2B36">
            <w:pPr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:rsidR="008A2B36" w:rsidRPr="003B49DC" w:rsidRDefault="008A2B36" w:rsidP="003B49DC">
      <w:pPr>
        <w:rPr>
          <w:sz w:val="16"/>
          <w:szCs w:val="16"/>
        </w:rPr>
      </w:pPr>
    </w:p>
    <w:sectPr w:rsidR="008A2B36" w:rsidRPr="003B49DC" w:rsidSect="009750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021" w:bottom="851" w:left="1134" w:header="567" w:footer="454" w:gutter="0"/>
      <w:cols w:space="720"/>
      <w:docGrid w:linePitch="435" w:charSpace="-819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42D4F" w:rsidRDefault="00442D4F">
      <w:r>
        <w:separator/>
      </w:r>
    </w:p>
  </w:endnote>
  <w:endnote w:type="continuationSeparator" w:id="0">
    <w:p w:rsidR="00442D4F" w:rsidRDefault="00442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nQuanYi Zen Hei">
    <w:charset w:val="80"/>
    <w:family w:val="auto"/>
    <w:pitch w:val="variable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D2AF2" w:rsidRDefault="002D2A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A2B36" w:rsidRPr="00D35FEF" w:rsidRDefault="009750A3" w:rsidP="009750A3">
    <w:pPr>
      <w:pStyle w:val="Footer"/>
      <w:pBdr>
        <w:top w:val="single" w:sz="4" w:space="1" w:color="000000"/>
      </w:pBdr>
      <w:tabs>
        <w:tab w:val="clear" w:pos="4153"/>
        <w:tab w:val="clear" w:pos="8306"/>
        <w:tab w:val="center" w:pos="5197"/>
        <w:tab w:val="right" w:pos="9718"/>
      </w:tabs>
      <w:ind w:right="-29"/>
      <w:rPr>
        <w:rStyle w:val="PageNumber"/>
        <w:rFonts w:ascii="Tahoma" w:eastAsia="Angsana New" w:hAnsi="Tahoma" w:cs="Tahoma"/>
        <w:color w:val="FF0000"/>
        <w:sz w:val="22"/>
        <w:szCs w:val="22"/>
      </w:rPr>
    </w:pPr>
    <w:r w:rsidRPr="00CE73AB">
      <w:rPr>
        <w:rFonts w:ascii="Tahoma" w:eastAsia="Angsana New" w:hAnsi="Tahoma" w:cs="Tahoma"/>
        <w:sz w:val="22"/>
        <w:szCs w:val="22"/>
      </w:rPr>
      <w:tab/>
    </w:r>
    <w:r w:rsidRPr="00CE73AB">
      <w:rPr>
        <w:rFonts w:ascii="Tahoma" w:eastAsia="Angsana New" w:hAnsi="Tahoma" w:cs="Tahoma"/>
        <w:sz w:val="22"/>
        <w:szCs w:val="22"/>
        <w:cs/>
      </w:rPr>
      <w:t>หน้า</w:t>
    </w:r>
    <w:r w:rsidRPr="00CE73AB">
      <w:rPr>
        <w:rFonts w:ascii="Tahoma" w:eastAsia="Tahoma" w:hAnsi="Tahoma" w:cs="Tahoma"/>
        <w:sz w:val="22"/>
        <w:szCs w:val="22"/>
        <w:cs/>
      </w:rPr>
      <w:t xml:space="preserve"> </w:t>
    </w:r>
    <w:r w:rsidRPr="00CE73AB">
      <w:rPr>
        <w:rStyle w:val="PageNumber"/>
        <w:rFonts w:ascii="Tahoma" w:hAnsi="Tahoma" w:cs="Tahoma"/>
        <w:sz w:val="22"/>
        <w:szCs w:val="22"/>
        <w:cs/>
      </w:rPr>
      <w:fldChar w:fldCharType="begin"/>
    </w:r>
    <w:r w:rsidRPr="00CE73AB">
      <w:rPr>
        <w:rStyle w:val="PageNumber"/>
        <w:rFonts w:ascii="Tahoma" w:hAnsi="Tahoma" w:cs="Tahoma"/>
        <w:sz w:val="22"/>
        <w:szCs w:val="22"/>
        <w:cs/>
      </w:rPr>
      <w:instrText xml:space="preserve"> PAGE </w:instrText>
    </w:r>
    <w:r w:rsidRPr="00CE73AB">
      <w:rPr>
        <w:rStyle w:val="PageNumber"/>
        <w:rFonts w:ascii="Tahoma" w:hAnsi="Tahoma" w:cs="Tahoma"/>
        <w:sz w:val="22"/>
        <w:szCs w:val="22"/>
        <w:cs/>
      </w:rPr>
      <w:fldChar w:fldCharType="separate"/>
    </w:r>
    <w:r w:rsidR="002A2093">
      <w:rPr>
        <w:rStyle w:val="PageNumber"/>
        <w:rFonts w:ascii="Tahoma" w:hAnsi="Tahoma" w:cs="Tahoma"/>
        <w:noProof/>
        <w:sz w:val="22"/>
        <w:szCs w:val="22"/>
        <w:cs/>
      </w:rPr>
      <w:t>5</w:t>
    </w:r>
    <w:r w:rsidRPr="00CE73AB">
      <w:rPr>
        <w:rStyle w:val="PageNumber"/>
        <w:rFonts w:ascii="Tahoma" w:hAnsi="Tahoma" w:cs="Tahoma"/>
        <w:sz w:val="22"/>
        <w:szCs w:val="22"/>
        <w:cs/>
      </w:rPr>
      <w:fldChar w:fldCharType="end"/>
    </w:r>
    <w:r w:rsidRPr="00CE73AB">
      <w:rPr>
        <w:rFonts w:ascii="Tahoma" w:eastAsia="Tahoma" w:hAnsi="Tahoma" w:cs="Tahoma"/>
        <w:sz w:val="22"/>
        <w:szCs w:val="22"/>
        <w:cs/>
      </w:rPr>
      <w:t xml:space="preserve"> </w:t>
    </w:r>
    <w:r w:rsidRPr="00CE73AB">
      <w:rPr>
        <w:rFonts w:ascii="Tahoma" w:hAnsi="Tahoma" w:cs="Tahoma"/>
        <w:sz w:val="22"/>
        <w:szCs w:val="22"/>
      </w:rPr>
      <w:t>/</w:t>
    </w:r>
    <w:r w:rsidRPr="00CE73AB">
      <w:rPr>
        <w:rStyle w:val="PageNumber"/>
        <w:rFonts w:ascii="Tahoma" w:hAnsi="Tahoma" w:cs="Tahoma"/>
        <w:sz w:val="22"/>
        <w:szCs w:val="22"/>
      </w:rPr>
      <w:fldChar w:fldCharType="begin"/>
    </w:r>
    <w:r w:rsidRPr="00CE73AB">
      <w:rPr>
        <w:rStyle w:val="PageNumber"/>
        <w:rFonts w:ascii="Tahoma" w:hAnsi="Tahoma" w:cs="Tahoma"/>
        <w:sz w:val="22"/>
        <w:szCs w:val="22"/>
      </w:rPr>
      <w:instrText xml:space="preserve"> NUMPAGES \*Arabic </w:instrText>
    </w:r>
    <w:r w:rsidRPr="00CE73AB">
      <w:rPr>
        <w:rStyle w:val="PageNumber"/>
        <w:rFonts w:ascii="Tahoma" w:hAnsi="Tahoma" w:cs="Tahoma"/>
        <w:sz w:val="22"/>
        <w:szCs w:val="22"/>
      </w:rPr>
      <w:fldChar w:fldCharType="separate"/>
    </w:r>
    <w:r w:rsidR="002A2093">
      <w:rPr>
        <w:rStyle w:val="PageNumber"/>
        <w:rFonts w:ascii="Tahoma" w:hAnsi="Tahoma" w:cs="Tahoma"/>
        <w:noProof/>
        <w:sz w:val="22"/>
        <w:szCs w:val="22"/>
      </w:rPr>
      <w:t>5</w:t>
    </w:r>
    <w:r w:rsidRPr="00CE73AB">
      <w:rPr>
        <w:rStyle w:val="PageNumber"/>
        <w:rFonts w:ascii="Tahoma" w:hAnsi="Tahoma" w:cs="Tahoma"/>
        <w:sz w:val="22"/>
        <w:szCs w:val="22"/>
      </w:rPr>
      <w:fldChar w:fldCharType="end"/>
    </w:r>
    <w:r w:rsidRPr="00CE73AB">
      <w:rPr>
        <w:rStyle w:val="PageNumber"/>
        <w:rFonts w:ascii="Tahoma" w:eastAsia="Angsana New" w:hAnsi="Tahoma" w:cs="Tahoma"/>
        <w:sz w:val="22"/>
        <w:szCs w:val="22"/>
      </w:rPr>
      <w:tab/>
    </w:r>
    <w:r w:rsidRPr="00D35FEF">
      <w:rPr>
        <w:rFonts w:ascii="Tahoma" w:eastAsia="Tahoma" w:hAnsi="Tahoma" w:cs="Tahoma"/>
        <w:color w:val="FF0000"/>
        <w:sz w:val="22"/>
        <w:szCs w:val="22"/>
      </w:rPr>
      <w:t xml:space="preserve"> </w:t>
    </w:r>
    <w:bookmarkStart w:id="38" w:name="_GoBack"/>
    <w:r w:rsidR="00D35FEF" w:rsidRPr="002D2AF2">
      <w:rPr>
        <w:rFonts w:ascii="Tahoma" w:eastAsia="Angsana New" w:hAnsi="Tahoma" w:cs="Tahoma"/>
        <w:sz w:val="22"/>
        <w:szCs w:val="22"/>
      </w:rPr>
      <w:t>GM21</w:t>
    </w:r>
    <w:r w:rsidR="007D3E2B" w:rsidRPr="002D2AF2">
      <w:rPr>
        <w:rFonts w:ascii="Tahoma" w:eastAsia="Angsana New" w:hAnsi="Tahoma" w:cs="Tahoma"/>
        <w:sz w:val="22"/>
        <w:szCs w:val="22"/>
      </w:rPr>
      <w:t>0</w:t>
    </w:r>
    <w:r w:rsidR="0094535B" w:rsidRPr="002D2AF2">
      <w:rPr>
        <w:rFonts w:ascii="Tahoma" w:eastAsia="Angsana New" w:hAnsi="Tahoma" w:cs="Tahoma"/>
        <w:sz w:val="22"/>
        <w:szCs w:val="22"/>
      </w:rPr>
      <w:t>218</w:t>
    </w:r>
    <w:bookmarkEnd w:id="38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A2B36" w:rsidRPr="009750A3" w:rsidRDefault="009750A3" w:rsidP="009750A3">
    <w:pPr>
      <w:pStyle w:val="Footer"/>
      <w:pBdr>
        <w:top w:val="single" w:sz="4" w:space="1" w:color="000000"/>
      </w:pBdr>
      <w:tabs>
        <w:tab w:val="clear" w:pos="4153"/>
        <w:tab w:val="clear" w:pos="8306"/>
        <w:tab w:val="center" w:pos="5197"/>
        <w:tab w:val="right" w:pos="9718"/>
      </w:tabs>
      <w:ind w:right="-29"/>
      <w:rPr>
        <w:rFonts w:ascii="Tahoma" w:eastAsia="Angsana New" w:hAnsi="Tahoma" w:cs="Tahoma"/>
        <w:sz w:val="22"/>
        <w:szCs w:val="22"/>
      </w:rPr>
    </w:pPr>
    <w:r w:rsidRPr="00CE73AB">
      <w:rPr>
        <w:rFonts w:ascii="Tahoma" w:eastAsia="Angsana New" w:hAnsi="Tahoma" w:cs="Tahoma"/>
        <w:sz w:val="22"/>
        <w:szCs w:val="22"/>
      </w:rPr>
      <w:tab/>
    </w:r>
    <w:r w:rsidRPr="00CE73AB">
      <w:rPr>
        <w:rFonts w:ascii="Tahoma" w:eastAsia="Angsana New" w:hAnsi="Tahoma" w:cs="Tahoma"/>
        <w:sz w:val="22"/>
        <w:szCs w:val="22"/>
        <w:cs/>
      </w:rPr>
      <w:t>หน้า</w:t>
    </w:r>
    <w:r w:rsidRPr="00CE73AB">
      <w:rPr>
        <w:rFonts w:ascii="Tahoma" w:eastAsia="Tahoma" w:hAnsi="Tahoma" w:cs="Tahoma"/>
        <w:sz w:val="22"/>
        <w:szCs w:val="22"/>
        <w:cs/>
      </w:rPr>
      <w:t xml:space="preserve"> </w:t>
    </w:r>
    <w:r w:rsidRPr="00CE73AB">
      <w:rPr>
        <w:rStyle w:val="PageNumber"/>
        <w:rFonts w:ascii="Tahoma" w:hAnsi="Tahoma" w:cs="Tahoma"/>
        <w:sz w:val="22"/>
        <w:szCs w:val="22"/>
        <w:cs/>
      </w:rPr>
      <w:fldChar w:fldCharType="begin"/>
    </w:r>
    <w:r w:rsidRPr="00CE73AB">
      <w:rPr>
        <w:rStyle w:val="PageNumber"/>
        <w:rFonts w:ascii="Tahoma" w:hAnsi="Tahoma" w:cs="Tahoma"/>
        <w:sz w:val="22"/>
        <w:szCs w:val="22"/>
        <w:cs/>
      </w:rPr>
      <w:instrText xml:space="preserve"> PAGE </w:instrText>
    </w:r>
    <w:r w:rsidRPr="00CE73AB">
      <w:rPr>
        <w:rStyle w:val="PageNumber"/>
        <w:rFonts w:ascii="Tahoma" w:hAnsi="Tahoma" w:cs="Tahoma"/>
        <w:sz w:val="22"/>
        <w:szCs w:val="22"/>
        <w:cs/>
      </w:rPr>
      <w:fldChar w:fldCharType="separate"/>
    </w:r>
    <w:r>
      <w:rPr>
        <w:rStyle w:val="PageNumber"/>
        <w:rFonts w:ascii="Tahoma" w:hAnsi="Tahoma" w:cs="Tahoma"/>
        <w:noProof/>
        <w:sz w:val="22"/>
        <w:szCs w:val="22"/>
        <w:cs/>
      </w:rPr>
      <w:t>1</w:t>
    </w:r>
    <w:r w:rsidRPr="00CE73AB">
      <w:rPr>
        <w:rStyle w:val="PageNumber"/>
        <w:rFonts w:ascii="Tahoma" w:hAnsi="Tahoma" w:cs="Tahoma"/>
        <w:sz w:val="22"/>
        <w:szCs w:val="22"/>
        <w:cs/>
      </w:rPr>
      <w:fldChar w:fldCharType="end"/>
    </w:r>
    <w:r w:rsidRPr="00CE73AB">
      <w:rPr>
        <w:rFonts w:ascii="Tahoma" w:eastAsia="Tahoma" w:hAnsi="Tahoma" w:cs="Tahoma"/>
        <w:sz w:val="22"/>
        <w:szCs w:val="22"/>
        <w:cs/>
      </w:rPr>
      <w:t xml:space="preserve"> </w:t>
    </w:r>
    <w:r w:rsidRPr="00CE73AB">
      <w:rPr>
        <w:rFonts w:ascii="Tahoma" w:hAnsi="Tahoma" w:cs="Tahoma"/>
        <w:sz w:val="22"/>
        <w:szCs w:val="22"/>
      </w:rPr>
      <w:t>/</w:t>
    </w:r>
    <w:r w:rsidRPr="00CE73AB">
      <w:rPr>
        <w:rStyle w:val="PageNumber"/>
        <w:rFonts w:ascii="Tahoma" w:hAnsi="Tahoma" w:cs="Tahoma"/>
        <w:sz w:val="22"/>
        <w:szCs w:val="22"/>
      </w:rPr>
      <w:fldChar w:fldCharType="begin"/>
    </w:r>
    <w:r w:rsidRPr="00CE73AB">
      <w:rPr>
        <w:rStyle w:val="PageNumber"/>
        <w:rFonts w:ascii="Tahoma" w:hAnsi="Tahoma" w:cs="Tahoma"/>
        <w:sz w:val="22"/>
        <w:szCs w:val="22"/>
      </w:rPr>
      <w:instrText xml:space="preserve"> NUMPAGES \*Arabic </w:instrText>
    </w:r>
    <w:r w:rsidRPr="00CE73AB">
      <w:rPr>
        <w:rStyle w:val="PageNumber"/>
        <w:rFonts w:ascii="Tahoma" w:hAnsi="Tahoma" w:cs="Tahoma"/>
        <w:sz w:val="22"/>
        <w:szCs w:val="22"/>
      </w:rPr>
      <w:fldChar w:fldCharType="separate"/>
    </w:r>
    <w:r>
      <w:rPr>
        <w:rStyle w:val="PageNumber"/>
        <w:rFonts w:ascii="Tahoma" w:hAnsi="Tahoma" w:cs="Tahoma"/>
        <w:noProof/>
        <w:sz w:val="22"/>
        <w:szCs w:val="22"/>
      </w:rPr>
      <w:t>5</w:t>
    </w:r>
    <w:r w:rsidRPr="00CE73AB">
      <w:rPr>
        <w:rStyle w:val="PageNumber"/>
        <w:rFonts w:ascii="Tahoma" w:hAnsi="Tahoma" w:cs="Tahoma"/>
        <w:sz w:val="22"/>
        <w:szCs w:val="22"/>
      </w:rPr>
      <w:fldChar w:fldCharType="end"/>
    </w:r>
    <w:r w:rsidRPr="00CE73AB">
      <w:rPr>
        <w:rStyle w:val="PageNumber"/>
        <w:rFonts w:ascii="Tahoma" w:eastAsia="Angsana New" w:hAnsi="Tahoma" w:cs="Tahoma"/>
        <w:sz w:val="22"/>
        <w:szCs w:val="22"/>
      </w:rPr>
      <w:tab/>
    </w:r>
    <w:r w:rsidRPr="00CE73AB">
      <w:rPr>
        <w:rFonts w:ascii="Tahoma" w:eastAsia="Tahoma" w:hAnsi="Tahoma" w:cs="Tahoma"/>
        <w:sz w:val="22"/>
        <w:szCs w:val="22"/>
      </w:rPr>
      <w:t xml:space="preserve"> </w:t>
    </w:r>
    <w:r w:rsidRPr="00CE73AB">
      <w:rPr>
        <w:rFonts w:ascii="Tahoma" w:eastAsia="Angsana New" w:hAnsi="Tahoma" w:cs="Tahoma"/>
        <w:sz w:val="22"/>
        <w:szCs w:val="22"/>
      </w:rPr>
      <w:t>GM1207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42D4F" w:rsidRDefault="00442D4F">
      <w:r>
        <w:separator/>
      </w:r>
    </w:p>
  </w:footnote>
  <w:footnote w:type="continuationSeparator" w:id="0">
    <w:p w:rsidR="00442D4F" w:rsidRDefault="00442D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D2AF2" w:rsidRDefault="002D2A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A2B36" w:rsidRPr="00F47ECB" w:rsidRDefault="00844B80" w:rsidP="009750A3">
    <w:pPr>
      <w:pStyle w:val="Header"/>
      <w:tabs>
        <w:tab w:val="clear" w:pos="8306"/>
        <w:tab w:val="right" w:pos="9923"/>
      </w:tabs>
      <w:jc w:val="right"/>
      <w:rPr>
        <w:rFonts w:ascii="Times New Roman" w:hAnsi="Times New Roman" w:cs="Angsana New"/>
        <w:sz w:val="28"/>
        <w:szCs w:val="35"/>
      </w:rPr>
    </w:pPr>
    <w:r w:rsidRPr="00F153B0">
      <w:rPr>
        <w:rFonts w:ascii="Times New Roman" w:hAnsi="Times New Roman" w:cs="Cordia New"/>
        <w:sz w:val="28"/>
        <w:szCs w:val="28"/>
      </w:rPr>
      <w:t>2</w:t>
    </w:r>
    <w:r w:rsidR="0085652C">
      <w:rPr>
        <w:rFonts w:ascii="Times New Roman" w:hAnsi="Times New Roman" w:cs="Cordia New"/>
        <w:sz w:val="28"/>
        <w:szCs w:val="28"/>
      </w:rPr>
      <w:t>40</w:t>
    </w:r>
    <w:r>
      <w:rPr>
        <w:rFonts w:ascii="Times New Roman" w:hAnsi="Times New Roman" w:cs="Times New Roman"/>
        <w:sz w:val="28"/>
        <w:szCs w:val="28"/>
      </w:rPr>
      <w:t>FM</w:t>
    </w:r>
    <w:r w:rsidR="009750A3">
      <w:rPr>
        <w:rFonts w:ascii="Times New Roman" w:hAnsi="Times New Roman" w:cs="Times New Roman"/>
        <w:sz w:val="28"/>
        <w:szCs w:val="28"/>
      </w:rPr>
      <w:t>-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A2B36" w:rsidRPr="009750A3" w:rsidRDefault="009750A3">
    <w:pPr>
      <w:pStyle w:val="Header"/>
      <w:tabs>
        <w:tab w:val="clear" w:pos="8306"/>
        <w:tab w:val="right" w:pos="9923"/>
      </w:tabs>
      <w:jc w:val="right"/>
      <w:rPr>
        <w:rFonts w:ascii="Times New Roman" w:hAnsi="Times New Roman" w:cs="Times New Roman"/>
        <w:sz w:val="28"/>
        <w:szCs w:val="28"/>
      </w:rPr>
    </w:pPr>
    <w:r w:rsidRPr="009750A3">
      <w:rPr>
        <w:rFonts w:ascii="Times New Roman" w:hAnsi="Times New Roman" w:cs="Times New Roman"/>
        <w:sz w:val="28"/>
        <w:szCs w:val="28"/>
      </w:rPr>
      <w:t>235</w:t>
    </w:r>
    <w:r w:rsidR="008A2B36" w:rsidRPr="009750A3">
      <w:rPr>
        <w:rFonts w:ascii="Times New Roman" w:hAnsi="Times New Roman" w:cs="Times New Roman"/>
        <w:sz w:val="28"/>
        <w:szCs w:val="28"/>
      </w:rPr>
      <w:t>FM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CD4A0B6C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Browallia New" w:hAnsi="Browallia New" w:cs="Browallia New" w:hint="default"/>
        <w:b/>
        <w:bCs/>
        <w:i w:val="0"/>
        <w:iCs w:val="0"/>
        <w:sz w:val="32"/>
        <w:szCs w:val="32"/>
        <w:lang w:bidi="th-TH"/>
      </w:rPr>
    </w:lvl>
    <w:lvl w:ilvl="1">
      <w:start w:val="1"/>
      <w:numFmt w:val="decimal"/>
      <w:lvlText w:val="%1.%2."/>
      <w:lvlJc w:val="left"/>
      <w:pPr>
        <w:tabs>
          <w:tab w:val="num" w:pos="-72"/>
        </w:tabs>
        <w:ind w:left="648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440"/>
      </w:pPr>
    </w:lvl>
  </w:abstractNum>
  <w:abstractNum w:abstractNumId="2" w15:restartNumberingAfterBreak="0">
    <w:nsid w:val="1DF61A2F"/>
    <w:multiLevelType w:val="hybridMultilevel"/>
    <w:tmpl w:val="7A9C22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2107F"/>
    <w:multiLevelType w:val="hybridMultilevel"/>
    <w:tmpl w:val="AB4AD470"/>
    <w:lvl w:ilvl="0" w:tplc="A794892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33389"/>
    <w:multiLevelType w:val="hybridMultilevel"/>
    <w:tmpl w:val="91026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144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zM2NDU3sDA1NjFU0lEKTi0uzszPAykwNKgFAKeiD0ItAAAA"/>
  </w:docVars>
  <w:rsids>
    <w:rsidRoot w:val="00820E10"/>
    <w:rsid w:val="0000148E"/>
    <w:rsid w:val="00001676"/>
    <w:rsid w:val="00015D39"/>
    <w:rsid w:val="000205EB"/>
    <w:rsid w:val="00036947"/>
    <w:rsid w:val="00051816"/>
    <w:rsid w:val="00075305"/>
    <w:rsid w:val="00077C7B"/>
    <w:rsid w:val="000923EE"/>
    <w:rsid w:val="000A1CDF"/>
    <w:rsid w:val="000A3495"/>
    <w:rsid w:val="000A553A"/>
    <w:rsid w:val="000A5B21"/>
    <w:rsid w:val="000C0204"/>
    <w:rsid w:val="000C7AD0"/>
    <w:rsid w:val="000D56B9"/>
    <w:rsid w:val="000F094E"/>
    <w:rsid w:val="000F4AE1"/>
    <w:rsid w:val="001063C3"/>
    <w:rsid w:val="00112927"/>
    <w:rsid w:val="0012212E"/>
    <w:rsid w:val="001223BA"/>
    <w:rsid w:val="00141E0C"/>
    <w:rsid w:val="00150956"/>
    <w:rsid w:val="00152CEB"/>
    <w:rsid w:val="001578EF"/>
    <w:rsid w:val="0016176D"/>
    <w:rsid w:val="00162CCB"/>
    <w:rsid w:val="00167954"/>
    <w:rsid w:val="00176648"/>
    <w:rsid w:val="0018604C"/>
    <w:rsid w:val="0019280A"/>
    <w:rsid w:val="001A3120"/>
    <w:rsid w:val="001B5DC3"/>
    <w:rsid w:val="001D40ED"/>
    <w:rsid w:val="00211F11"/>
    <w:rsid w:val="002345FD"/>
    <w:rsid w:val="0023708C"/>
    <w:rsid w:val="002512E2"/>
    <w:rsid w:val="0026636F"/>
    <w:rsid w:val="00275C35"/>
    <w:rsid w:val="00280A00"/>
    <w:rsid w:val="002848A0"/>
    <w:rsid w:val="00296614"/>
    <w:rsid w:val="002A2093"/>
    <w:rsid w:val="002B33A7"/>
    <w:rsid w:val="002B42D2"/>
    <w:rsid w:val="002D0334"/>
    <w:rsid w:val="002D2AF2"/>
    <w:rsid w:val="002D7D8C"/>
    <w:rsid w:val="002F3FF3"/>
    <w:rsid w:val="00314B0E"/>
    <w:rsid w:val="00317388"/>
    <w:rsid w:val="00323E20"/>
    <w:rsid w:val="00327ADD"/>
    <w:rsid w:val="003323B6"/>
    <w:rsid w:val="00337CEE"/>
    <w:rsid w:val="00344EDB"/>
    <w:rsid w:val="00350419"/>
    <w:rsid w:val="00352F13"/>
    <w:rsid w:val="00353B3D"/>
    <w:rsid w:val="00375C7B"/>
    <w:rsid w:val="00376E82"/>
    <w:rsid w:val="00376F50"/>
    <w:rsid w:val="003771E8"/>
    <w:rsid w:val="00387E31"/>
    <w:rsid w:val="0039265C"/>
    <w:rsid w:val="003B2FD1"/>
    <w:rsid w:val="003B49DC"/>
    <w:rsid w:val="003C01E5"/>
    <w:rsid w:val="003C7963"/>
    <w:rsid w:val="00415ECB"/>
    <w:rsid w:val="00420B5E"/>
    <w:rsid w:val="0043001F"/>
    <w:rsid w:val="00433C2C"/>
    <w:rsid w:val="00441FC4"/>
    <w:rsid w:val="00442D4F"/>
    <w:rsid w:val="00482166"/>
    <w:rsid w:val="00483F30"/>
    <w:rsid w:val="004971D5"/>
    <w:rsid w:val="004A293F"/>
    <w:rsid w:val="004C310D"/>
    <w:rsid w:val="004D1C50"/>
    <w:rsid w:val="004E26D1"/>
    <w:rsid w:val="004F206B"/>
    <w:rsid w:val="005065DB"/>
    <w:rsid w:val="005130F0"/>
    <w:rsid w:val="005144C2"/>
    <w:rsid w:val="00522A98"/>
    <w:rsid w:val="00554A04"/>
    <w:rsid w:val="005554D1"/>
    <w:rsid w:val="00570F1C"/>
    <w:rsid w:val="00576C46"/>
    <w:rsid w:val="0059170B"/>
    <w:rsid w:val="005964B9"/>
    <w:rsid w:val="005A2A2B"/>
    <w:rsid w:val="005C2362"/>
    <w:rsid w:val="005C5B08"/>
    <w:rsid w:val="005F470B"/>
    <w:rsid w:val="005F7BAF"/>
    <w:rsid w:val="00625E1B"/>
    <w:rsid w:val="00637DA7"/>
    <w:rsid w:val="00652D54"/>
    <w:rsid w:val="00656EEF"/>
    <w:rsid w:val="00661830"/>
    <w:rsid w:val="00670247"/>
    <w:rsid w:val="006873CD"/>
    <w:rsid w:val="006A113A"/>
    <w:rsid w:val="006B6E78"/>
    <w:rsid w:val="006C10DC"/>
    <w:rsid w:val="006C2EE8"/>
    <w:rsid w:val="006C6C06"/>
    <w:rsid w:val="006C72B2"/>
    <w:rsid w:val="006E114F"/>
    <w:rsid w:val="006E3903"/>
    <w:rsid w:val="006E5AD5"/>
    <w:rsid w:val="006F3D20"/>
    <w:rsid w:val="00717320"/>
    <w:rsid w:val="00721ED1"/>
    <w:rsid w:val="00725769"/>
    <w:rsid w:val="0073043B"/>
    <w:rsid w:val="007366DB"/>
    <w:rsid w:val="00736B25"/>
    <w:rsid w:val="00743012"/>
    <w:rsid w:val="00764595"/>
    <w:rsid w:val="007802FD"/>
    <w:rsid w:val="0078043F"/>
    <w:rsid w:val="007929B2"/>
    <w:rsid w:val="00794475"/>
    <w:rsid w:val="007A3976"/>
    <w:rsid w:val="007A54A8"/>
    <w:rsid w:val="007B4361"/>
    <w:rsid w:val="007C3A1B"/>
    <w:rsid w:val="007D2156"/>
    <w:rsid w:val="007D3E2B"/>
    <w:rsid w:val="007E3045"/>
    <w:rsid w:val="007F14FF"/>
    <w:rsid w:val="007F6D3B"/>
    <w:rsid w:val="008034AC"/>
    <w:rsid w:val="008144A5"/>
    <w:rsid w:val="0081483C"/>
    <w:rsid w:val="00817312"/>
    <w:rsid w:val="00820E10"/>
    <w:rsid w:val="00820F9E"/>
    <w:rsid w:val="00835304"/>
    <w:rsid w:val="00843D02"/>
    <w:rsid w:val="00844B80"/>
    <w:rsid w:val="0085193C"/>
    <w:rsid w:val="0085652C"/>
    <w:rsid w:val="0086696F"/>
    <w:rsid w:val="00872081"/>
    <w:rsid w:val="0087484A"/>
    <w:rsid w:val="008764B7"/>
    <w:rsid w:val="008819E2"/>
    <w:rsid w:val="00882F61"/>
    <w:rsid w:val="00892258"/>
    <w:rsid w:val="008956F3"/>
    <w:rsid w:val="008A131A"/>
    <w:rsid w:val="008A2B36"/>
    <w:rsid w:val="008A6A01"/>
    <w:rsid w:val="008C5FEF"/>
    <w:rsid w:val="008D483D"/>
    <w:rsid w:val="008D6BF4"/>
    <w:rsid w:val="008E563F"/>
    <w:rsid w:val="0091131C"/>
    <w:rsid w:val="00926804"/>
    <w:rsid w:val="00930187"/>
    <w:rsid w:val="00940A77"/>
    <w:rsid w:val="00940B82"/>
    <w:rsid w:val="00942361"/>
    <w:rsid w:val="0094535B"/>
    <w:rsid w:val="009508FB"/>
    <w:rsid w:val="00952625"/>
    <w:rsid w:val="00967813"/>
    <w:rsid w:val="00972AFB"/>
    <w:rsid w:val="009750A3"/>
    <w:rsid w:val="0099258D"/>
    <w:rsid w:val="00994371"/>
    <w:rsid w:val="009A4DF9"/>
    <w:rsid w:val="009B6C4B"/>
    <w:rsid w:val="009C5DE8"/>
    <w:rsid w:val="009D3AB2"/>
    <w:rsid w:val="009D3F78"/>
    <w:rsid w:val="009E425B"/>
    <w:rsid w:val="009F0C15"/>
    <w:rsid w:val="009F2D9D"/>
    <w:rsid w:val="009F36A3"/>
    <w:rsid w:val="00A0251D"/>
    <w:rsid w:val="00A07CD3"/>
    <w:rsid w:val="00A12948"/>
    <w:rsid w:val="00A132AC"/>
    <w:rsid w:val="00A17687"/>
    <w:rsid w:val="00A331A0"/>
    <w:rsid w:val="00A356C8"/>
    <w:rsid w:val="00A43F47"/>
    <w:rsid w:val="00A53AAB"/>
    <w:rsid w:val="00A66B46"/>
    <w:rsid w:val="00A7122A"/>
    <w:rsid w:val="00A71383"/>
    <w:rsid w:val="00A7435B"/>
    <w:rsid w:val="00A80C50"/>
    <w:rsid w:val="00A82FFF"/>
    <w:rsid w:val="00A92AF5"/>
    <w:rsid w:val="00A952E6"/>
    <w:rsid w:val="00AB6DFC"/>
    <w:rsid w:val="00AC1BC4"/>
    <w:rsid w:val="00AC790B"/>
    <w:rsid w:val="00AD18A6"/>
    <w:rsid w:val="00AD20D3"/>
    <w:rsid w:val="00AD3A8C"/>
    <w:rsid w:val="00AD5C50"/>
    <w:rsid w:val="00AD7981"/>
    <w:rsid w:val="00B1604F"/>
    <w:rsid w:val="00B50009"/>
    <w:rsid w:val="00B53E31"/>
    <w:rsid w:val="00B62733"/>
    <w:rsid w:val="00B667F9"/>
    <w:rsid w:val="00B718D3"/>
    <w:rsid w:val="00B81B39"/>
    <w:rsid w:val="00B913B1"/>
    <w:rsid w:val="00B91D7B"/>
    <w:rsid w:val="00BA1850"/>
    <w:rsid w:val="00BA5E6A"/>
    <w:rsid w:val="00BA7FB5"/>
    <w:rsid w:val="00BC0D0A"/>
    <w:rsid w:val="00BC22A7"/>
    <w:rsid w:val="00BE24BC"/>
    <w:rsid w:val="00BF1570"/>
    <w:rsid w:val="00BF7C68"/>
    <w:rsid w:val="00C14358"/>
    <w:rsid w:val="00C16C0D"/>
    <w:rsid w:val="00C33B38"/>
    <w:rsid w:val="00C401AD"/>
    <w:rsid w:val="00C46E8A"/>
    <w:rsid w:val="00C74ABC"/>
    <w:rsid w:val="00C77059"/>
    <w:rsid w:val="00C80C0C"/>
    <w:rsid w:val="00C8242B"/>
    <w:rsid w:val="00C91390"/>
    <w:rsid w:val="00C93CD2"/>
    <w:rsid w:val="00C95764"/>
    <w:rsid w:val="00CB50D1"/>
    <w:rsid w:val="00CC4672"/>
    <w:rsid w:val="00CF0ED7"/>
    <w:rsid w:val="00CF1558"/>
    <w:rsid w:val="00D013DE"/>
    <w:rsid w:val="00D12647"/>
    <w:rsid w:val="00D35FEF"/>
    <w:rsid w:val="00D424CF"/>
    <w:rsid w:val="00D61056"/>
    <w:rsid w:val="00D637B4"/>
    <w:rsid w:val="00D72F39"/>
    <w:rsid w:val="00D83C29"/>
    <w:rsid w:val="00D84F0A"/>
    <w:rsid w:val="00D855BE"/>
    <w:rsid w:val="00D861E8"/>
    <w:rsid w:val="00D872CE"/>
    <w:rsid w:val="00D9409F"/>
    <w:rsid w:val="00D945CC"/>
    <w:rsid w:val="00DA0F61"/>
    <w:rsid w:val="00DB1295"/>
    <w:rsid w:val="00DB5B74"/>
    <w:rsid w:val="00DC07F4"/>
    <w:rsid w:val="00DC1ED4"/>
    <w:rsid w:val="00DC1F85"/>
    <w:rsid w:val="00DD12CF"/>
    <w:rsid w:val="00DD69CB"/>
    <w:rsid w:val="00DE3C8D"/>
    <w:rsid w:val="00DE645B"/>
    <w:rsid w:val="00DE75D7"/>
    <w:rsid w:val="00DF6C1C"/>
    <w:rsid w:val="00E009B6"/>
    <w:rsid w:val="00E00FBF"/>
    <w:rsid w:val="00E04428"/>
    <w:rsid w:val="00E11D06"/>
    <w:rsid w:val="00E2008F"/>
    <w:rsid w:val="00E22A7D"/>
    <w:rsid w:val="00E357D7"/>
    <w:rsid w:val="00E46535"/>
    <w:rsid w:val="00E53CC0"/>
    <w:rsid w:val="00E57EE2"/>
    <w:rsid w:val="00E75477"/>
    <w:rsid w:val="00E77AEF"/>
    <w:rsid w:val="00EA431B"/>
    <w:rsid w:val="00EA658C"/>
    <w:rsid w:val="00EB0597"/>
    <w:rsid w:val="00EB1D69"/>
    <w:rsid w:val="00EB5629"/>
    <w:rsid w:val="00EC73B6"/>
    <w:rsid w:val="00EF2905"/>
    <w:rsid w:val="00F00577"/>
    <w:rsid w:val="00F153B0"/>
    <w:rsid w:val="00F17E90"/>
    <w:rsid w:val="00F249F5"/>
    <w:rsid w:val="00F3074C"/>
    <w:rsid w:val="00F47ECB"/>
    <w:rsid w:val="00F5370E"/>
    <w:rsid w:val="00F62AA8"/>
    <w:rsid w:val="00F7330F"/>
    <w:rsid w:val="00F739C7"/>
    <w:rsid w:val="00F761DC"/>
    <w:rsid w:val="00F7702C"/>
    <w:rsid w:val="00F96F09"/>
    <w:rsid w:val="00FA0C0A"/>
    <w:rsid w:val="00FB3BC3"/>
    <w:rsid w:val="00FB67CD"/>
    <w:rsid w:val="00FC0888"/>
    <w:rsid w:val="00FC111D"/>
    <w:rsid w:val="00FC3C71"/>
    <w:rsid w:val="00FD596B"/>
    <w:rsid w:val="00FD5F37"/>
    <w:rsid w:val="00FE34D8"/>
    <w:rsid w:val="00FE5CD5"/>
    <w:rsid w:val="00FF1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oNotEmbedSmartTags/>
  <w:decimalSymbol w:val="."/>
  <w:listSeparator w:val=","/>
  <w14:docId w14:val="341D412D"/>
  <w15:chartTrackingRefBased/>
  <w15:docId w15:val="{C6895DC9-389D-460F-8D4B-C90C15BAC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Cordia New" w:eastAsia="Cordia New" w:hAnsi="Cordia New" w:cs="Cordia New"/>
      <w:sz w:val="32"/>
      <w:szCs w:val="32"/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hd w:val="clear" w:color="auto" w:fill="CCCCCC"/>
      <w:jc w:val="center"/>
      <w:outlineLvl w:val="0"/>
    </w:pPr>
    <w:rPr>
      <w:rFonts w:ascii="Browallia New" w:eastAsia="Angsana New" w:hAnsi="Browallia New" w:cs="Browallia New"/>
      <w:b/>
      <w:bCs/>
      <w:sz w:val="40"/>
      <w:szCs w:val="4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 w:cs="Angsana New"/>
      <w:b/>
      <w:bCs/>
      <w:sz w:val="28"/>
    </w:rPr>
  </w:style>
  <w:style w:type="character" w:default="1" w:styleId="DefaultParagraphFont">
    <w:name w:val="Default Paragraph Font"/>
    <w:aliases w:val="Default Paragraph Font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Times New Roman" w:hAnsi="Times New Roman" w:cs="Monotype Sorts"/>
      <w:lang w:bidi="th-TH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3z0">
    <w:name w:val="WW8Num3z0"/>
    <w:rPr>
      <w:rFonts w:eastAsia="Angsana New"/>
      <w:b/>
      <w:sz w:val="28"/>
    </w:rPr>
  </w:style>
  <w:style w:type="character" w:customStyle="1" w:styleId="WW8Num4z0">
    <w:name w:val="WW8Num4z0"/>
    <w:rPr>
      <w:lang w:bidi="th-TH"/>
    </w:rPr>
  </w:style>
  <w:style w:type="character" w:customStyle="1" w:styleId="WW8Num5z0">
    <w:name w:val="WW8Num5z0"/>
    <w:rPr>
      <w:rFonts w:eastAsia="Angsana New"/>
      <w:b w:val="0"/>
      <w:bCs w:val="0"/>
      <w:sz w:val="28"/>
      <w:szCs w:val="28"/>
    </w:rPr>
  </w:style>
  <w:style w:type="character" w:customStyle="1" w:styleId="WW8Num6z0">
    <w:name w:val="WW8Num6z0"/>
    <w:rPr>
      <w:rFonts w:eastAsia="Cordia New"/>
    </w:rPr>
  </w:style>
  <w:style w:type="character" w:customStyle="1" w:styleId="WW8NumSt1z0">
    <w:name w:val="WW8NumSt1z0"/>
    <w:rPr>
      <w:rFonts w:ascii="Times New Roman" w:hAnsi="Times New Roman" w:cs="Symbol"/>
      <w:lang w:bidi="th-TH"/>
    </w:rPr>
  </w:style>
  <w:style w:type="character" w:customStyle="1" w:styleId="DefaultParagraphFont2">
    <w:name w:val="Default Paragraph Font2"/>
  </w:style>
  <w:style w:type="character" w:styleId="PageNumber">
    <w:name w:val="page number"/>
    <w:basedOn w:val="DefaultParagraphFont2"/>
  </w:style>
  <w:style w:type="character" w:customStyle="1" w:styleId="FootnoteCharacters">
    <w:name w:val="Footnote Characters"/>
    <w:rPr>
      <w:rFonts w:cs="Monotype Sorts"/>
      <w:vertAlign w:val="superscript"/>
      <w:lang w:bidi="th-TH"/>
    </w:rPr>
  </w:style>
  <w:style w:type="character" w:customStyle="1" w:styleId="SubtitleChar">
    <w:name w:val="Subtitle Char"/>
    <w:rPr>
      <w:rFonts w:eastAsia="Times New Roman" w:cs="Cordia New"/>
      <w:b/>
      <w:bCs/>
      <w:sz w:val="32"/>
      <w:szCs w:val="32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WenQuanYi Zen Hei" w:hAnsi="Arial" w:cs="BrowalliaUPC"/>
      <w:sz w:val="28"/>
      <w:szCs w:val="37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ascii="Arial" w:hAnsi="Arial" w:cs="BrowalliaUPC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rial" w:hAnsi="Arial" w:cs="BrowalliaUPC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ascii="Arial" w:hAnsi="Arial" w:cs="Browallia New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cs="Helv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rFonts w:cs="Helv"/>
    </w:rPr>
  </w:style>
  <w:style w:type="paragraph" w:styleId="FootnoteText">
    <w:name w:val="footnote text"/>
    <w:basedOn w:val="Normal"/>
    <w:link w:val="FootnoteTextChar"/>
    <w:rPr>
      <w:rFonts w:cs="Helv"/>
      <w:sz w:val="28"/>
      <w:szCs w:val="28"/>
    </w:rPr>
  </w:style>
  <w:style w:type="paragraph" w:styleId="BodyTextIndent">
    <w:name w:val="Body Text Indent"/>
    <w:basedOn w:val="Normal"/>
    <w:pPr>
      <w:ind w:left="284" w:hanging="284"/>
    </w:pPr>
    <w:rPr>
      <w:rFonts w:ascii="Browallia New" w:eastAsia="Angsana New" w:hAnsi="Browallia New" w:cs="Browallia New"/>
      <w:sz w:val="28"/>
      <w:szCs w:val="28"/>
    </w:rPr>
  </w:style>
  <w:style w:type="paragraph" w:styleId="BodyTextIndent2">
    <w:name w:val="Body Text Indent 2"/>
    <w:basedOn w:val="Normal"/>
    <w:pPr>
      <w:ind w:left="284"/>
    </w:pPr>
    <w:rPr>
      <w:rFonts w:ascii="Browallia New" w:hAnsi="Browallia New" w:cs="Browallia New"/>
      <w:sz w:val="28"/>
      <w:szCs w:val="28"/>
    </w:rPr>
  </w:style>
  <w:style w:type="paragraph" w:styleId="Subtitle">
    <w:name w:val="Subtitle"/>
    <w:basedOn w:val="Normal"/>
    <w:next w:val="BodyText"/>
    <w:qFormat/>
    <w:rPr>
      <w:rFonts w:eastAsia="Times New Roman"/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odyText3">
    <w:name w:val="Body Text 3"/>
    <w:basedOn w:val="Normal"/>
    <w:pPr>
      <w:jc w:val="both"/>
    </w:pPr>
    <w:rPr>
      <w:rFonts w:ascii="Angsana New" w:hAnsi="Angsana New" w:cs="Angsana New"/>
    </w:rPr>
  </w:style>
  <w:style w:type="paragraph" w:customStyle="1" w:styleId="Headerleft">
    <w:name w:val="Header left"/>
    <w:basedOn w:val="Normal"/>
    <w:pPr>
      <w:suppressLineNumbers/>
      <w:tabs>
        <w:tab w:val="center" w:pos="4960"/>
        <w:tab w:val="right" w:pos="9921"/>
      </w:tabs>
    </w:pPr>
  </w:style>
  <w:style w:type="character" w:styleId="CommentReference">
    <w:name w:val="annotation reference"/>
    <w:uiPriority w:val="99"/>
    <w:semiHidden/>
    <w:unhideWhenUsed/>
    <w:rsid w:val="00F62AA8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2AA8"/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F62AA8"/>
    <w:rPr>
      <w:rFonts w:ascii="Cordia New" w:eastAsia="Cordia New" w:hAnsi="Cordia New" w:cs="Cordia New"/>
      <w:szCs w:val="25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AA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62AA8"/>
    <w:rPr>
      <w:rFonts w:ascii="Cordia New" w:eastAsia="Cordia New" w:hAnsi="Cordia New" w:cs="Cordia New"/>
      <w:b/>
      <w:bCs/>
      <w:szCs w:val="25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AA8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F62AA8"/>
    <w:rPr>
      <w:rFonts w:ascii="Segoe UI" w:eastAsia="Cordia New" w:hAnsi="Segoe UI" w:cs="Angsana New"/>
      <w:sz w:val="18"/>
      <w:szCs w:val="22"/>
      <w:lang w:eastAsia="zh-CN"/>
    </w:rPr>
  </w:style>
  <w:style w:type="paragraph" w:styleId="Revision">
    <w:name w:val="Revision"/>
    <w:hidden/>
    <w:uiPriority w:val="99"/>
    <w:semiHidden/>
    <w:rsid w:val="00F62AA8"/>
    <w:rPr>
      <w:rFonts w:ascii="Cordia New" w:eastAsia="Cordia New" w:hAnsi="Cordia New" w:cs="Cordia New"/>
      <w:sz w:val="32"/>
      <w:szCs w:val="40"/>
      <w:lang w:eastAsia="zh-CN"/>
    </w:rPr>
  </w:style>
  <w:style w:type="character" w:customStyle="1" w:styleId="FootnoteTextChar">
    <w:name w:val="Footnote Text Char"/>
    <w:link w:val="FootnoteText"/>
    <w:rsid w:val="002D0334"/>
    <w:rPr>
      <w:rFonts w:ascii="Cordia New" w:eastAsia="Cordia New" w:hAnsi="Cordia New" w:cs="Helv"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533</Words>
  <Characters>8743</Characters>
  <Application>Microsoft Office Word</Application>
  <DocSecurity>0</DocSecurity>
  <Lines>72</Lines>
  <Paragraphs>2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ใบสมัครผู้ประกอบการ</vt:lpstr>
      <vt:lpstr>ใบสมัครผู้ประกอบการ</vt:lpstr>
    </vt:vector>
  </TitlesOfParts>
  <Company>Toshiba</Company>
  <LinksUpToDate>false</LinksUpToDate>
  <CharactersWithSpaces>10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สมัครผู้ประกอบการ</dc:title>
  <dc:subject/>
  <dc:creator>batman</dc:creator>
  <cp:keywords/>
  <cp:lastModifiedBy>ASUS</cp:lastModifiedBy>
  <cp:revision>2</cp:revision>
  <cp:lastPrinted>2007-01-30T07:22:00Z</cp:lastPrinted>
  <dcterms:created xsi:type="dcterms:W3CDTF">2021-02-19T05:21:00Z</dcterms:created>
  <dcterms:modified xsi:type="dcterms:W3CDTF">2021-02-19T05:21:00Z</dcterms:modified>
</cp:coreProperties>
</file>